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36183" w14:textId="284DBEFE" w:rsidR="001E6C0A" w:rsidRPr="0074395C" w:rsidRDefault="00A22FBB" w:rsidP="00106E16">
      <w:pPr>
        <w:spacing w:line="276" w:lineRule="auto"/>
        <w:jc w:val="center"/>
        <w:rPr>
          <w:rFonts w:asciiTheme="minorHAnsi" w:hAnsiTheme="minorHAnsi"/>
          <w:b/>
          <w:color w:val="000000"/>
          <w:sz w:val="28"/>
          <w:szCs w:val="28"/>
        </w:rPr>
      </w:pPr>
      <w:r w:rsidRPr="0074395C">
        <w:rPr>
          <w:rFonts w:asciiTheme="minorHAnsi" w:hAnsiTheme="minorHAnsi"/>
          <w:noProof/>
          <w:color w:val="FF0000"/>
        </w:rPr>
        <w:drawing>
          <wp:inline distT="0" distB="0" distL="0" distR="0" wp14:anchorId="49A4E2B3" wp14:editId="5599D15B">
            <wp:extent cx="5759450" cy="1843024"/>
            <wp:effectExtent l="0" t="0" r="0" b="0"/>
            <wp:docPr id="3" name="Picture 3" descr="C:\Users\averhovsek\AppData\Local\Microsoft\Windows\INetCacheContent.Word\Colors-Bevel-Strok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verhovsek\AppData\Local\Microsoft\Windows\INetCacheContent.Word\Colors-Bevel-Stroke_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9450" cy="1843024"/>
                    </a:xfrm>
                    <a:prstGeom prst="rect">
                      <a:avLst/>
                    </a:prstGeom>
                    <a:noFill/>
                    <a:ln>
                      <a:noFill/>
                    </a:ln>
                  </pic:spPr>
                </pic:pic>
              </a:graphicData>
            </a:graphic>
          </wp:inline>
        </w:drawing>
      </w:r>
    </w:p>
    <w:p w14:paraId="6190C132" w14:textId="77777777" w:rsidR="001E6C0A" w:rsidRPr="0074395C" w:rsidRDefault="001E6C0A" w:rsidP="00106E16">
      <w:pPr>
        <w:spacing w:line="276" w:lineRule="auto"/>
        <w:jc w:val="center"/>
        <w:rPr>
          <w:rFonts w:asciiTheme="minorHAnsi" w:hAnsiTheme="minorHAnsi"/>
          <w:b/>
          <w:color w:val="000000"/>
          <w:sz w:val="28"/>
          <w:szCs w:val="28"/>
        </w:rPr>
      </w:pPr>
    </w:p>
    <w:p w14:paraId="1DF190C1" w14:textId="77777777" w:rsidR="00252579" w:rsidRPr="0074395C" w:rsidRDefault="00252579" w:rsidP="0074395C">
      <w:pPr>
        <w:rPr>
          <w:rFonts w:asciiTheme="minorHAnsi" w:hAnsiTheme="minorHAnsi"/>
          <w:b/>
          <w:bCs/>
          <w:sz w:val="28"/>
          <w:szCs w:val="28"/>
        </w:rPr>
      </w:pPr>
    </w:p>
    <w:p w14:paraId="574AEED7" w14:textId="77777777" w:rsidR="00252579" w:rsidRPr="0074395C" w:rsidRDefault="00252579" w:rsidP="00252579">
      <w:pPr>
        <w:jc w:val="center"/>
        <w:rPr>
          <w:rFonts w:asciiTheme="minorHAnsi" w:hAnsiTheme="minorHAnsi"/>
          <w:b/>
          <w:bCs/>
          <w:sz w:val="52"/>
          <w:szCs w:val="52"/>
        </w:rPr>
      </w:pPr>
      <w:r w:rsidRPr="0074395C">
        <w:rPr>
          <w:rFonts w:asciiTheme="minorHAnsi" w:hAnsiTheme="minorHAnsi"/>
          <w:b/>
          <w:bCs/>
          <w:sz w:val="52"/>
          <w:szCs w:val="52"/>
        </w:rPr>
        <w:t>Protokol ravnanja ob vrnitvi v šolo</w:t>
      </w:r>
    </w:p>
    <w:p w14:paraId="70B986D1" w14:textId="77777777" w:rsidR="00252579" w:rsidRPr="0074395C" w:rsidRDefault="00252579" w:rsidP="00252579">
      <w:pPr>
        <w:jc w:val="center"/>
        <w:rPr>
          <w:rFonts w:asciiTheme="minorHAnsi" w:hAnsiTheme="minorHAnsi"/>
          <w:b/>
          <w:bCs/>
          <w:sz w:val="52"/>
          <w:szCs w:val="52"/>
        </w:rPr>
      </w:pPr>
      <w:r w:rsidRPr="0074395C">
        <w:rPr>
          <w:rFonts w:asciiTheme="minorHAnsi" w:hAnsiTheme="minorHAnsi"/>
          <w:b/>
          <w:bCs/>
          <w:sz w:val="52"/>
          <w:szCs w:val="52"/>
        </w:rPr>
        <w:t xml:space="preserve"> v času epidemije Covid-19</w:t>
      </w:r>
    </w:p>
    <w:p w14:paraId="18760287" w14:textId="77777777" w:rsidR="00252579" w:rsidRPr="0074395C" w:rsidRDefault="00252579" w:rsidP="00252579">
      <w:pPr>
        <w:jc w:val="center"/>
        <w:rPr>
          <w:rFonts w:asciiTheme="minorHAnsi" w:hAnsiTheme="minorHAnsi"/>
          <w:b/>
          <w:bCs/>
          <w:sz w:val="52"/>
          <w:szCs w:val="52"/>
        </w:rPr>
      </w:pPr>
    </w:p>
    <w:p w14:paraId="2F022028" w14:textId="09991EFB" w:rsidR="00106E16" w:rsidRDefault="0074395C" w:rsidP="0074395C">
      <w:pPr>
        <w:jc w:val="center"/>
        <w:rPr>
          <w:rFonts w:asciiTheme="minorHAnsi" w:hAnsiTheme="minorHAnsi"/>
          <w:b/>
          <w:bCs/>
          <w:i/>
          <w:sz w:val="48"/>
          <w:szCs w:val="48"/>
        </w:rPr>
      </w:pPr>
      <w:r>
        <w:rPr>
          <w:rFonts w:asciiTheme="minorHAnsi" w:hAnsiTheme="minorHAnsi"/>
          <w:b/>
          <w:bCs/>
          <w:i/>
          <w:sz w:val="48"/>
          <w:szCs w:val="48"/>
        </w:rPr>
        <w:t>III. osnovna šola Celje</w:t>
      </w:r>
    </w:p>
    <w:p w14:paraId="5246427F" w14:textId="77777777" w:rsidR="0074395C" w:rsidRPr="0074395C" w:rsidRDefault="0074395C" w:rsidP="0074395C">
      <w:pPr>
        <w:jc w:val="center"/>
        <w:rPr>
          <w:rFonts w:asciiTheme="minorHAnsi" w:hAnsiTheme="minorHAnsi"/>
          <w:b/>
          <w:bCs/>
          <w:i/>
          <w:sz w:val="22"/>
          <w:szCs w:val="22"/>
        </w:rPr>
      </w:pPr>
    </w:p>
    <w:p w14:paraId="7F98749F" w14:textId="0679AB99" w:rsidR="00BD4420" w:rsidRPr="0074395C" w:rsidRDefault="0074395C" w:rsidP="00BD4420">
      <w:pPr>
        <w:spacing w:line="276" w:lineRule="auto"/>
        <w:jc w:val="center"/>
        <w:rPr>
          <w:rFonts w:asciiTheme="minorHAnsi" w:hAnsiTheme="minorHAnsi"/>
          <w:color w:val="0000FF"/>
          <w:sz w:val="32"/>
          <w:szCs w:val="32"/>
        </w:rPr>
      </w:pPr>
      <w:r>
        <w:rPr>
          <w:noProof/>
        </w:rPr>
        <w:drawing>
          <wp:inline distT="0" distB="0" distL="0" distR="0" wp14:anchorId="04B8C9A7" wp14:editId="0CF4FBDB">
            <wp:extent cx="5760720" cy="4320540"/>
            <wp:effectExtent l="0" t="0" r="0" b="3810"/>
            <wp:docPr id="1" name="Picture 1" descr="III. osnovna šola Celje - Wikipedija, prosta enciklopedi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I. osnovna šola Celje - Wikipedija, prosta enciklopedij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p>
    <w:p w14:paraId="7E504A5D" w14:textId="77777777" w:rsidR="001E6C0A" w:rsidRPr="0074395C" w:rsidRDefault="001E6C0A" w:rsidP="00106E16">
      <w:pPr>
        <w:spacing w:line="276" w:lineRule="auto"/>
        <w:rPr>
          <w:rFonts w:asciiTheme="minorHAnsi" w:hAnsiTheme="minorHAnsi"/>
          <w:color w:val="0000FF"/>
        </w:rPr>
      </w:pPr>
    </w:p>
    <w:p w14:paraId="6941DDD3" w14:textId="174F772F" w:rsidR="00787A40" w:rsidRPr="0074395C" w:rsidRDefault="00A22FBB" w:rsidP="001E6C0A">
      <w:pPr>
        <w:jc w:val="center"/>
        <w:rPr>
          <w:rFonts w:asciiTheme="minorHAnsi" w:hAnsiTheme="minorHAnsi"/>
          <w:i/>
        </w:rPr>
      </w:pPr>
      <w:r w:rsidRPr="0074395C">
        <w:rPr>
          <w:rFonts w:asciiTheme="minorHAnsi" w:hAnsiTheme="minorHAnsi"/>
          <w:b/>
          <w:i/>
          <w:color w:val="000000"/>
        </w:rPr>
        <w:t>Celje</w:t>
      </w:r>
      <w:r w:rsidR="001E6C0A" w:rsidRPr="0074395C">
        <w:rPr>
          <w:rFonts w:asciiTheme="minorHAnsi" w:hAnsiTheme="minorHAnsi"/>
          <w:b/>
          <w:i/>
          <w:color w:val="000000"/>
        </w:rPr>
        <w:t>, 1</w:t>
      </w:r>
      <w:r w:rsidR="00837354">
        <w:rPr>
          <w:rFonts w:asciiTheme="minorHAnsi" w:hAnsiTheme="minorHAnsi"/>
          <w:b/>
          <w:i/>
          <w:color w:val="000000"/>
        </w:rPr>
        <w:t>4</w:t>
      </w:r>
      <w:r w:rsidR="001E6C0A" w:rsidRPr="0074395C">
        <w:rPr>
          <w:rFonts w:asciiTheme="minorHAnsi" w:hAnsiTheme="minorHAnsi"/>
          <w:b/>
          <w:i/>
          <w:color w:val="000000"/>
        </w:rPr>
        <w:t>. 5. 2020</w:t>
      </w:r>
    </w:p>
    <w:p w14:paraId="1EE7D43A" w14:textId="77777777" w:rsidR="00106E16" w:rsidRPr="0074395C" w:rsidRDefault="00106E16">
      <w:pPr>
        <w:rPr>
          <w:rFonts w:asciiTheme="minorHAnsi" w:hAnsiTheme="minorHAnsi"/>
        </w:rPr>
      </w:pPr>
    </w:p>
    <w:p w14:paraId="3EC5701D" w14:textId="77777777" w:rsidR="00252579" w:rsidRPr="0074395C" w:rsidRDefault="00252579" w:rsidP="00252579">
      <w:pPr>
        <w:jc w:val="both"/>
        <w:rPr>
          <w:rFonts w:asciiTheme="minorHAnsi" w:hAnsiTheme="minorHAnsi" w:cs="Calibri"/>
        </w:rPr>
      </w:pPr>
      <w:bookmarkStart w:id="0" w:name="_Toc40008764"/>
    </w:p>
    <w:p w14:paraId="376AE778"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b/>
          <w:bCs/>
        </w:rPr>
        <w:t>Pričetek pouka za učence 1. – 3. razreda:</w:t>
      </w:r>
      <w:r w:rsidRPr="0074395C">
        <w:rPr>
          <w:rFonts w:asciiTheme="minorHAnsi" w:hAnsiTheme="minorHAnsi"/>
        </w:rPr>
        <w:t xml:space="preserve"> 18. 5. 2020 ob 8.20</w:t>
      </w:r>
    </w:p>
    <w:p w14:paraId="1B3EC5C1"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b/>
          <w:bCs/>
        </w:rPr>
        <w:t>Pričetek pouka za učence 9. razredov:</w:t>
      </w:r>
      <w:r w:rsidRPr="0074395C">
        <w:rPr>
          <w:rFonts w:asciiTheme="minorHAnsi" w:hAnsiTheme="minorHAnsi"/>
        </w:rPr>
        <w:t xml:space="preserve"> 25. 5. 2020 ob 8.20</w:t>
      </w:r>
    </w:p>
    <w:p w14:paraId="52354AD0" w14:textId="66817FA5" w:rsidR="00252579" w:rsidRPr="0074395C" w:rsidRDefault="00252579" w:rsidP="00252579">
      <w:pPr>
        <w:spacing w:line="276" w:lineRule="auto"/>
        <w:jc w:val="both"/>
        <w:rPr>
          <w:rFonts w:asciiTheme="minorHAnsi" w:hAnsiTheme="minorHAnsi"/>
        </w:rPr>
      </w:pPr>
      <w:r w:rsidRPr="0074395C">
        <w:rPr>
          <w:rFonts w:asciiTheme="minorHAnsi" w:hAnsiTheme="minorHAnsi"/>
          <w:b/>
          <w:bCs/>
        </w:rPr>
        <w:t>Pouk za učence 4. – 8. razreda se do konca šolskega leta 2019/20 izvaja na daljavo</w:t>
      </w:r>
      <w:r w:rsidRPr="0074395C">
        <w:rPr>
          <w:rFonts w:asciiTheme="minorHAnsi" w:hAnsiTheme="minorHAnsi"/>
        </w:rPr>
        <w:t>. Izjema so učenci 4. – 8. razreda z učnimi težavami, ki morajo popraviti ocene oz. se pripraviti na popravne izpite</w:t>
      </w:r>
      <w:r w:rsidR="00BE455A">
        <w:rPr>
          <w:rFonts w:asciiTheme="minorHAnsi" w:hAnsiTheme="minorHAnsi"/>
        </w:rPr>
        <w:t>. Te učence bomo indivi</w:t>
      </w:r>
      <w:r w:rsidRPr="0074395C">
        <w:rPr>
          <w:rFonts w:asciiTheme="minorHAnsi" w:hAnsiTheme="minorHAnsi"/>
        </w:rPr>
        <w:t xml:space="preserve">dualno </w:t>
      </w:r>
      <w:r w:rsidR="00BE455A">
        <w:rPr>
          <w:rFonts w:asciiTheme="minorHAnsi" w:hAnsiTheme="minorHAnsi"/>
        </w:rPr>
        <w:t>po</w:t>
      </w:r>
      <w:r w:rsidRPr="0074395C">
        <w:rPr>
          <w:rFonts w:asciiTheme="minorHAnsi" w:hAnsiTheme="minorHAnsi"/>
        </w:rPr>
        <w:t>vabi</w:t>
      </w:r>
      <w:r w:rsidR="00BE455A">
        <w:rPr>
          <w:rFonts w:asciiTheme="minorHAnsi" w:hAnsiTheme="minorHAnsi"/>
        </w:rPr>
        <w:t>li</w:t>
      </w:r>
      <w:r w:rsidRPr="0074395C">
        <w:rPr>
          <w:rFonts w:asciiTheme="minorHAnsi" w:hAnsiTheme="minorHAnsi"/>
        </w:rPr>
        <w:t xml:space="preserve"> v šolo. </w:t>
      </w:r>
    </w:p>
    <w:p w14:paraId="6183F543" w14:textId="4F7029FE" w:rsidR="00252579" w:rsidRPr="0074395C" w:rsidRDefault="00252579" w:rsidP="00252579">
      <w:pPr>
        <w:spacing w:line="276" w:lineRule="auto"/>
        <w:jc w:val="both"/>
        <w:rPr>
          <w:rFonts w:asciiTheme="minorHAnsi" w:hAnsiTheme="minorHAnsi"/>
        </w:rPr>
      </w:pPr>
      <w:r w:rsidRPr="0074395C">
        <w:rPr>
          <w:rFonts w:asciiTheme="minorHAnsi" w:hAnsiTheme="minorHAnsi"/>
          <w:b/>
          <w:bCs/>
        </w:rPr>
        <w:t>Trajanje pouka:</w:t>
      </w:r>
      <w:r w:rsidRPr="0074395C">
        <w:rPr>
          <w:rFonts w:asciiTheme="minorHAnsi" w:hAnsiTheme="minorHAnsi"/>
        </w:rPr>
        <w:t xml:space="preserve"> po rednem urniku</w:t>
      </w:r>
      <w:r w:rsidR="0074395C">
        <w:rPr>
          <w:rFonts w:asciiTheme="minorHAnsi" w:hAnsiTheme="minorHAnsi"/>
        </w:rPr>
        <w:t xml:space="preserve">, ki bo </w:t>
      </w:r>
      <w:r w:rsidR="00F00F5B">
        <w:rPr>
          <w:rFonts w:asciiTheme="minorHAnsi" w:hAnsiTheme="minorHAnsi"/>
        </w:rPr>
        <w:t xml:space="preserve">za vse razrede </w:t>
      </w:r>
      <w:r w:rsidR="0074395C">
        <w:rPr>
          <w:rFonts w:asciiTheme="minorHAnsi" w:hAnsiTheme="minorHAnsi"/>
        </w:rPr>
        <w:t xml:space="preserve">potekal </w:t>
      </w:r>
      <w:r w:rsidR="00BE455A">
        <w:rPr>
          <w:rFonts w:asciiTheme="minorHAnsi" w:hAnsiTheme="minorHAnsi"/>
        </w:rPr>
        <w:t xml:space="preserve">dnevno </w:t>
      </w:r>
      <w:r w:rsidR="0074395C">
        <w:rPr>
          <w:rFonts w:asciiTheme="minorHAnsi" w:hAnsiTheme="minorHAnsi"/>
        </w:rPr>
        <w:t>v času med 8.20 in 13.00</w:t>
      </w:r>
      <w:r w:rsidRPr="0074395C">
        <w:rPr>
          <w:rFonts w:asciiTheme="minorHAnsi" w:hAnsiTheme="minorHAnsi"/>
        </w:rPr>
        <w:t xml:space="preserve"> (mogoče so sprotne spremembe urn</w:t>
      </w:r>
      <w:r w:rsidR="00EC50B0" w:rsidRPr="0074395C">
        <w:rPr>
          <w:rFonts w:asciiTheme="minorHAnsi" w:hAnsiTheme="minorHAnsi"/>
        </w:rPr>
        <w:t>ika zaradi trenutnih okoliščin).</w:t>
      </w:r>
    </w:p>
    <w:p w14:paraId="1E64F42B" w14:textId="77777777"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Šola v času ponovnega izvajanja pouka zagotavlja:</w:t>
      </w:r>
    </w:p>
    <w:p w14:paraId="21F7CD85" w14:textId="79062D80" w:rsidR="00252579" w:rsidRPr="0074395C" w:rsidRDefault="00456FD1" w:rsidP="00252579">
      <w:pPr>
        <w:pStyle w:val="ListParagraph"/>
        <w:numPr>
          <w:ilvl w:val="0"/>
          <w:numId w:val="11"/>
        </w:numPr>
        <w:spacing w:after="160" w:line="276" w:lineRule="auto"/>
        <w:jc w:val="both"/>
        <w:rPr>
          <w:rFonts w:asciiTheme="minorHAnsi" w:hAnsiTheme="minorHAnsi"/>
        </w:rPr>
      </w:pPr>
      <w:r>
        <w:rPr>
          <w:rFonts w:asciiTheme="minorHAnsi" w:hAnsiTheme="minorHAnsi"/>
        </w:rPr>
        <w:t>j</w:t>
      </w:r>
      <w:r w:rsidR="00252579" w:rsidRPr="0074395C">
        <w:rPr>
          <w:rFonts w:asciiTheme="minorHAnsi" w:hAnsiTheme="minorHAnsi"/>
        </w:rPr>
        <w:t>utranje varstvo za prijavljene učence 1. razred</w:t>
      </w:r>
      <w:r w:rsidR="0074395C">
        <w:rPr>
          <w:rFonts w:asciiTheme="minorHAnsi" w:hAnsiTheme="minorHAnsi"/>
        </w:rPr>
        <w:t>ov, ki se izvaja</w:t>
      </w:r>
      <w:r w:rsidR="00252579" w:rsidRPr="0074395C">
        <w:rPr>
          <w:rFonts w:asciiTheme="minorHAnsi" w:hAnsiTheme="minorHAnsi"/>
        </w:rPr>
        <w:t xml:space="preserve"> v učilnic</w:t>
      </w:r>
      <w:r w:rsidR="0074395C">
        <w:rPr>
          <w:rFonts w:asciiTheme="minorHAnsi" w:hAnsiTheme="minorHAnsi"/>
        </w:rPr>
        <w:t>ah</w:t>
      </w:r>
      <w:r w:rsidR="00EC50B0" w:rsidRPr="0074395C">
        <w:rPr>
          <w:rFonts w:asciiTheme="minorHAnsi" w:hAnsiTheme="minorHAnsi"/>
        </w:rPr>
        <w:t xml:space="preserve"> </w:t>
      </w:r>
      <w:r w:rsidR="0074395C">
        <w:rPr>
          <w:rFonts w:asciiTheme="minorHAnsi" w:hAnsiTheme="minorHAnsi"/>
        </w:rPr>
        <w:t xml:space="preserve">SLJ 1 za 1. a razred </w:t>
      </w:r>
      <w:r w:rsidR="00EC50B0" w:rsidRPr="0074395C">
        <w:rPr>
          <w:rFonts w:asciiTheme="minorHAnsi" w:hAnsiTheme="minorHAnsi"/>
        </w:rPr>
        <w:t>in</w:t>
      </w:r>
      <w:r w:rsidR="0074395C">
        <w:rPr>
          <w:rFonts w:asciiTheme="minorHAnsi" w:hAnsiTheme="minorHAnsi"/>
        </w:rPr>
        <w:t xml:space="preserve"> matični </w:t>
      </w:r>
      <w:r w:rsidR="00EC50B0" w:rsidRPr="0074395C">
        <w:rPr>
          <w:rFonts w:asciiTheme="minorHAnsi" w:hAnsiTheme="minorHAnsi"/>
        </w:rPr>
        <w:t xml:space="preserve">učilnici </w:t>
      </w:r>
      <w:r w:rsidR="0074395C">
        <w:rPr>
          <w:rFonts w:asciiTheme="minorHAnsi" w:hAnsiTheme="minorHAnsi"/>
        </w:rPr>
        <w:t>v primeru 1. b razreda</w:t>
      </w:r>
      <w:r w:rsidR="00252579" w:rsidRPr="0074395C">
        <w:rPr>
          <w:rFonts w:asciiTheme="minorHAnsi" w:hAnsiTheme="minorHAnsi"/>
        </w:rPr>
        <w:t xml:space="preserve"> </w:t>
      </w:r>
      <w:r w:rsidR="0074395C">
        <w:rPr>
          <w:rFonts w:asciiTheme="minorHAnsi" w:hAnsiTheme="minorHAnsi"/>
        </w:rPr>
        <w:t xml:space="preserve">in sicer </w:t>
      </w:r>
      <w:r w:rsidR="00CD1FE9" w:rsidRPr="0074395C">
        <w:rPr>
          <w:rFonts w:asciiTheme="minorHAnsi" w:hAnsiTheme="minorHAnsi"/>
        </w:rPr>
        <w:t xml:space="preserve">v </w:t>
      </w:r>
      <w:r w:rsidR="00252579" w:rsidRPr="0074395C">
        <w:rPr>
          <w:rFonts w:asciiTheme="minorHAnsi" w:hAnsiTheme="minorHAnsi"/>
        </w:rPr>
        <w:t xml:space="preserve">času med </w:t>
      </w:r>
      <w:r w:rsidR="0074395C">
        <w:rPr>
          <w:rFonts w:asciiTheme="minorHAnsi" w:hAnsiTheme="minorHAnsi"/>
        </w:rPr>
        <w:t>7</w:t>
      </w:r>
      <w:r w:rsidR="00EC50B0" w:rsidRPr="0074395C">
        <w:rPr>
          <w:rFonts w:asciiTheme="minorHAnsi" w:hAnsiTheme="minorHAnsi"/>
        </w:rPr>
        <w:t>.</w:t>
      </w:r>
      <w:r w:rsidR="0074395C">
        <w:rPr>
          <w:rFonts w:asciiTheme="minorHAnsi" w:hAnsiTheme="minorHAnsi"/>
        </w:rPr>
        <w:t>0</w:t>
      </w:r>
      <w:r>
        <w:rPr>
          <w:rFonts w:asciiTheme="minorHAnsi" w:hAnsiTheme="minorHAnsi"/>
        </w:rPr>
        <w:t>0 in 8.15;</w:t>
      </w:r>
    </w:p>
    <w:p w14:paraId="3A942E20" w14:textId="6F73113B" w:rsidR="00252579" w:rsidRPr="0074395C" w:rsidRDefault="00456FD1" w:rsidP="00252579">
      <w:pPr>
        <w:pStyle w:val="ListParagraph"/>
        <w:numPr>
          <w:ilvl w:val="0"/>
          <w:numId w:val="11"/>
        </w:numPr>
        <w:spacing w:after="160" w:line="276" w:lineRule="auto"/>
        <w:jc w:val="both"/>
        <w:rPr>
          <w:rFonts w:asciiTheme="minorHAnsi" w:hAnsiTheme="minorHAnsi"/>
        </w:rPr>
      </w:pPr>
      <w:r>
        <w:rPr>
          <w:rFonts w:asciiTheme="minorHAnsi" w:hAnsiTheme="minorHAnsi"/>
        </w:rPr>
        <w:t>m</w:t>
      </w:r>
      <w:r w:rsidR="00252579" w:rsidRPr="0074395C">
        <w:rPr>
          <w:rFonts w:asciiTheme="minorHAnsi" w:hAnsiTheme="minorHAnsi"/>
        </w:rPr>
        <w:t>alico za vse učence ob 9.5</w:t>
      </w:r>
      <w:r>
        <w:rPr>
          <w:rFonts w:asciiTheme="minorHAnsi" w:hAnsiTheme="minorHAnsi"/>
        </w:rPr>
        <w:t>5,</w:t>
      </w:r>
    </w:p>
    <w:p w14:paraId="61BA4E0D" w14:textId="04E678E5" w:rsidR="00252579" w:rsidRPr="0074395C" w:rsidRDefault="00456FD1" w:rsidP="00252579">
      <w:pPr>
        <w:pStyle w:val="ListParagraph"/>
        <w:numPr>
          <w:ilvl w:val="0"/>
          <w:numId w:val="11"/>
        </w:numPr>
        <w:spacing w:after="160" w:line="276" w:lineRule="auto"/>
        <w:jc w:val="both"/>
        <w:rPr>
          <w:rFonts w:asciiTheme="minorHAnsi" w:hAnsiTheme="minorHAnsi"/>
        </w:rPr>
      </w:pPr>
      <w:r>
        <w:rPr>
          <w:rFonts w:asciiTheme="minorHAnsi" w:hAnsiTheme="minorHAnsi"/>
        </w:rPr>
        <w:t>k</w:t>
      </w:r>
      <w:r w:rsidR="00252579" w:rsidRPr="0074395C">
        <w:rPr>
          <w:rFonts w:asciiTheme="minorHAnsi" w:hAnsiTheme="minorHAnsi"/>
        </w:rPr>
        <w:t xml:space="preserve">osilo za učence, ki so na kosilo prijavljeni (po dnevnem razporedu </w:t>
      </w:r>
      <w:r>
        <w:rPr>
          <w:rFonts w:asciiTheme="minorHAnsi" w:hAnsiTheme="minorHAnsi"/>
        </w:rPr>
        <w:t>prihajanja na kosilo v skupini);</w:t>
      </w:r>
    </w:p>
    <w:p w14:paraId="43512D0D" w14:textId="0618F76D" w:rsidR="00252579" w:rsidRPr="0074395C" w:rsidRDefault="00456FD1" w:rsidP="00252579">
      <w:pPr>
        <w:pStyle w:val="ListParagraph"/>
        <w:numPr>
          <w:ilvl w:val="0"/>
          <w:numId w:val="11"/>
        </w:numPr>
        <w:spacing w:after="160" w:line="276" w:lineRule="auto"/>
        <w:jc w:val="both"/>
        <w:rPr>
          <w:rFonts w:asciiTheme="minorHAnsi" w:hAnsiTheme="minorHAnsi"/>
        </w:rPr>
      </w:pPr>
      <w:r>
        <w:rPr>
          <w:rFonts w:asciiTheme="minorHAnsi" w:hAnsiTheme="minorHAnsi"/>
        </w:rPr>
        <w:t>v</w:t>
      </w:r>
      <w:r w:rsidR="00252579" w:rsidRPr="0074395C">
        <w:rPr>
          <w:rFonts w:asciiTheme="minorHAnsi" w:hAnsiTheme="minorHAnsi"/>
        </w:rPr>
        <w:t>arstvo v oddelku podaljšanega bivanja za prijavljene učence 1. – 3. razreda.</w:t>
      </w:r>
    </w:p>
    <w:p w14:paraId="1C3A2DE2" w14:textId="4FD5BF6F" w:rsidR="00252579" w:rsidRDefault="00252579" w:rsidP="00252579">
      <w:pPr>
        <w:spacing w:line="276" w:lineRule="auto"/>
        <w:jc w:val="both"/>
        <w:rPr>
          <w:rFonts w:asciiTheme="minorHAnsi" w:hAnsiTheme="minorHAnsi"/>
        </w:rPr>
      </w:pPr>
    </w:p>
    <w:p w14:paraId="561DF0B2" w14:textId="77777777" w:rsidR="00F00F5B" w:rsidRPr="0074395C" w:rsidRDefault="00F00F5B" w:rsidP="00252579">
      <w:pPr>
        <w:spacing w:line="276" w:lineRule="auto"/>
        <w:jc w:val="both"/>
        <w:rPr>
          <w:rFonts w:asciiTheme="minorHAnsi" w:hAnsiTheme="minorHAnsi"/>
        </w:rPr>
      </w:pPr>
    </w:p>
    <w:p w14:paraId="7EFEE8A0" w14:textId="77777777"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UVODNE INFORMACIJE</w:t>
      </w:r>
    </w:p>
    <w:p w14:paraId="3A8E000F" w14:textId="77777777" w:rsidR="009E763F" w:rsidRDefault="009E763F" w:rsidP="00252579">
      <w:pPr>
        <w:spacing w:line="276" w:lineRule="auto"/>
        <w:jc w:val="both"/>
        <w:rPr>
          <w:rFonts w:asciiTheme="minorHAnsi" w:hAnsiTheme="minorHAnsi"/>
        </w:rPr>
      </w:pPr>
    </w:p>
    <w:p w14:paraId="142F44CE" w14:textId="75260F19"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V šolo smejo le povsem zdravi učenci in delavci šole. </w:t>
      </w:r>
      <w:r w:rsidR="009F0E95">
        <w:rPr>
          <w:rFonts w:asciiTheme="minorHAnsi" w:hAnsiTheme="minorHAnsi"/>
        </w:rPr>
        <w:t>Če bi kdorkoli začel kazati znake bolezni, mora ostati</w:t>
      </w:r>
      <w:r w:rsidRPr="0074395C">
        <w:rPr>
          <w:rFonts w:asciiTheme="minorHAnsi" w:hAnsiTheme="minorHAnsi"/>
        </w:rPr>
        <w:t xml:space="preserve"> doma in o tem obvesti</w:t>
      </w:r>
      <w:r w:rsidR="009F0E95">
        <w:rPr>
          <w:rFonts w:asciiTheme="minorHAnsi" w:hAnsiTheme="minorHAnsi"/>
        </w:rPr>
        <w:t>ti</w:t>
      </w:r>
      <w:r w:rsidRPr="0074395C">
        <w:rPr>
          <w:rFonts w:asciiTheme="minorHAnsi" w:hAnsiTheme="minorHAnsi"/>
        </w:rPr>
        <w:t xml:space="preserve"> šolo. To navodilo velja za otroke in delavce šole. Prihod v šolo se odsvetuje vsem, ki imajo zdravstvene težave, ki so opisane v prilogi </w:t>
      </w:r>
      <w:r w:rsidR="00456FD1">
        <w:rPr>
          <w:rFonts w:asciiTheme="minorHAnsi" w:hAnsiTheme="minorHAnsi"/>
        </w:rPr>
        <w:t>tega dokumenta oz. stanujejo ali</w:t>
      </w:r>
      <w:r w:rsidRPr="0074395C">
        <w:rPr>
          <w:rFonts w:asciiTheme="minorHAnsi" w:hAnsiTheme="minorHAnsi"/>
        </w:rPr>
        <w:t xml:space="preserve"> so v stiku z osebo, ki ima navedene zdravstvene težave. </w:t>
      </w:r>
    </w:p>
    <w:p w14:paraId="746F3DEB" w14:textId="7D843124" w:rsidR="00252579" w:rsidRPr="0074395C" w:rsidRDefault="00456FD1" w:rsidP="00252579">
      <w:pPr>
        <w:spacing w:line="276" w:lineRule="auto"/>
        <w:jc w:val="both"/>
        <w:rPr>
          <w:rFonts w:asciiTheme="minorHAnsi" w:hAnsiTheme="minorHAnsi"/>
        </w:rPr>
      </w:pPr>
      <w:r>
        <w:rPr>
          <w:rFonts w:asciiTheme="minorHAnsi" w:hAnsiTheme="minorHAnsi"/>
        </w:rPr>
        <w:t>Starši učencev pred prihodom</w:t>
      </w:r>
      <w:r w:rsidR="009F0E95">
        <w:rPr>
          <w:rFonts w:asciiTheme="minorHAnsi" w:hAnsiTheme="minorHAnsi"/>
        </w:rPr>
        <w:t xml:space="preserve"> v šolo poskrbijo za</w:t>
      </w:r>
      <w:r w:rsidR="00252579" w:rsidRPr="0074395C">
        <w:rPr>
          <w:rFonts w:asciiTheme="minorHAnsi" w:hAnsiTheme="minorHAnsi"/>
        </w:rPr>
        <w:t xml:space="preserve"> podpisano izjavo, ki je priloga teg</w:t>
      </w:r>
      <w:r>
        <w:rPr>
          <w:rFonts w:asciiTheme="minorHAnsi" w:hAnsiTheme="minorHAnsi"/>
        </w:rPr>
        <w:t>a dokumenta. Izjave lahko</w:t>
      </w:r>
      <w:r w:rsidR="00252579" w:rsidRPr="0074395C">
        <w:rPr>
          <w:rFonts w:asciiTheme="minorHAnsi" w:hAnsiTheme="minorHAnsi"/>
        </w:rPr>
        <w:t xml:space="preserve"> pošljejo na šolo ali pa jih prinesejo osebno, saj se bodo pobirale ob prihodu v šolo na prvi dan pričetka pouka v šoli. V kolikor bi želeli, lahko starši izjavo izpolnijo ob oddaji otroka. Zaradi zagotavljanja varnosti prosimo, da imajo starši s sabo lastno pisalo, natisnjene izjave bo priskrbela šola.</w:t>
      </w:r>
    </w:p>
    <w:p w14:paraId="6AA74B37" w14:textId="1D181FE8" w:rsidR="00252579" w:rsidRPr="0074395C" w:rsidRDefault="00F333F0" w:rsidP="00252579">
      <w:pPr>
        <w:spacing w:line="276" w:lineRule="auto"/>
        <w:jc w:val="both"/>
        <w:rPr>
          <w:rFonts w:asciiTheme="minorHAnsi" w:hAnsiTheme="minorHAnsi"/>
        </w:rPr>
      </w:pPr>
      <w:r>
        <w:rPr>
          <w:rFonts w:asciiTheme="minorHAnsi" w:hAnsiTheme="minorHAnsi"/>
        </w:rPr>
        <w:t>Učenec</w:t>
      </w:r>
      <w:r w:rsidR="00252579" w:rsidRPr="0074395C">
        <w:rPr>
          <w:rFonts w:asciiTheme="minorHAnsi" w:hAnsiTheme="minorHAnsi"/>
        </w:rPr>
        <w:t>, čigar starši ne bodo iz</w:t>
      </w:r>
      <w:r>
        <w:rPr>
          <w:rFonts w:asciiTheme="minorHAnsi" w:hAnsiTheme="minorHAnsi"/>
        </w:rPr>
        <w:t>polnili obrazca, ne bo smel vstopiti</w:t>
      </w:r>
      <w:r w:rsidR="00252579" w:rsidRPr="0074395C">
        <w:rPr>
          <w:rFonts w:asciiTheme="minorHAnsi" w:hAnsiTheme="minorHAnsi"/>
        </w:rPr>
        <w:t xml:space="preserve"> v prostore šole oz. skupino drugih otrok.</w:t>
      </w:r>
    </w:p>
    <w:p w14:paraId="2EFD7E15" w14:textId="471670FC" w:rsidR="00252579" w:rsidRPr="0074395C" w:rsidRDefault="00252579" w:rsidP="00252579">
      <w:pPr>
        <w:spacing w:line="276" w:lineRule="auto"/>
        <w:jc w:val="both"/>
        <w:rPr>
          <w:rFonts w:asciiTheme="minorHAnsi" w:hAnsiTheme="minorHAnsi"/>
        </w:rPr>
      </w:pPr>
      <w:r w:rsidRPr="0074395C">
        <w:rPr>
          <w:rFonts w:asciiTheme="minorHAnsi" w:hAnsiTheme="minorHAnsi"/>
        </w:rPr>
        <w:t>V kolikor bi v času p</w:t>
      </w:r>
      <w:r w:rsidR="00F333F0">
        <w:rPr>
          <w:rFonts w:asciiTheme="minorHAnsi" w:hAnsiTheme="minorHAnsi"/>
        </w:rPr>
        <w:t>ouka pri otroku</w:t>
      </w:r>
      <w:r w:rsidRPr="0074395C">
        <w:rPr>
          <w:rFonts w:asciiTheme="minorHAnsi" w:hAnsiTheme="minorHAnsi"/>
        </w:rPr>
        <w:t xml:space="preserve"> zaznali slabo počutje ali druge bolezenske znake, bo le-ta napoten v prostor za izolacijo, ki je v šolski knjižnici. Šola bo </w:t>
      </w:r>
      <w:r w:rsidR="00F333F0">
        <w:rPr>
          <w:rFonts w:asciiTheme="minorHAnsi" w:hAnsiTheme="minorHAnsi"/>
        </w:rPr>
        <w:t xml:space="preserve">tam </w:t>
      </w:r>
      <w:r w:rsidRPr="0074395C">
        <w:rPr>
          <w:rFonts w:asciiTheme="minorHAnsi" w:hAnsiTheme="minorHAnsi"/>
        </w:rPr>
        <w:t>poskrbela za prisotnost odras</w:t>
      </w:r>
      <w:r w:rsidR="00F333F0">
        <w:rPr>
          <w:rFonts w:asciiTheme="minorHAnsi" w:hAnsiTheme="minorHAnsi"/>
        </w:rPr>
        <w:t>le osebe in</w:t>
      </w:r>
      <w:r w:rsidRPr="0074395C">
        <w:rPr>
          <w:rFonts w:asciiTheme="minorHAnsi" w:hAnsiTheme="minorHAnsi"/>
        </w:rPr>
        <w:t xml:space="preserve"> obvestila </w:t>
      </w:r>
      <w:r w:rsidR="00F333F0">
        <w:rPr>
          <w:rFonts w:asciiTheme="minorHAnsi" w:hAnsiTheme="minorHAnsi"/>
        </w:rPr>
        <w:t>starše, ki bodo prišli po otroka.</w:t>
      </w:r>
      <w:r w:rsidRPr="0074395C">
        <w:rPr>
          <w:rFonts w:asciiTheme="minorHAnsi" w:hAnsiTheme="minorHAnsi"/>
        </w:rPr>
        <w:t xml:space="preserve"> </w:t>
      </w:r>
    </w:p>
    <w:p w14:paraId="4DDAC432" w14:textId="162A7F4D" w:rsidR="00252579" w:rsidRPr="0074395C" w:rsidRDefault="00252579" w:rsidP="00252579">
      <w:pPr>
        <w:spacing w:line="276" w:lineRule="auto"/>
        <w:jc w:val="both"/>
        <w:rPr>
          <w:rFonts w:asciiTheme="minorHAnsi" w:hAnsiTheme="minorHAnsi"/>
        </w:rPr>
      </w:pPr>
      <w:r w:rsidRPr="0074395C">
        <w:rPr>
          <w:rFonts w:asciiTheme="minorHAnsi" w:hAnsiTheme="minorHAnsi"/>
        </w:rPr>
        <w:t>V primeru obolelosti z v</w:t>
      </w:r>
      <w:r w:rsidR="00456FD1">
        <w:rPr>
          <w:rFonts w:asciiTheme="minorHAnsi" w:hAnsiTheme="minorHAnsi"/>
        </w:rPr>
        <w:t>irusom Covid-19 morajo starši ali</w:t>
      </w:r>
      <w:r w:rsidRPr="0074395C">
        <w:rPr>
          <w:rFonts w:asciiTheme="minorHAnsi" w:hAnsiTheme="minorHAnsi"/>
        </w:rPr>
        <w:t xml:space="preserve"> delavci šole o tem nemudoma obvestiti šolo. </w:t>
      </w:r>
    </w:p>
    <w:p w14:paraId="5CA58076" w14:textId="05840F0D" w:rsidR="00252579" w:rsidRPr="0074395C" w:rsidRDefault="00252579" w:rsidP="00252579">
      <w:pPr>
        <w:spacing w:line="276" w:lineRule="auto"/>
        <w:jc w:val="both"/>
        <w:rPr>
          <w:rFonts w:asciiTheme="minorHAnsi" w:hAnsiTheme="minorHAnsi"/>
        </w:rPr>
      </w:pPr>
      <w:r w:rsidRPr="0074395C">
        <w:rPr>
          <w:rFonts w:asciiTheme="minorHAnsi" w:hAnsiTheme="minorHAnsi"/>
        </w:rPr>
        <w:t>Šola bo v čas</w:t>
      </w:r>
      <w:r w:rsidR="00456FD1">
        <w:rPr>
          <w:rFonts w:asciiTheme="minorHAnsi" w:hAnsiTheme="minorHAnsi"/>
        </w:rPr>
        <w:t>u pouka</w:t>
      </w:r>
      <w:r w:rsidRPr="0074395C">
        <w:rPr>
          <w:rFonts w:asciiTheme="minorHAnsi" w:hAnsiTheme="minorHAnsi"/>
        </w:rPr>
        <w:t xml:space="preserve"> zagotavljala malico za vse učence in kosilo za tiste, ki bodo nanj prijavljeni. </w:t>
      </w:r>
    </w:p>
    <w:p w14:paraId="543E27F3" w14:textId="00FBBF0E"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Pouk se bo izvajal v skladu z organizacijskimi zmožnostmi šole in ob upoštevanju navodil MIZŠ ter NIJZ. O urniku in poteku dela na šoli boste starši in učenci sprotno obveščeni. Šola si zaradi izrednih okoliščin, v katerih </w:t>
      </w:r>
      <w:r w:rsidR="00F333F0">
        <w:rPr>
          <w:rFonts w:asciiTheme="minorHAnsi" w:hAnsiTheme="minorHAnsi"/>
        </w:rPr>
        <w:t>je potrebno hkrati izvajati</w:t>
      </w:r>
      <w:r w:rsidRPr="0074395C">
        <w:rPr>
          <w:rFonts w:asciiTheme="minorHAnsi" w:hAnsiTheme="minorHAnsi"/>
        </w:rPr>
        <w:t xml:space="preserve"> pouk v živo in na daljavo, pridržuje </w:t>
      </w:r>
      <w:r w:rsidRPr="0074395C">
        <w:rPr>
          <w:rFonts w:asciiTheme="minorHAnsi" w:hAnsiTheme="minorHAnsi"/>
        </w:rPr>
        <w:lastRenderedPageBreak/>
        <w:t>pravico do sprotnih sprememb pri poteku in organizaciji dela. Pri vseh organizacijskih spremembah in prilagajanju urnika bo šola izhajala iz največje koristi oz. varnosti otroka in bo upoštevala napotke ustreznih služb</w:t>
      </w:r>
      <w:r w:rsidR="00456FD1">
        <w:rPr>
          <w:rFonts w:asciiTheme="minorHAnsi" w:hAnsiTheme="minorHAnsi"/>
        </w:rPr>
        <w:t>,</w:t>
      </w:r>
      <w:r w:rsidRPr="0074395C">
        <w:rPr>
          <w:rFonts w:asciiTheme="minorHAnsi" w:hAnsiTheme="minorHAnsi"/>
        </w:rPr>
        <w:t xml:space="preserve"> upoštevajoč trenutne razmere in možnosti šole. </w:t>
      </w:r>
    </w:p>
    <w:p w14:paraId="6F8F837F" w14:textId="77777777" w:rsidR="00252579" w:rsidRPr="0074395C" w:rsidRDefault="00252579" w:rsidP="00252579">
      <w:pPr>
        <w:spacing w:line="276" w:lineRule="auto"/>
        <w:jc w:val="both"/>
        <w:rPr>
          <w:rFonts w:asciiTheme="minorHAnsi" w:hAnsiTheme="minorHAnsi"/>
        </w:rPr>
      </w:pPr>
    </w:p>
    <w:p w14:paraId="0C7FDAC7" w14:textId="77777777" w:rsidR="00F00F5B" w:rsidRDefault="00F00F5B" w:rsidP="00252579">
      <w:pPr>
        <w:spacing w:line="276" w:lineRule="auto"/>
        <w:jc w:val="both"/>
        <w:rPr>
          <w:rFonts w:asciiTheme="minorHAnsi" w:hAnsiTheme="minorHAnsi"/>
          <w:b/>
          <w:bCs/>
        </w:rPr>
      </w:pPr>
    </w:p>
    <w:p w14:paraId="6FB48064" w14:textId="30FA46EE"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ZAGOTAVLJANJE OSEBNE HIGIENE</w:t>
      </w:r>
    </w:p>
    <w:p w14:paraId="299C8E78" w14:textId="77777777" w:rsidR="009E763F" w:rsidRDefault="009E763F" w:rsidP="00252579">
      <w:pPr>
        <w:spacing w:line="276" w:lineRule="auto"/>
        <w:jc w:val="both"/>
        <w:rPr>
          <w:rFonts w:asciiTheme="minorHAnsi" w:hAnsiTheme="minorHAnsi"/>
        </w:rPr>
      </w:pPr>
    </w:p>
    <w:p w14:paraId="7AAE73D6" w14:textId="0C47628E"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Vsak posameznik je odgovoren za zagotavljanje osebne higiene, na kar bodo otroke ves čas opozarjali tudi delavci šole. </w:t>
      </w:r>
    </w:p>
    <w:p w14:paraId="119ECE28"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Šola ima v vseh učilnicah in straniščih delujoče milnike in umivalnike ter podajalnike papirnatih brisač. Sprotna in redna higiena rok je nujna za preprečevanje prenašanja okužb. </w:t>
      </w:r>
    </w:p>
    <w:p w14:paraId="1457A049"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Poleg umivanja rok z milom in vodo, ki bo veljalo za čas, ko bodo učenci v prostorih šole, se predvideva tudi uporaba razkužila za razkuževanje rok ob prihodu v šolo. </w:t>
      </w:r>
    </w:p>
    <w:p w14:paraId="00ACDC80" w14:textId="4D8AEA0B" w:rsidR="00252579" w:rsidRPr="0074395C" w:rsidRDefault="00252579" w:rsidP="00252579">
      <w:pPr>
        <w:spacing w:line="276" w:lineRule="auto"/>
        <w:jc w:val="both"/>
        <w:rPr>
          <w:rFonts w:asciiTheme="minorHAnsi" w:hAnsiTheme="minorHAnsi"/>
        </w:rPr>
      </w:pPr>
      <w:r w:rsidRPr="0074395C">
        <w:rPr>
          <w:rFonts w:asciiTheme="minorHAnsi" w:hAnsiTheme="minorHAnsi"/>
        </w:rPr>
        <w:t>Učenci naj imajo obvezno pri sebi papirnate robčke, ki jih uporabljajo v primeru kašljan</w:t>
      </w:r>
      <w:r w:rsidR="00456FD1">
        <w:rPr>
          <w:rFonts w:asciiTheme="minorHAnsi" w:hAnsiTheme="minorHAnsi"/>
        </w:rPr>
        <w:t>ja in kihanja. Če</w:t>
      </w:r>
      <w:r w:rsidRPr="0074395C">
        <w:rPr>
          <w:rFonts w:asciiTheme="minorHAnsi" w:hAnsiTheme="minorHAnsi"/>
        </w:rPr>
        <w:t xml:space="preserve"> to ni mogoče, učenci kašljajo in kihajo v zgo</w:t>
      </w:r>
      <w:r w:rsidR="00F333F0">
        <w:rPr>
          <w:rFonts w:asciiTheme="minorHAnsi" w:hAnsiTheme="minorHAnsi"/>
        </w:rPr>
        <w:t>rnji del rokava ter si takoj po tem</w:t>
      </w:r>
      <w:r w:rsidRPr="0074395C">
        <w:rPr>
          <w:rFonts w:asciiTheme="minorHAnsi" w:hAnsiTheme="minorHAnsi"/>
        </w:rPr>
        <w:t xml:space="preserve"> temeljito umijejo roke z vodo in milom.</w:t>
      </w:r>
    </w:p>
    <w:p w14:paraId="0293D506" w14:textId="0142BC7F" w:rsidR="00252579" w:rsidRDefault="00252579" w:rsidP="00252579">
      <w:pPr>
        <w:spacing w:line="276" w:lineRule="auto"/>
        <w:jc w:val="both"/>
        <w:rPr>
          <w:rFonts w:asciiTheme="minorHAnsi" w:hAnsiTheme="minorHAnsi"/>
        </w:rPr>
      </w:pPr>
      <w:r w:rsidRPr="0074395C">
        <w:rPr>
          <w:rFonts w:asciiTheme="minorHAnsi" w:hAnsiTheme="minorHAnsi"/>
        </w:rPr>
        <w:t>V šolo naj učenci prinašajo le nujne šolske potrebščine in naj nimajo drugih predmetov, igrač in nepotrebnih kosov oblačil ter športne opreme, ki bi lahko prišli v stik s tujimi osebami oz. predmeti in bi tako postali vir morebitnega prenosa virusa.</w:t>
      </w:r>
    </w:p>
    <w:p w14:paraId="78460224" w14:textId="499ED5D3" w:rsidR="00BE21E8" w:rsidRPr="0074395C" w:rsidRDefault="008B6358" w:rsidP="00252579">
      <w:pPr>
        <w:spacing w:line="276" w:lineRule="auto"/>
        <w:jc w:val="both"/>
        <w:rPr>
          <w:rFonts w:asciiTheme="minorHAnsi" w:hAnsiTheme="minorHAnsi"/>
        </w:rPr>
      </w:pPr>
      <w:r>
        <w:rPr>
          <w:rFonts w:asciiTheme="minorHAnsi" w:hAnsiTheme="minorHAnsi"/>
        </w:rPr>
        <w:t xml:space="preserve">Uporaba šolskih vodomatov, ki sta na voljo učencem </w:t>
      </w:r>
      <w:r w:rsidR="00456FD1">
        <w:rPr>
          <w:rFonts w:asciiTheme="minorHAnsi" w:hAnsiTheme="minorHAnsi"/>
        </w:rPr>
        <w:t>v pritličju in I. nadstropju,</w:t>
      </w:r>
      <w:r>
        <w:rPr>
          <w:rFonts w:asciiTheme="minorHAnsi" w:hAnsiTheme="minorHAnsi"/>
        </w:rPr>
        <w:t xml:space="preserve"> zar</w:t>
      </w:r>
      <w:r w:rsidR="00456FD1">
        <w:rPr>
          <w:rFonts w:asciiTheme="minorHAnsi" w:hAnsiTheme="minorHAnsi"/>
        </w:rPr>
        <w:t>adi higienskih razlogov ne bo mogoča</w:t>
      </w:r>
      <w:r w:rsidR="009E763F">
        <w:rPr>
          <w:rFonts w:asciiTheme="minorHAnsi" w:hAnsiTheme="minorHAnsi"/>
        </w:rPr>
        <w:t xml:space="preserve"> v kombinaciji s kozarci, kot je bila dosedanja praksa. Učenci bodo dne</w:t>
      </w:r>
      <w:r w:rsidR="00423843">
        <w:rPr>
          <w:rFonts w:asciiTheme="minorHAnsi" w:hAnsiTheme="minorHAnsi"/>
        </w:rPr>
        <w:t>vno prejeli plastenko vode, ki j</w:t>
      </w:r>
      <w:r w:rsidR="009E763F">
        <w:rPr>
          <w:rFonts w:asciiTheme="minorHAnsi" w:hAnsiTheme="minorHAnsi"/>
        </w:rPr>
        <w:t xml:space="preserve">o bodo po potrebi polnili z vodo </w:t>
      </w:r>
      <w:r w:rsidR="00423843">
        <w:rPr>
          <w:rFonts w:asciiTheme="minorHAnsi" w:hAnsiTheme="minorHAnsi"/>
        </w:rPr>
        <w:t>i</w:t>
      </w:r>
      <w:r w:rsidR="009E763F">
        <w:rPr>
          <w:rFonts w:asciiTheme="minorHAnsi" w:hAnsiTheme="minorHAnsi"/>
        </w:rPr>
        <w:t>z vodomata. Steklenico bodo ob odhodu s šole zavrgli in naslednji dan prejeli novo. Uporaba osebnih steklenic za vodo ni mogoča, saj se v šolski prostor ne sme vnašati osebnih predmetov, ki niso vezani na izvajanje vzgojno-izobraževalnega dela.</w:t>
      </w:r>
      <w:r>
        <w:rPr>
          <w:rFonts w:asciiTheme="minorHAnsi" w:hAnsiTheme="minorHAnsi"/>
        </w:rPr>
        <w:t xml:space="preserve"> </w:t>
      </w:r>
    </w:p>
    <w:p w14:paraId="7C5FF555" w14:textId="77777777" w:rsidR="00252579" w:rsidRPr="0074395C" w:rsidRDefault="00252579" w:rsidP="00252579">
      <w:pPr>
        <w:spacing w:line="276" w:lineRule="auto"/>
        <w:jc w:val="both"/>
        <w:rPr>
          <w:rFonts w:asciiTheme="minorHAnsi" w:hAnsiTheme="minorHAnsi"/>
        </w:rPr>
      </w:pPr>
    </w:p>
    <w:p w14:paraId="2241C2AA" w14:textId="77777777" w:rsidR="00F00F5B" w:rsidRDefault="00F00F5B" w:rsidP="00252579">
      <w:pPr>
        <w:spacing w:line="276" w:lineRule="auto"/>
        <w:jc w:val="both"/>
        <w:rPr>
          <w:rFonts w:asciiTheme="minorHAnsi" w:hAnsiTheme="minorHAnsi"/>
          <w:b/>
          <w:bCs/>
        </w:rPr>
      </w:pPr>
    </w:p>
    <w:p w14:paraId="0853C563" w14:textId="1FF8AE41"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PRIHOD V ŠOLO</w:t>
      </w:r>
    </w:p>
    <w:p w14:paraId="7170B7C8" w14:textId="77777777" w:rsidR="009E763F" w:rsidRDefault="009E763F" w:rsidP="00252579">
      <w:pPr>
        <w:spacing w:line="276" w:lineRule="auto"/>
        <w:jc w:val="both"/>
        <w:rPr>
          <w:rFonts w:asciiTheme="minorHAnsi" w:hAnsiTheme="minorHAnsi"/>
          <w:b/>
          <w:bCs/>
        </w:rPr>
      </w:pPr>
    </w:p>
    <w:p w14:paraId="10C829BB" w14:textId="29E280B7"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Jutranje varstvo</w:t>
      </w:r>
    </w:p>
    <w:p w14:paraId="69F59857" w14:textId="77163454" w:rsidR="00252579" w:rsidRPr="0074395C" w:rsidRDefault="00252579" w:rsidP="00DF267B">
      <w:pPr>
        <w:spacing w:after="160" w:line="276" w:lineRule="auto"/>
        <w:jc w:val="both"/>
        <w:rPr>
          <w:rFonts w:asciiTheme="minorHAnsi" w:hAnsiTheme="minorHAnsi"/>
        </w:rPr>
      </w:pPr>
      <w:r w:rsidRPr="0074395C">
        <w:rPr>
          <w:rFonts w:asciiTheme="minorHAnsi" w:hAnsiTheme="minorHAnsi"/>
        </w:rPr>
        <w:t>Jutranje varstvo bo organizirano zgolj za</w:t>
      </w:r>
      <w:r w:rsidR="00DF267B" w:rsidRPr="0074395C">
        <w:rPr>
          <w:rFonts w:asciiTheme="minorHAnsi" w:hAnsiTheme="minorHAnsi"/>
        </w:rPr>
        <w:t xml:space="preserve"> učence 1. razredov v času med </w:t>
      </w:r>
      <w:r w:rsidR="009E763F">
        <w:rPr>
          <w:rFonts w:asciiTheme="minorHAnsi" w:hAnsiTheme="minorHAnsi"/>
        </w:rPr>
        <w:t>7.0</w:t>
      </w:r>
      <w:r w:rsidRPr="0074395C">
        <w:rPr>
          <w:rFonts w:asciiTheme="minorHAnsi" w:hAnsiTheme="minorHAnsi"/>
        </w:rPr>
        <w:t xml:space="preserve">0 in 8.15, vmesnih prihajanj učencev </w:t>
      </w:r>
      <w:r w:rsidR="009E763F">
        <w:rPr>
          <w:rFonts w:asciiTheme="minorHAnsi" w:hAnsiTheme="minorHAnsi"/>
        </w:rPr>
        <w:t xml:space="preserve">brez vnaprejšnjega dogovora s šolo </w:t>
      </w:r>
      <w:r w:rsidRPr="0074395C">
        <w:rPr>
          <w:rFonts w:asciiTheme="minorHAnsi" w:hAnsiTheme="minorHAnsi"/>
        </w:rPr>
        <w:t xml:space="preserve">ne bo. Starši so potrebe po jutranjem varstvu označili na </w:t>
      </w:r>
      <w:r w:rsidR="009E763F">
        <w:rPr>
          <w:rFonts w:asciiTheme="minorHAnsi" w:hAnsiTheme="minorHAnsi"/>
        </w:rPr>
        <w:t>spletnem</w:t>
      </w:r>
      <w:r w:rsidRPr="0074395C">
        <w:rPr>
          <w:rFonts w:asciiTheme="minorHAnsi" w:hAnsiTheme="minorHAnsi"/>
        </w:rPr>
        <w:t xml:space="preserve"> vprašalniku.</w:t>
      </w:r>
      <w:r w:rsidR="00CD1FE9" w:rsidRPr="0074395C">
        <w:rPr>
          <w:rFonts w:asciiTheme="minorHAnsi" w:hAnsiTheme="minorHAnsi"/>
        </w:rPr>
        <w:t xml:space="preserve"> </w:t>
      </w:r>
      <w:r w:rsidR="00DF267B" w:rsidRPr="0074395C">
        <w:rPr>
          <w:rFonts w:asciiTheme="minorHAnsi" w:hAnsiTheme="minorHAnsi"/>
        </w:rPr>
        <w:t xml:space="preserve">Jutranje varstvo za prijavljene učence 1. razreda </w:t>
      </w:r>
      <w:r w:rsidR="009E763F">
        <w:rPr>
          <w:rFonts w:asciiTheme="minorHAnsi" w:hAnsiTheme="minorHAnsi"/>
        </w:rPr>
        <w:t xml:space="preserve">se bo za učence 1. a izvajalo v učilnici SLJ 1 v prostorih glavne zgradbe na Vodnikovi 4, za učence 1. b pa v matični učilnici v dislociranih prostorih šole na Kocbekovi ulici 3. Učenci 1. a za vstop v šolo uporabljajo vhodna vrata v garderobo (odlaganje garderobe bo v učilnici OPB v kletnih prostorih), učenci 1. b pa uporabljajo glavni vhod v prostore dislocirane enote na Kocbekovi ulici 3. </w:t>
      </w:r>
      <w:r w:rsidRPr="0074395C">
        <w:rPr>
          <w:rFonts w:asciiTheme="minorHAnsi" w:hAnsiTheme="minorHAnsi"/>
        </w:rPr>
        <w:t xml:space="preserve">Protokol prihoda bo enak prihodu drugih učencev, kot sledi spodaj. </w:t>
      </w:r>
    </w:p>
    <w:p w14:paraId="1FBD9145" w14:textId="4E860011" w:rsidR="00F00F5B" w:rsidRDefault="00F00F5B" w:rsidP="00F00F5B">
      <w:pPr>
        <w:spacing w:after="160" w:line="276" w:lineRule="auto"/>
        <w:jc w:val="both"/>
        <w:rPr>
          <w:rFonts w:asciiTheme="minorHAnsi" w:hAnsiTheme="minorHAnsi"/>
          <w:b/>
        </w:rPr>
      </w:pPr>
    </w:p>
    <w:p w14:paraId="05BD6798" w14:textId="77777777" w:rsidR="00271CBB" w:rsidRDefault="00271CBB" w:rsidP="00F00F5B">
      <w:pPr>
        <w:spacing w:after="160" w:line="276" w:lineRule="auto"/>
        <w:jc w:val="both"/>
        <w:rPr>
          <w:rFonts w:asciiTheme="minorHAnsi" w:hAnsiTheme="minorHAnsi"/>
          <w:b/>
        </w:rPr>
      </w:pPr>
    </w:p>
    <w:p w14:paraId="3D20FB3A" w14:textId="55A7C1AB" w:rsidR="00252579" w:rsidRPr="00F00F5B" w:rsidRDefault="00DF267B" w:rsidP="00F00F5B">
      <w:pPr>
        <w:spacing w:after="160" w:line="276" w:lineRule="auto"/>
        <w:jc w:val="both"/>
        <w:rPr>
          <w:rFonts w:asciiTheme="minorHAnsi" w:hAnsiTheme="minorHAnsi"/>
          <w:b/>
        </w:rPr>
      </w:pPr>
      <w:r w:rsidRPr="0074395C">
        <w:rPr>
          <w:rFonts w:asciiTheme="minorHAnsi" w:hAnsiTheme="minorHAnsi"/>
          <w:b/>
        </w:rPr>
        <w:lastRenderedPageBreak/>
        <w:t>Dežurstvo</w:t>
      </w:r>
    </w:p>
    <w:p w14:paraId="3552BC88" w14:textId="77777777"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1. razredi</w:t>
      </w:r>
    </w:p>
    <w:p w14:paraId="64F13400" w14:textId="1D508964" w:rsidR="00F00F5B" w:rsidRDefault="00252579" w:rsidP="00252579">
      <w:pPr>
        <w:spacing w:line="276" w:lineRule="auto"/>
        <w:jc w:val="both"/>
        <w:rPr>
          <w:rFonts w:asciiTheme="minorHAnsi" w:hAnsiTheme="minorHAnsi"/>
        </w:rPr>
      </w:pPr>
      <w:r w:rsidRPr="0074395C">
        <w:rPr>
          <w:rFonts w:asciiTheme="minorHAnsi" w:hAnsiTheme="minorHAnsi"/>
        </w:rPr>
        <w:t>V kolikor prvošolec ni vključen v organizira</w:t>
      </w:r>
      <w:r w:rsidR="00DF267B" w:rsidRPr="0074395C">
        <w:rPr>
          <w:rFonts w:asciiTheme="minorHAnsi" w:hAnsiTheme="minorHAnsi"/>
        </w:rPr>
        <w:t xml:space="preserve">no jutranje varstvo (prihod ob </w:t>
      </w:r>
      <w:r w:rsidR="009E763F">
        <w:rPr>
          <w:rFonts w:asciiTheme="minorHAnsi" w:hAnsiTheme="minorHAnsi"/>
        </w:rPr>
        <w:t>7.0</w:t>
      </w:r>
      <w:r w:rsidRPr="0074395C">
        <w:rPr>
          <w:rFonts w:asciiTheme="minorHAnsi" w:hAnsiTheme="minorHAnsi"/>
        </w:rPr>
        <w:t xml:space="preserve">0), je za prihod v šolo predviden čas med 8.00 in 8.15. Starši in učenci </w:t>
      </w:r>
      <w:r w:rsidR="009E763F">
        <w:rPr>
          <w:rFonts w:asciiTheme="minorHAnsi" w:hAnsiTheme="minorHAnsi"/>
        </w:rPr>
        <w:t xml:space="preserve">1. a </w:t>
      </w:r>
      <w:r w:rsidRPr="0074395C">
        <w:rPr>
          <w:rFonts w:asciiTheme="minorHAnsi" w:hAnsiTheme="minorHAnsi"/>
        </w:rPr>
        <w:t xml:space="preserve">se zberejo pred vhodnimi vrati  </w:t>
      </w:r>
      <w:r w:rsidR="009E763F">
        <w:rPr>
          <w:rFonts w:asciiTheme="minorHAnsi" w:hAnsiTheme="minorHAnsi"/>
        </w:rPr>
        <w:t xml:space="preserve">v </w:t>
      </w:r>
      <w:r w:rsidRPr="0074395C">
        <w:rPr>
          <w:rFonts w:asciiTheme="minorHAnsi" w:hAnsiTheme="minorHAnsi"/>
        </w:rPr>
        <w:t>garderob</w:t>
      </w:r>
      <w:r w:rsidR="009E763F">
        <w:rPr>
          <w:rFonts w:asciiTheme="minorHAnsi" w:hAnsiTheme="minorHAnsi"/>
        </w:rPr>
        <w:t>o glavne zgradbe šole oz. se v primeru, d</w:t>
      </w:r>
      <w:r w:rsidR="00423843">
        <w:rPr>
          <w:rFonts w:asciiTheme="minorHAnsi" w:hAnsiTheme="minorHAnsi"/>
        </w:rPr>
        <w:t xml:space="preserve">a jih bo na vstop čakalo več, </w:t>
      </w:r>
      <w:r w:rsidR="009E763F">
        <w:rPr>
          <w:rFonts w:asciiTheme="minorHAnsi" w:hAnsiTheme="minorHAnsi"/>
        </w:rPr>
        <w:t xml:space="preserve">razporedijo po šolskem dvorišču, </w:t>
      </w:r>
      <w:r w:rsidRPr="0074395C">
        <w:rPr>
          <w:rFonts w:asciiTheme="minorHAnsi" w:hAnsiTheme="minorHAnsi"/>
        </w:rPr>
        <w:t>pri čemer upoštevajo svetovano varnostno razdaljo</w:t>
      </w:r>
      <w:r w:rsidR="00271CBB">
        <w:rPr>
          <w:rFonts w:asciiTheme="minorHAnsi" w:hAnsiTheme="minorHAnsi"/>
        </w:rPr>
        <w:t xml:space="preserve"> – najmanj 1,5 m</w:t>
      </w:r>
      <w:r w:rsidRPr="0074395C">
        <w:rPr>
          <w:rFonts w:asciiTheme="minorHAnsi" w:hAnsiTheme="minorHAnsi"/>
        </w:rPr>
        <w:t xml:space="preserve">. Odsvetujemo druženje in zbiranje v skupinah. Učenci 1. razredov v prostore šole vstopajo skozi vrata garderobe, ki bodo odprta in pri katerih bo stal delavec šole. Učenec se zunaj poslovi od staršev. Ob vstopu v zgradbo si razkuži roke. V garderobi se ob prisotnosti delavca šole sezuje in odloži garderobo </w:t>
      </w:r>
      <w:r w:rsidR="009E763F">
        <w:rPr>
          <w:rFonts w:asciiTheme="minorHAnsi" w:hAnsiTheme="minorHAnsi"/>
        </w:rPr>
        <w:t xml:space="preserve">(učilnica OPB) </w:t>
      </w:r>
      <w:r w:rsidRPr="0074395C">
        <w:rPr>
          <w:rFonts w:asciiTheme="minorHAnsi" w:hAnsiTheme="minorHAnsi"/>
        </w:rPr>
        <w:t xml:space="preserve">ter odide v razred, kjer bo potekal pouk. Ob vstopu v učilnico si ponovno umije roke z vodo in milom. </w:t>
      </w:r>
    </w:p>
    <w:p w14:paraId="42178CCA" w14:textId="76EE2E8D" w:rsidR="00252579" w:rsidRPr="0074395C" w:rsidRDefault="009E763F" w:rsidP="00252579">
      <w:pPr>
        <w:spacing w:line="276" w:lineRule="auto"/>
        <w:jc w:val="both"/>
        <w:rPr>
          <w:rFonts w:asciiTheme="minorHAnsi" w:hAnsiTheme="minorHAnsi"/>
          <w:color w:val="FF0000"/>
        </w:rPr>
      </w:pPr>
      <w:r>
        <w:rPr>
          <w:rFonts w:asciiTheme="minorHAnsi" w:hAnsiTheme="minorHAnsi"/>
        </w:rPr>
        <w:t>Protokol vstopa je enak tudi za učence 1. b razreda, le da se</w:t>
      </w:r>
      <w:r w:rsidR="00F00F5B">
        <w:rPr>
          <w:rFonts w:asciiTheme="minorHAnsi" w:hAnsiTheme="minorHAnsi"/>
        </w:rPr>
        <w:t xml:space="preserve"> učenci in starši zberejo pred glavnim vhodom v  dislocirane učilnice na Kocbekovi ulici 3. Za pouk na dveh različnih lokacijah za prvošolce smo se odločili zato, ker učilnice na dislocirani enoti šole ne omogočajo, da bi pouk oz. jutranje varstvo varno izvajali v učilnicah prvih razredov.</w:t>
      </w:r>
    </w:p>
    <w:p w14:paraId="1C8103FE" w14:textId="77777777" w:rsidR="00252579" w:rsidRPr="0074395C" w:rsidRDefault="00252579" w:rsidP="00252579">
      <w:pPr>
        <w:spacing w:line="276" w:lineRule="auto"/>
        <w:jc w:val="both"/>
        <w:rPr>
          <w:rFonts w:asciiTheme="minorHAnsi" w:hAnsiTheme="minorHAnsi"/>
        </w:rPr>
      </w:pPr>
    </w:p>
    <w:p w14:paraId="1C82DC40"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b/>
          <w:bCs/>
        </w:rPr>
        <w:t>2. razred, 3. razred, 9. razred</w:t>
      </w:r>
    </w:p>
    <w:p w14:paraId="634846D5" w14:textId="62B78680" w:rsidR="00252579" w:rsidRPr="0074395C" w:rsidRDefault="00252579" w:rsidP="00252579">
      <w:pPr>
        <w:spacing w:line="276" w:lineRule="auto"/>
        <w:jc w:val="both"/>
        <w:rPr>
          <w:rFonts w:asciiTheme="minorHAnsi" w:hAnsiTheme="minorHAnsi"/>
        </w:rPr>
      </w:pPr>
      <w:r w:rsidRPr="0074395C">
        <w:rPr>
          <w:rFonts w:asciiTheme="minorHAnsi" w:hAnsiTheme="minorHAnsi"/>
        </w:rPr>
        <w:t>Prihod v šolo je med 8.00 in 8.15. Prihod v šolo naj bo pravočasen, da se izognemo nepotrebnemu čakanju in gneči.</w:t>
      </w:r>
      <w:r w:rsidR="00423843">
        <w:rPr>
          <w:rFonts w:asciiTheme="minorHAnsi" w:hAnsiTheme="minorHAnsi"/>
        </w:rPr>
        <w:t xml:space="preserve"> V primeru, da bi starši z otroki</w:t>
      </w:r>
      <w:r w:rsidRPr="0074395C">
        <w:rPr>
          <w:rFonts w:asciiTheme="minorHAnsi" w:hAnsiTheme="minorHAnsi"/>
        </w:rPr>
        <w:t xml:space="preserve"> </w:t>
      </w:r>
      <w:r w:rsidR="00423843" w:rsidRPr="0074395C">
        <w:rPr>
          <w:rFonts w:asciiTheme="minorHAnsi" w:hAnsiTheme="minorHAnsi"/>
        </w:rPr>
        <w:t xml:space="preserve">prišli </w:t>
      </w:r>
      <w:r w:rsidRPr="0074395C">
        <w:rPr>
          <w:rFonts w:asciiTheme="minorHAnsi" w:hAnsiTheme="minorHAnsi"/>
        </w:rPr>
        <w:t>v šolo predč</w:t>
      </w:r>
      <w:r w:rsidR="00DF267B" w:rsidRPr="0074395C">
        <w:rPr>
          <w:rFonts w:asciiTheme="minorHAnsi" w:hAnsiTheme="minorHAnsi"/>
        </w:rPr>
        <w:t>asno, predlagamo, da počakajo pred</w:t>
      </w:r>
      <w:r w:rsidRPr="0074395C">
        <w:rPr>
          <w:rFonts w:asciiTheme="minorHAnsi" w:hAnsiTheme="minorHAnsi"/>
        </w:rPr>
        <w:t xml:space="preserve"> vhodo</w:t>
      </w:r>
      <w:r w:rsidR="00F00F5B">
        <w:rPr>
          <w:rFonts w:asciiTheme="minorHAnsi" w:hAnsiTheme="minorHAnsi"/>
        </w:rPr>
        <w:t>m</w:t>
      </w:r>
      <w:r w:rsidRPr="0074395C">
        <w:rPr>
          <w:rFonts w:asciiTheme="minorHAnsi" w:hAnsiTheme="minorHAnsi"/>
        </w:rPr>
        <w:t xml:space="preserve"> v garderob</w:t>
      </w:r>
      <w:r w:rsidR="00F00F5B">
        <w:rPr>
          <w:rFonts w:asciiTheme="minorHAnsi" w:hAnsiTheme="minorHAnsi"/>
        </w:rPr>
        <w:t>o</w:t>
      </w:r>
      <w:r w:rsidR="00423843">
        <w:rPr>
          <w:rFonts w:asciiTheme="minorHAnsi" w:hAnsiTheme="minorHAnsi"/>
        </w:rPr>
        <w:t>,</w:t>
      </w:r>
      <w:r w:rsidRPr="0074395C">
        <w:rPr>
          <w:rFonts w:asciiTheme="minorHAnsi" w:hAnsiTheme="minorHAnsi"/>
        </w:rPr>
        <w:t xml:space="preserve"> pri čemer upošt</w:t>
      </w:r>
      <w:r w:rsidR="00DF267B" w:rsidRPr="0074395C">
        <w:rPr>
          <w:rFonts w:asciiTheme="minorHAnsi" w:hAnsiTheme="minorHAnsi"/>
        </w:rPr>
        <w:t>evajo</w:t>
      </w:r>
      <w:r w:rsidRPr="0074395C">
        <w:rPr>
          <w:rFonts w:asciiTheme="minorHAnsi" w:hAnsiTheme="minorHAnsi"/>
        </w:rPr>
        <w:t xml:space="preserve"> var</w:t>
      </w:r>
      <w:r w:rsidR="00DF267B" w:rsidRPr="0074395C">
        <w:rPr>
          <w:rFonts w:asciiTheme="minorHAnsi" w:hAnsiTheme="minorHAnsi"/>
        </w:rPr>
        <w:t>nostno razdaljo in se ne zbirajo</w:t>
      </w:r>
      <w:r w:rsidRPr="0074395C">
        <w:rPr>
          <w:rFonts w:asciiTheme="minorHAnsi" w:hAnsiTheme="minorHAnsi"/>
        </w:rPr>
        <w:t xml:space="preserve"> v skupinah. Učenci v prostore šole vstopijo skozi vrata, ki</w:t>
      </w:r>
      <w:r w:rsidR="00423843">
        <w:rPr>
          <w:rFonts w:asciiTheme="minorHAnsi" w:hAnsiTheme="minorHAnsi"/>
        </w:rPr>
        <w:t xml:space="preserve"> vodijo v garderobo, kjer</w:t>
      </w:r>
      <w:r w:rsidRPr="0074395C">
        <w:rPr>
          <w:rFonts w:asciiTheme="minorHAnsi" w:hAnsiTheme="minorHAnsi"/>
        </w:rPr>
        <w:t xml:space="preserve"> bo </w:t>
      </w:r>
      <w:r w:rsidR="00F333F0">
        <w:rPr>
          <w:rFonts w:asciiTheme="minorHAnsi" w:hAnsiTheme="minorHAnsi"/>
        </w:rPr>
        <w:t>dežural delavec šole. R</w:t>
      </w:r>
      <w:r w:rsidRPr="0074395C">
        <w:rPr>
          <w:rFonts w:asciiTheme="minorHAnsi" w:hAnsiTheme="minorHAnsi"/>
        </w:rPr>
        <w:t>azkužijo</w:t>
      </w:r>
      <w:r w:rsidR="00F333F0">
        <w:rPr>
          <w:rFonts w:asciiTheme="minorHAnsi" w:hAnsiTheme="minorHAnsi"/>
        </w:rPr>
        <w:t xml:space="preserve"> si</w:t>
      </w:r>
      <w:r w:rsidRPr="0074395C">
        <w:rPr>
          <w:rFonts w:asciiTheme="minorHAnsi" w:hAnsiTheme="minorHAnsi"/>
        </w:rPr>
        <w:t xml:space="preserve"> roke, individualno vstopijo v garderobo, odidejo do svoje omarice, kjer se sezujejo in odložijo garderobo ter brez odlašanja odidejo v učilnico, v katero so razporejeni. Učenci pri gibanju </w:t>
      </w:r>
      <w:r w:rsidR="00F00F5B">
        <w:rPr>
          <w:rFonts w:asciiTheme="minorHAnsi" w:hAnsiTheme="minorHAnsi"/>
        </w:rPr>
        <w:t>vzdržujejo</w:t>
      </w:r>
      <w:r w:rsidRPr="0074395C">
        <w:rPr>
          <w:rFonts w:asciiTheme="minorHAnsi" w:hAnsiTheme="minorHAnsi"/>
        </w:rPr>
        <w:t xml:space="preserve"> priporočeno razdaljo od drugih oseb. </w:t>
      </w:r>
    </w:p>
    <w:p w14:paraId="4B88A87C" w14:textId="77777777" w:rsidR="00252579" w:rsidRPr="0074395C" w:rsidRDefault="00252579" w:rsidP="00252579">
      <w:pPr>
        <w:spacing w:line="276" w:lineRule="auto"/>
        <w:jc w:val="both"/>
        <w:rPr>
          <w:rFonts w:asciiTheme="minorHAnsi" w:hAnsiTheme="minorHAnsi"/>
        </w:rPr>
      </w:pPr>
    </w:p>
    <w:p w14:paraId="7DDD61B5" w14:textId="77777777" w:rsidR="00F00F5B" w:rsidRDefault="00F00F5B" w:rsidP="00252579">
      <w:pPr>
        <w:spacing w:line="276" w:lineRule="auto"/>
        <w:jc w:val="both"/>
        <w:rPr>
          <w:rFonts w:asciiTheme="minorHAnsi" w:hAnsiTheme="minorHAnsi"/>
          <w:b/>
          <w:bCs/>
        </w:rPr>
      </w:pPr>
    </w:p>
    <w:p w14:paraId="54B48772" w14:textId="658D6EB7"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VEDENJE NA HODNIKIH IN SKUPNIH PROSTORIH ŠOLE</w:t>
      </w:r>
    </w:p>
    <w:p w14:paraId="4A1011F3" w14:textId="77777777" w:rsidR="00F00F5B" w:rsidRDefault="00F00F5B" w:rsidP="00252579">
      <w:pPr>
        <w:spacing w:line="276" w:lineRule="auto"/>
        <w:jc w:val="both"/>
        <w:rPr>
          <w:rFonts w:asciiTheme="minorHAnsi" w:hAnsiTheme="minorHAnsi"/>
        </w:rPr>
      </w:pPr>
    </w:p>
    <w:p w14:paraId="2CBCF78F" w14:textId="62AA67E4" w:rsidR="00252579" w:rsidRPr="0074395C" w:rsidRDefault="00252579" w:rsidP="00252579">
      <w:pPr>
        <w:spacing w:line="276" w:lineRule="auto"/>
        <w:jc w:val="both"/>
        <w:rPr>
          <w:rFonts w:asciiTheme="minorHAnsi" w:hAnsiTheme="minorHAnsi"/>
        </w:rPr>
      </w:pPr>
      <w:r w:rsidRPr="0074395C">
        <w:rPr>
          <w:rFonts w:asciiTheme="minorHAnsi" w:hAnsiTheme="minorHAnsi"/>
        </w:rPr>
        <w:t>Učenci se v skupnih prostorih in hodnikih premikajo posamično in ne v paru/skupini. Hodijo drug za drugim, pri čemer upoštev</w:t>
      </w:r>
      <w:r w:rsidR="00423843">
        <w:rPr>
          <w:rFonts w:asciiTheme="minorHAnsi" w:hAnsiTheme="minorHAnsi"/>
        </w:rPr>
        <w:t>ajo ustrezno razdaljo</w:t>
      </w:r>
      <w:r w:rsidRPr="0074395C">
        <w:rPr>
          <w:rFonts w:asciiTheme="minorHAnsi" w:hAnsiTheme="minorHAnsi"/>
        </w:rPr>
        <w:t>. V času prihoda v šolo si roke razkužijo, v</w:t>
      </w:r>
      <w:r w:rsidRPr="0074395C">
        <w:rPr>
          <w:rFonts w:asciiTheme="minorHAnsi" w:hAnsiTheme="minorHAnsi"/>
          <w:color w:val="FF0000"/>
        </w:rPr>
        <w:t xml:space="preserve"> </w:t>
      </w:r>
      <w:r w:rsidRPr="0074395C">
        <w:rPr>
          <w:rFonts w:asciiTheme="minorHAnsi" w:hAnsiTheme="minorHAnsi"/>
        </w:rPr>
        <w:t xml:space="preserve">šoli pa dosledno skrbijo za higieno rok z rednim umivanjem z vodo in milom. </w:t>
      </w:r>
    </w:p>
    <w:p w14:paraId="6871E5F0" w14:textId="3B8A6EEB" w:rsidR="00252579" w:rsidRDefault="00252579" w:rsidP="00252579">
      <w:pPr>
        <w:spacing w:line="276" w:lineRule="auto"/>
        <w:jc w:val="both"/>
        <w:rPr>
          <w:rFonts w:asciiTheme="minorHAnsi" w:hAnsiTheme="minorHAnsi"/>
        </w:rPr>
      </w:pPr>
      <w:r w:rsidRPr="0074395C">
        <w:rPr>
          <w:rFonts w:asciiTheme="minorHAnsi" w:hAnsiTheme="minorHAnsi"/>
        </w:rPr>
        <w:t>Na hodnikih in drugih skupnih prostorih šole se učenci ne zadržujejo. Pouk v šoli poteka po urniku matičnega razreda</w:t>
      </w:r>
      <w:r w:rsidR="00F00F5B">
        <w:rPr>
          <w:rFonts w:asciiTheme="minorHAnsi" w:hAnsiTheme="minorHAnsi"/>
        </w:rPr>
        <w:t xml:space="preserve"> in za vse učence traja od 8.20 do 13.00</w:t>
      </w:r>
      <w:r w:rsidRPr="0074395C">
        <w:rPr>
          <w:rFonts w:asciiTheme="minorHAnsi" w:hAnsiTheme="minorHAnsi"/>
        </w:rPr>
        <w:t xml:space="preserve">. V tem času učenci </w:t>
      </w:r>
      <w:r w:rsidR="00F00F5B">
        <w:rPr>
          <w:rFonts w:asciiTheme="minorHAnsi" w:hAnsiTheme="minorHAnsi"/>
        </w:rPr>
        <w:t xml:space="preserve">po nepotrebnem </w:t>
      </w:r>
      <w:r w:rsidRPr="0074395C">
        <w:rPr>
          <w:rFonts w:asciiTheme="minorHAnsi" w:hAnsiTheme="minorHAnsi"/>
        </w:rPr>
        <w:t>ne bodo zapuščali razredov, kar velja tudi za čas odmorov. Odhod na stranišče bo dogovorjen z učiteljem in bo individualen</w:t>
      </w:r>
      <w:r w:rsidR="00423843">
        <w:rPr>
          <w:rFonts w:asciiTheme="minorHAnsi" w:hAnsiTheme="minorHAnsi"/>
        </w:rPr>
        <w:t>. Po vsakem odhodu na stranišče</w:t>
      </w:r>
      <w:r w:rsidRPr="0074395C">
        <w:rPr>
          <w:rFonts w:asciiTheme="minorHAnsi" w:hAnsiTheme="minorHAnsi"/>
        </w:rPr>
        <w:t xml:space="preserve"> si bo učenec roke umil z vodo in milom</w:t>
      </w:r>
      <w:r w:rsidR="00423843">
        <w:rPr>
          <w:rFonts w:asciiTheme="minorHAnsi" w:hAnsiTheme="minorHAnsi"/>
        </w:rPr>
        <w:t>,</w:t>
      </w:r>
      <w:r w:rsidRPr="0074395C">
        <w:rPr>
          <w:rFonts w:asciiTheme="minorHAnsi" w:hAnsiTheme="minorHAnsi"/>
        </w:rPr>
        <w:t xml:space="preserve"> preden </w:t>
      </w:r>
      <w:r w:rsidR="00423843">
        <w:rPr>
          <w:rFonts w:asciiTheme="minorHAnsi" w:hAnsiTheme="minorHAnsi"/>
        </w:rPr>
        <w:t xml:space="preserve">bo </w:t>
      </w:r>
      <w:r w:rsidRPr="0074395C">
        <w:rPr>
          <w:rFonts w:asciiTheme="minorHAnsi" w:hAnsiTheme="minorHAnsi"/>
        </w:rPr>
        <w:t>zapusti</w:t>
      </w:r>
      <w:r w:rsidR="00423843">
        <w:rPr>
          <w:rFonts w:asciiTheme="minorHAnsi" w:hAnsiTheme="minorHAnsi"/>
        </w:rPr>
        <w:t>l</w:t>
      </w:r>
      <w:r w:rsidRPr="0074395C">
        <w:rPr>
          <w:rFonts w:asciiTheme="minorHAnsi" w:hAnsiTheme="minorHAnsi"/>
        </w:rPr>
        <w:t xml:space="preserve"> stranišče. </w:t>
      </w:r>
    </w:p>
    <w:p w14:paraId="7B2B191F" w14:textId="77777777" w:rsidR="00423843" w:rsidRPr="0074395C" w:rsidRDefault="00423843" w:rsidP="00252579">
      <w:pPr>
        <w:spacing w:line="276" w:lineRule="auto"/>
        <w:jc w:val="both"/>
        <w:rPr>
          <w:rFonts w:asciiTheme="minorHAnsi" w:hAnsiTheme="minorHAnsi"/>
        </w:rPr>
      </w:pPr>
    </w:p>
    <w:p w14:paraId="748F22D8" w14:textId="675E43B5" w:rsidR="00252579" w:rsidRDefault="00252579" w:rsidP="00252579">
      <w:pPr>
        <w:spacing w:line="276" w:lineRule="auto"/>
        <w:jc w:val="both"/>
        <w:rPr>
          <w:rFonts w:asciiTheme="minorHAnsi" w:hAnsiTheme="minorHAnsi"/>
          <w:color w:val="FF0000"/>
        </w:rPr>
      </w:pPr>
    </w:p>
    <w:p w14:paraId="26585E62" w14:textId="526866A2" w:rsidR="00271CBB" w:rsidRDefault="00271CBB" w:rsidP="00252579">
      <w:pPr>
        <w:spacing w:line="276" w:lineRule="auto"/>
        <w:jc w:val="both"/>
        <w:rPr>
          <w:rFonts w:asciiTheme="minorHAnsi" w:hAnsiTheme="minorHAnsi"/>
          <w:color w:val="FF0000"/>
        </w:rPr>
      </w:pPr>
    </w:p>
    <w:p w14:paraId="0A3624BB" w14:textId="0CBD0BEE" w:rsidR="00271CBB" w:rsidRDefault="00271CBB" w:rsidP="00252579">
      <w:pPr>
        <w:spacing w:line="276" w:lineRule="auto"/>
        <w:jc w:val="both"/>
        <w:rPr>
          <w:rFonts w:asciiTheme="minorHAnsi" w:hAnsiTheme="minorHAnsi"/>
          <w:color w:val="FF0000"/>
        </w:rPr>
      </w:pPr>
    </w:p>
    <w:p w14:paraId="4B7F5EF6" w14:textId="77777777" w:rsidR="00271CBB" w:rsidRPr="0074395C" w:rsidRDefault="00271CBB" w:rsidP="00252579">
      <w:pPr>
        <w:spacing w:line="276" w:lineRule="auto"/>
        <w:jc w:val="both"/>
        <w:rPr>
          <w:rFonts w:asciiTheme="minorHAnsi" w:hAnsiTheme="minorHAnsi"/>
          <w:color w:val="FF0000"/>
        </w:rPr>
      </w:pPr>
    </w:p>
    <w:p w14:paraId="32389F92" w14:textId="77777777"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lastRenderedPageBreak/>
        <w:t>VEDENJE V RAZREDIH</w:t>
      </w:r>
    </w:p>
    <w:p w14:paraId="0CBAEF3E" w14:textId="77777777" w:rsidR="00F00F5B" w:rsidRDefault="00F00F5B" w:rsidP="00252579">
      <w:pPr>
        <w:spacing w:line="276" w:lineRule="auto"/>
        <w:jc w:val="both"/>
        <w:rPr>
          <w:rFonts w:asciiTheme="minorHAnsi" w:hAnsiTheme="minorHAnsi"/>
        </w:rPr>
      </w:pPr>
    </w:p>
    <w:p w14:paraId="414E7B7B" w14:textId="75ADFF41" w:rsidR="00252579" w:rsidRPr="0074395C" w:rsidRDefault="00252579" w:rsidP="00252579">
      <w:pPr>
        <w:spacing w:line="276" w:lineRule="auto"/>
        <w:jc w:val="both"/>
        <w:rPr>
          <w:rFonts w:asciiTheme="minorHAnsi" w:hAnsiTheme="minorHAnsi"/>
        </w:rPr>
      </w:pPr>
      <w:r w:rsidRPr="0074395C">
        <w:rPr>
          <w:rFonts w:asciiTheme="minorHAnsi" w:hAnsiTheme="minorHAnsi"/>
        </w:rPr>
        <w:t>Učenci so razdeljeni v skupine do 15 učencev. Število otrok v skupini je odvisno od velikosti prostora, v katerega je skupina razporejena</w:t>
      </w:r>
      <w:r w:rsidR="00423843">
        <w:rPr>
          <w:rFonts w:asciiTheme="minorHAnsi" w:hAnsiTheme="minorHAnsi"/>
        </w:rPr>
        <w:t>,</w:t>
      </w:r>
      <w:r w:rsidRPr="0074395C">
        <w:rPr>
          <w:rFonts w:asciiTheme="minorHAnsi" w:hAnsiTheme="minorHAnsi"/>
        </w:rPr>
        <w:t xml:space="preserve"> in drugih okoliščin, ki vplivajo na optimalno razporeditev otrok v skupine (prijava na jutranje varstvo, kosilo oz. podaljšano bivanje). Skupine se ne spreminjajo in ostajajo v istem prostoru ves čas izvajanja pouka. Prehodov med skupinami in učilnicami ni oz. bodo omejeni na nujno potrebne (npr. odhod v jedilnico) ob spremstvu odrasle osebe. Na </w:t>
      </w:r>
      <w:r w:rsidR="001B724A" w:rsidRPr="0074395C">
        <w:rPr>
          <w:rFonts w:asciiTheme="minorHAnsi" w:hAnsiTheme="minorHAnsi"/>
        </w:rPr>
        <w:t xml:space="preserve">razredni in </w:t>
      </w:r>
      <w:r w:rsidRPr="0074395C">
        <w:rPr>
          <w:rFonts w:asciiTheme="minorHAnsi" w:hAnsiTheme="minorHAnsi"/>
        </w:rPr>
        <w:t>predmetni stopnji se namesto menjave prostorov vršijo menjave strokovnih delavcev znotraj skupini dodeljenega prostora.</w:t>
      </w:r>
    </w:p>
    <w:p w14:paraId="7AE3F68C" w14:textId="7349CC02" w:rsidR="00252579" w:rsidRPr="0074395C" w:rsidRDefault="00252579" w:rsidP="00252579">
      <w:pPr>
        <w:spacing w:line="276" w:lineRule="auto"/>
        <w:jc w:val="both"/>
        <w:rPr>
          <w:rFonts w:asciiTheme="minorHAnsi" w:hAnsiTheme="minorHAnsi"/>
        </w:rPr>
      </w:pPr>
      <w:r w:rsidRPr="0074395C">
        <w:rPr>
          <w:rFonts w:asciiTheme="minorHAnsi" w:hAnsiTheme="minorHAnsi"/>
        </w:rPr>
        <w:t>V razredu so mize razporejene na ustrezni priporočeni razdalji (navodila NIJZ). Pri vsaki mizi je le en stol, višek stolov in miz je umaknjen v zadnji del učilnice. Na mizi se nahaja n</w:t>
      </w:r>
      <w:r w:rsidR="00271CBB">
        <w:rPr>
          <w:rFonts w:asciiTheme="minorHAnsi" w:hAnsiTheme="minorHAnsi"/>
        </w:rPr>
        <w:t xml:space="preserve">apis z imenom učenca, tako da ima vsak </w:t>
      </w:r>
      <w:r w:rsidRPr="0074395C">
        <w:rPr>
          <w:rFonts w:asciiTheme="minorHAnsi" w:hAnsiTheme="minorHAnsi"/>
        </w:rPr>
        <w:t xml:space="preserve"> svoj prostor, ki ga ne zamenjuje ali zapušča. Če učenec svoj prostor zapusti in se giblje po prostoru, to stori tako, da se drugim osebam v prostoru ne približa na manj kot 1,5 metra in da svoje gibanje po prostoru omeji na najnujnejše.</w:t>
      </w:r>
    </w:p>
    <w:p w14:paraId="16764309"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Vrata učilnic bodo v času prihoda v šolo odprta, tako da jih ne bo potrebno odpirati. Dežurni delavci šole bodo poskrbeli za odpiranje vseh dodeljenih učilnic. V druge prostore šole se ne bo vstopalo. Po pričetku pouka se bodo vse kljuke zasedenih prostorov razkužile. Kljuke in pipe v sanitarijah se bodo razkuževale večkrat dnevno. </w:t>
      </w:r>
    </w:p>
    <w:p w14:paraId="51F67295"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rPr>
        <w:t>Okna učilnic, hodnikov in sanitarij bodo v času prihoda v šolo odprta in bodo v skladu z možnostmi ostala odprta oz. se bodo odprla v času odmorov. Za odpiranje in zapiranje oken bodo poskrbeli delavci šole (v učilnicah strokovni delavci, na hodnikih in sanitarijah tehnično osebje).</w:t>
      </w:r>
    </w:p>
    <w:p w14:paraId="76968E73" w14:textId="7F4BD7A5" w:rsidR="00252579" w:rsidRPr="0074395C" w:rsidRDefault="00252579" w:rsidP="00252579">
      <w:pPr>
        <w:spacing w:line="276" w:lineRule="auto"/>
        <w:jc w:val="both"/>
        <w:rPr>
          <w:rFonts w:asciiTheme="minorHAnsi" w:hAnsiTheme="minorHAnsi"/>
          <w:color w:val="FF0000"/>
        </w:rPr>
      </w:pPr>
      <w:r w:rsidRPr="0074395C">
        <w:rPr>
          <w:rFonts w:asciiTheme="minorHAnsi" w:hAnsiTheme="minorHAnsi"/>
        </w:rPr>
        <w:t>Učenci 1. – 3. razredov v šoli ne bodo nosili mask. Učitelji in devetošolci bodo v času gibanja po hodnikih oz. skupnih prostorih šole nosili maske oz. druge primerne kose oblačil, ki lahko masko nadomestijo (šali, rute …). Delavci šole bodo maske nosili ves čas. Priporočamo uporabo pralnih mask za večkratno uporabo.</w:t>
      </w:r>
      <w:r w:rsidRPr="0074395C">
        <w:rPr>
          <w:rFonts w:asciiTheme="minorHAnsi" w:hAnsiTheme="minorHAnsi"/>
          <w:color w:val="FF0000"/>
        </w:rPr>
        <w:t xml:space="preserve"> </w:t>
      </w:r>
      <w:r w:rsidRPr="0074395C">
        <w:rPr>
          <w:rFonts w:asciiTheme="minorHAnsi" w:hAnsiTheme="minorHAnsi"/>
        </w:rPr>
        <w:t xml:space="preserve">Za maske oziroma drugo ustrezno zaščito poskrbi vsak sam (zaščitnih mask ne priskrbi šola, razen v primeru, da bo zaščitno opremo priskrbela civilna zaščita, </w:t>
      </w:r>
      <w:r w:rsidR="007049DB">
        <w:rPr>
          <w:rFonts w:asciiTheme="minorHAnsi" w:hAnsiTheme="minorHAnsi"/>
        </w:rPr>
        <w:t>kar v tem trenutku sicer ni predvideno</w:t>
      </w:r>
      <w:r w:rsidRPr="0074395C">
        <w:rPr>
          <w:rFonts w:asciiTheme="minorHAnsi" w:hAnsiTheme="minorHAnsi"/>
        </w:rPr>
        <w:t>).</w:t>
      </w:r>
    </w:p>
    <w:p w14:paraId="08E3C732" w14:textId="3EDAA0BB" w:rsidR="00252579" w:rsidRDefault="00252579" w:rsidP="00252579">
      <w:pPr>
        <w:spacing w:line="276" w:lineRule="auto"/>
        <w:jc w:val="both"/>
        <w:rPr>
          <w:rFonts w:asciiTheme="minorHAnsi" w:hAnsiTheme="minorHAnsi"/>
          <w:b/>
          <w:bCs/>
        </w:rPr>
      </w:pPr>
    </w:p>
    <w:p w14:paraId="64550CBC" w14:textId="77777777" w:rsidR="00011AE9" w:rsidRPr="0074395C" w:rsidRDefault="00011AE9" w:rsidP="00252579">
      <w:pPr>
        <w:spacing w:line="276" w:lineRule="auto"/>
        <w:jc w:val="both"/>
        <w:rPr>
          <w:rFonts w:asciiTheme="minorHAnsi" w:hAnsiTheme="minorHAnsi"/>
          <w:b/>
          <w:bCs/>
        </w:rPr>
      </w:pPr>
    </w:p>
    <w:p w14:paraId="255D6E8E" w14:textId="77777777"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MALICA</w:t>
      </w:r>
    </w:p>
    <w:p w14:paraId="695F2CFC" w14:textId="77777777" w:rsidR="007049DB" w:rsidRDefault="007049DB" w:rsidP="00252579">
      <w:pPr>
        <w:spacing w:line="276" w:lineRule="auto"/>
        <w:jc w:val="both"/>
        <w:rPr>
          <w:rFonts w:asciiTheme="minorHAnsi" w:hAnsiTheme="minorHAnsi"/>
        </w:rPr>
      </w:pPr>
    </w:p>
    <w:p w14:paraId="0C670991" w14:textId="754B8B22"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Malica bo v času </w:t>
      </w:r>
      <w:r w:rsidR="007049DB">
        <w:rPr>
          <w:rFonts w:asciiTheme="minorHAnsi" w:hAnsiTheme="minorHAnsi"/>
        </w:rPr>
        <w:t>med</w:t>
      </w:r>
      <w:r w:rsidRPr="0074395C">
        <w:rPr>
          <w:rFonts w:asciiTheme="minorHAnsi" w:hAnsiTheme="minorHAnsi"/>
        </w:rPr>
        <w:t xml:space="preserve"> 9.5</w:t>
      </w:r>
      <w:r w:rsidR="00300A2A">
        <w:rPr>
          <w:rFonts w:asciiTheme="minorHAnsi" w:hAnsiTheme="minorHAnsi"/>
        </w:rPr>
        <w:t>5</w:t>
      </w:r>
      <w:r w:rsidR="007049DB">
        <w:rPr>
          <w:rFonts w:asciiTheme="minorHAnsi" w:hAnsiTheme="minorHAnsi"/>
        </w:rPr>
        <w:t xml:space="preserve"> in 10.20</w:t>
      </w:r>
      <w:r w:rsidR="00271CBB">
        <w:rPr>
          <w:rFonts w:asciiTheme="minorHAnsi" w:hAnsiTheme="minorHAnsi"/>
        </w:rPr>
        <w:t xml:space="preserve"> in bo zagotovljena</w:t>
      </w:r>
      <w:r w:rsidRPr="0074395C">
        <w:rPr>
          <w:rFonts w:asciiTheme="minorHAnsi" w:hAnsiTheme="minorHAnsi"/>
        </w:rPr>
        <w:t xml:space="preserve"> vsem</w:t>
      </w:r>
      <w:r w:rsidR="00271CBB">
        <w:rPr>
          <w:rFonts w:asciiTheme="minorHAnsi" w:hAnsiTheme="minorHAnsi"/>
        </w:rPr>
        <w:t xml:space="preserve"> učencem šole. Učencem jo bo</w:t>
      </w:r>
      <w:r w:rsidRPr="0074395C">
        <w:rPr>
          <w:rFonts w:asciiTheme="minorHAnsi" w:hAnsiTheme="minorHAnsi"/>
        </w:rPr>
        <w:t xml:space="preserve"> v razred</w:t>
      </w:r>
      <w:r w:rsidR="00271CBB">
        <w:rPr>
          <w:rFonts w:asciiTheme="minorHAnsi" w:hAnsiTheme="minorHAnsi"/>
        </w:rPr>
        <w:t xml:space="preserve"> prineslo </w:t>
      </w:r>
      <w:r w:rsidR="007049DB">
        <w:rPr>
          <w:rFonts w:asciiTheme="minorHAnsi" w:hAnsiTheme="minorHAnsi"/>
        </w:rPr>
        <w:t>tehnično osebje</w:t>
      </w:r>
      <w:r w:rsidR="00271CBB">
        <w:rPr>
          <w:rFonts w:asciiTheme="minorHAnsi" w:hAnsiTheme="minorHAnsi"/>
        </w:rPr>
        <w:t>, v 9. razredih bodo za to poskrbeli dežurni učenci</w:t>
      </w:r>
      <w:r w:rsidRPr="0074395C">
        <w:rPr>
          <w:rFonts w:asciiTheme="minorHAnsi" w:hAnsiTheme="minorHAnsi"/>
        </w:rPr>
        <w:t>. Pripravljena bo na način, ki bo dovoljeval enostavno razdelitev in varno zaužitje. Posode, v katerih bo malica prispela v razred, bodo pokrite s folijo, da se prepreči morebitna kontaminacija v času prenosa. V kolikor bo pri zaužitju malice potrebna uporaba pribora, bo imel vsak učenec svoj pribor za enkratno uporabo</w:t>
      </w:r>
      <w:r w:rsidR="0019577A" w:rsidRPr="0074395C">
        <w:rPr>
          <w:rFonts w:asciiTheme="minorHAnsi" w:hAnsiTheme="minorHAnsi"/>
        </w:rPr>
        <w:t xml:space="preserve">, ki ga ne bo delil z drugimi. </w:t>
      </w:r>
      <w:r w:rsidRPr="0074395C">
        <w:rPr>
          <w:rFonts w:asciiTheme="minorHAnsi" w:hAnsiTheme="minorHAnsi"/>
        </w:rPr>
        <w:t>Sadje, ki ga je šola nudila v času odmorov na hodnikih šole, bo prav tako prineseno v razred v manjših posodah in razdeljeno. Pred zaužitjem hrane si bodo roke umili vsi učenci v razredu. Strokov</w:t>
      </w:r>
      <w:r w:rsidR="0019577A" w:rsidRPr="0074395C">
        <w:rPr>
          <w:rFonts w:asciiTheme="minorHAnsi" w:hAnsiTheme="minorHAnsi"/>
        </w:rPr>
        <w:t xml:space="preserve">ni delavec šole/dežurni učenec </w:t>
      </w:r>
      <w:r w:rsidR="00271CBB">
        <w:rPr>
          <w:rFonts w:asciiTheme="minorHAnsi" w:hAnsiTheme="minorHAnsi"/>
        </w:rPr>
        <w:t>bo</w:t>
      </w:r>
      <w:r w:rsidRPr="0074395C">
        <w:rPr>
          <w:rFonts w:asciiTheme="minorHAnsi" w:hAnsiTheme="minorHAnsi"/>
        </w:rPr>
        <w:t xml:space="preserve"> razkužil klop, na katero se bo po razkuževanju postavila papirnata servieta. </w:t>
      </w:r>
    </w:p>
    <w:p w14:paraId="67E6BA31" w14:textId="32E3E819" w:rsidR="00252579" w:rsidRDefault="00252579" w:rsidP="00252579">
      <w:pPr>
        <w:spacing w:line="276" w:lineRule="auto"/>
        <w:jc w:val="both"/>
        <w:rPr>
          <w:rFonts w:asciiTheme="minorHAnsi" w:hAnsiTheme="minorHAnsi"/>
        </w:rPr>
      </w:pPr>
      <w:r w:rsidRPr="0074395C">
        <w:rPr>
          <w:rFonts w:asciiTheme="minorHAnsi" w:hAnsiTheme="minorHAnsi"/>
        </w:rPr>
        <w:lastRenderedPageBreak/>
        <w:t>Po koncu malice se bo vse ostanke hrane, odpadke in po</w:t>
      </w:r>
      <w:r w:rsidR="006B5749">
        <w:rPr>
          <w:rFonts w:asciiTheme="minorHAnsi" w:hAnsiTheme="minorHAnsi"/>
        </w:rPr>
        <w:t xml:space="preserve">sodo vrnilo v plastične posode in </w:t>
      </w:r>
      <w:r w:rsidR="00271CBB">
        <w:rPr>
          <w:rFonts w:asciiTheme="minorHAnsi" w:hAnsiTheme="minorHAnsi"/>
        </w:rPr>
        <w:t>NE</w:t>
      </w:r>
      <w:r w:rsidRPr="0074395C">
        <w:rPr>
          <w:rFonts w:asciiTheme="minorHAnsi" w:hAnsiTheme="minorHAnsi"/>
        </w:rPr>
        <w:t xml:space="preserve"> v koš za smeti v učilnici (ločevanje odpadkov in manjšanje možnosti prenosa okužbe). Delavec šole (tehnično osebje) oz. dežurni učenec (v primeru 9. razredov) bo plastično posodo vrnil v kuhinjo. </w:t>
      </w:r>
    </w:p>
    <w:p w14:paraId="3F0F62E5" w14:textId="2AD7D360" w:rsidR="007049DB" w:rsidRPr="0074395C" w:rsidRDefault="007049DB" w:rsidP="00252579">
      <w:pPr>
        <w:spacing w:line="276" w:lineRule="auto"/>
        <w:jc w:val="both"/>
        <w:rPr>
          <w:rFonts w:asciiTheme="minorHAnsi" w:hAnsiTheme="minorHAnsi"/>
        </w:rPr>
      </w:pPr>
      <w:r>
        <w:rPr>
          <w:rFonts w:asciiTheme="minorHAnsi" w:hAnsiTheme="minorHAnsi"/>
        </w:rPr>
        <w:t xml:space="preserve">Papirnate prtičke za malico si učenci prinesejo v šolo. </w:t>
      </w:r>
    </w:p>
    <w:p w14:paraId="1981E4B0" w14:textId="1B1B9FF3" w:rsidR="00252579" w:rsidRDefault="00252579" w:rsidP="00252579">
      <w:pPr>
        <w:spacing w:line="276" w:lineRule="auto"/>
        <w:jc w:val="both"/>
        <w:rPr>
          <w:rFonts w:asciiTheme="minorHAnsi" w:hAnsiTheme="minorHAnsi"/>
        </w:rPr>
      </w:pPr>
    </w:p>
    <w:p w14:paraId="0DD3EFE4" w14:textId="77777777" w:rsidR="007049DB" w:rsidRPr="0074395C" w:rsidRDefault="007049DB" w:rsidP="00252579">
      <w:pPr>
        <w:spacing w:line="276" w:lineRule="auto"/>
        <w:jc w:val="both"/>
        <w:rPr>
          <w:rFonts w:asciiTheme="minorHAnsi" w:hAnsiTheme="minorHAnsi"/>
        </w:rPr>
      </w:pPr>
    </w:p>
    <w:p w14:paraId="272EE338" w14:textId="77777777"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KOSILO</w:t>
      </w:r>
    </w:p>
    <w:p w14:paraId="65D79929" w14:textId="77777777" w:rsidR="007049DB" w:rsidRDefault="007049DB" w:rsidP="00252579">
      <w:pPr>
        <w:spacing w:line="276" w:lineRule="auto"/>
        <w:jc w:val="both"/>
        <w:rPr>
          <w:rFonts w:asciiTheme="minorHAnsi" w:hAnsiTheme="minorHAnsi"/>
        </w:rPr>
      </w:pPr>
    </w:p>
    <w:p w14:paraId="4CCFA66C" w14:textId="2DD66A3B"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Kosilo bo organizirano le za učence, ki so nanj prijavljeni. Starši so potrebe po kosilu označili na poslanem </w:t>
      </w:r>
      <w:r w:rsidR="007049DB">
        <w:rPr>
          <w:rFonts w:asciiTheme="minorHAnsi" w:hAnsiTheme="minorHAnsi"/>
        </w:rPr>
        <w:t xml:space="preserve">spletnem </w:t>
      </w:r>
      <w:r w:rsidRPr="0074395C">
        <w:rPr>
          <w:rFonts w:asciiTheme="minorHAnsi" w:hAnsiTheme="minorHAnsi"/>
        </w:rPr>
        <w:t xml:space="preserve">obrazcu. </w:t>
      </w:r>
    </w:p>
    <w:p w14:paraId="55305739"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Skupine otrok po razredih bomo poskušali oblikovati tudi po kriteriju, kdo bo v šoli imel kosilo in kdo ne, saj bo tako lažje narediti urnik prihoda skupin na kosilo, se izogniti prehajanju med skupinami ter nepotrebnemu nenadzorovanemu zapuščanju prostorov. </w:t>
      </w:r>
    </w:p>
    <w:p w14:paraId="3A8F0551" w14:textId="4E3618F4" w:rsidR="00252579" w:rsidRPr="0074395C" w:rsidRDefault="00252579" w:rsidP="00252579">
      <w:pPr>
        <w:spacing w:line="276" w:lineRule="auto"/>
        <w:jc w:val="both"/>
        <w:rPr>
          <w:rFonts w:asciiTheme="minorHAnsi" w:hAnsiTheme="minorHAnsi"/>
          <w:color w:val="FF0000"/>
        </w:rPr>
      </w:pPr>
      <w:r w:rsidRPr="0074395C">
        <w:rPr>
          <w:rFonts w:asciiTheme="minorHAnsi" w:hAnsiTheme="minorHAnsi"/>
        </w:rPr>
        <w:t xml:space="preserve">Učenci bodo na kosilo odhajali v skladu s pripravljenim urnikom kosil. Jedilnica bo podobno kot učilnice upoštevala prostorsko razporeditev miz in stolov, ki bo spoštovala podane smernice. Skupine bodo na kosilo prihajale skupaj z delavcem šole. Vrata v šolsko jedilnico bodo odprta. </w:t>
      </w:r>
      <w:r w:rsidR="007049DB">
        <w:rPr>
          <w:rFonts w:asciiTheme="minorHAnsi" w:hAnsiTheme="minorHAnsi"/>
        </w:rPr>
        <w:t xml:space="preserve">Vhod in izhod iz jedilnice bosta ločena z namenom zmanjševanja možnosti križanja poti. </w:t>
      </w:r>
      <w:r w:rsidRPr="0074395C">
        <w:rPr>
          <w:rFonts w:asciiTheme="minorHAnsi" w:hAnsiTheme="minorHAnsi"/>
        </w:rPr>
        <w:t xml:space="preserve">Osebnih predmetov v jedilnico ne bo dovoljeno prinašati, kar pomeni, da bodo </w:t>
      </w:r>
      <w:r w:rsidR="006B5749" w:rsidRPr="0074395C">
        <w:rPr>
          <w:rFonts w:asciiTheme="minorHAnsi" w:hAnsiTheme="minorHAnsi"/>
        </w:rPr>
        <w:t xml:space="preserve">učenci </w:t>
      </w:r>
      <w:r w:rsidRPr="0074395C">
        <w:rPr>
          <w:rFonts w:asciiTheme="minorHAnsi" w:hAnsiTheme="minorHAnsi"/>
        </w:rPr>
        <w:t xml:space="preserve">ob odhodu v jedilnico svoje torbe in </w:t>
      </w:r>
      <w:r w:rsidR="0019577A" w:rsidRPr="0074395C">
        <w:rPr>
          <w:rFonts w:asciiTheme="minorHAnsi" w:hAnsiTheme="minorHAnsi"/>
        </w:rPr>
        <w:t>druge predmete pustili v razredu.</w:t>
      </w:r>
    </w:p>
    <w:p w14:paraId="1BCBC593" w14:textId="10453CF4" w:rsidR="00252579" w:rsidRPr="0074395C" w:rsidRDefault="00271CBB" w:rsidP="00252579">
      <w:pPr>
        <w:spacing w:line="276" w:lineRule="auto"/>
        <w:jc w:val="both"/>
        <w:rPr>
          <w:rFonts w:asciiTheme="minorHAnsi" w:hAnsiTheme="minorHAnsi"/>
        </w:rPr>
      </w:pPr>
      <w:r>
        <w:rPr>
          <w:rFonts w:asciiTheme="minorHAnsi" w:hAnsiTheme="minorHAnsi"/>
        </w:rPr>
        <w:t xml:space="preserve">Število oseb </w:t>
      </w:r>
      <w:r w:rsidR="00252579" w:rsidRPr="0074395C">
        <w:rPr>
          <w:rFonts w:asciiTheme="minorHAnsi" w:hAnsiTheme="minorHAnsi"/>
        </w:rPr>
        <w:t xml:space="preserve"> v kuhinji bo omejeno. Kuhinjsko osebje bo v času priprave obrokov in deljenja le-teh ves čas upoštevalo vse higienske standarde in uporabljalo ustrezna zaščitna sredstva. Prav tako bo šola prilagajala jedilnik, ki bo dovoljeval varno pripravo, deljenje in zaužitje hrane ob zmanjšanem številu osebja, ki bo hrano pripravljalo. Jedilniki bodo objavljeni na šolski spletni strani.</w:t>
      </w:r>
    </w:p>
    <w:p w14:paraId="287B687A" w14:textId="77777777" w:rsidR="00BF352E" w:rsidRDefault="00BF352E" w:rsidP="00252579">
      <w:pPr>
        <w:spacing w:line="276" w:lineRule="auto"/>
        <w:jc w:val="both"/>
        <w:rPr>
          <w:rFonts w:asciiTheme="minorHAnsi" w:hAnsiTheme="minorHAnsi"/>
        </w:rPr>
      </w:pPr>
    </w:p>
    <w:p w14:paraId="73676760" w14:textId="4E518580" w:rsidR="00252579" w:rsidRPr="0074395C" w:rsidRDefault="00252579" w:rsidP="00252579">
      <w:pPr>
        <w:spacing w:line="276" w:lineRule="auto"/>
        <w:jc w:val="both"/>
        <w:rPr>
          <w:rFonts w:asciiTheme="minorHAnsi" w:hAnsiTheme="minorHAnsi"/>
        </w:rPr>
      </w:pPr>
      <w:r w:rsidRPr="0074395C">
        <w:rPr>
          <w:rFonts w:asciiTheme="minorHAnsi" w:hAnsiTheme="minorHAnsi"/>
        </w:rPr>
        <w:t xml:space="preserve"> </w:t>
      </w:r>
    </w:p>
    <w:p w14:paraId="5DC1300D" w14:textId="77777777" w:rsidR="00BF352E" w:rsidRDefault="00BF352E" w:rsidP="00252579">
      <w:pPr>
        <w:spacing w:line="276" w:lineRule="auto"/>
        <w:jc w:val="both"/>
        <w:rPr>
          <w:rFonts w:asciiTheme="minorHAnsi" w:hAnsiTheme="minorHAnsi"/>
          <w:b/>
          <w:bCs/>
        </w:rPr>
      </w:pPr>
      <w:r>
        <w:rPr>
          <w:rFonts w:asciiTheme="minorHAnsi" w:hAnsiTheme="minorHAnsi"/>
          <w:b/>
          <w:bCs/>
        </w:rPr>
        <w:t>ODJAVA OBROKOV</w:t>
      </w:r>
    </w:p>
    <w:p w14:paraId="0E1B7B1A" w14:textId="77777777" w:rsidR="00BF352E" w:rsidRDefault="00BF352E" w:rsidP="00252579">
      <w:pPr>
        <w:spacing w:line="276" w:lineRule="auto"/>
        <w:jc w:val="both"/>
        <w:rPr>
          <w:rFonts w:asciiTheme="minorHAnsi" w:hAnsiTheme="minorHAnsi"/>
        </w:rPr>
      </w:pPr>
    </w:p>
    <w:p w14:paraId="3F045FFF" w14:textId="4FF4C09C" w:rsidR="00BF352E" w:rsidRDefault="00BF352E" w:rsidP="00252579">
      <w:pPr>
        <w:spacing w:line="276" w:lineRule="auto"/>
        <w:jc w:val="both"/>
        <w:rPr>
          <w:rFonts w:asciiTheme="minorHAnsi" w:hAnsiTheme="minorHAnsi"/>
        </w:rPr>
      </w:pPr>
      <w:r>
        <w:rPr>
          <w:rFonts w:asciiTheme="minorHAnsi" w:hAnsiTheme="minorHAnsi"/>
        </w:rPr>
        <w:t>V času vrnitve v šolo mora</w:t>
      </w:r>
      <w:r w:rsidR="00EE5B7C">
        <w:rPr>
          <w:rFonts w:asciiTheme="minorHAnsi" w:hAnsiTheme="minorHAnsi"/>
        </w:rPr>
        <w:t>jo</w:t>
      </w:r>
      <w:r>
        <w:rPr>
          <w:rFonts w:asciiTheme="minorHAnsi" w:hAnsiTheme="minorHAnsi"/>
        </w:rPr>
        <w:t xml:space="preserve"> starši ponovno poskrbeti za pravočasno odjavo obrokov za učence, ki </w:t>
      </w:r>
      <w:r w:rsidR="00EE5B7C">
        <w:rPr>
          <w:rFonts w:asciiTheme="minorHAnsi" w:hAnsiTheme="minorHAnsi"/>
        </w:rPr>
        <w:t xml:space="preserve">bi zaradi </w:t>
      </w:r>
      <w:r w:rsidR="00011AE9">
        <w:rPr>
          <w:rFonts w:asciiTheme="minorHAnsi" w:hAnsiTheme="minorHAnsi"/>
        </w:rPr>
        <w:t>kakršnihkoli</w:t>
      </w:r>
      <w:r w:rsidR="00EE5B7C">
        <w:rPr>
          <w:rFonts w:asciiTheme="minorHAnsi" w:hAnsiTheme="minorHAnsi"/>
        </w:rPr>
        <w:t xml:space="preserve"> okoliščin </w:t>
      </w:r>
      <w:r w:rsidR="00011AE9">
        <w:rPr>
          <w:rFonts w:asciiTheme="minorHAnsi" w:hAnsiTheme="minorHAnsi"/>
        </w:rPr>
        <w:t>ne koristili šolske prehrane, na katero ste jih starši prijavili s pomočjo spletne ankete</w:t>
      </w:r>
      <w:r>
        <w:rPr>
          <w:rFonts w:asciiTheme="minorHAnsi" w:hAnsiTheme="minorHAnsi"/>
        </w:rPr>
        <w:t>. Odjav</w:t>
      </w:r>
      <w:r w:rsidR="00011AE9">
        <w:rPr>
          <w:rFonts w:asciiTheme="minorHAnsi" w:hAnsiTheme="minorHAnsi"/>
        </w:rPr>
        <w:t>o starši</w:t>
      </w:r>
      <w:r>
        <w:rPr>
          <w:rFonts w:asciiTheme="minorHAnsi" w:hAnsiTheme="minorHAnsi"/>
        </w:rPr>
        <w:t xml:space="preserve"> sporoči</w:t>
      </w:r>
      <w:r w:rsidR="00011AE9">
        <w:rPr>
          <w:rFonts w:asciiTheme="minorHAnsi" w:hAnsiTheme="minorHAnsi"/>
        </w:rPr>
        <w:t>jo</w:t>
      </w:r>
      <w:r>
        <w:rPr>
          <w:rFonts w:asciiTheme="minorHAnsi" w:hAnsiTheme="minorHAnsi"/>
        </w:rPr>
        <w:t xml:space="preserve"> v tajništvo šole na telefonsko številko 03/425</w:t>
      </w:r>
      <w:r w:rsidR="00011AE9">
        <w:rPr>
          <w:rFonts w:asciiTheme="minorHAnsi" w:hAnsiTheme="minorHAnsi"/>
        </w:rPr>
        <w:t xml:space="preserve"> </w:t>
      </w:r>
      <w:r>
        <w:rPr>
          <w:rFonts w:asciiTheme="minorHAnsi" w:hAnsiTheme="minorHAnsi"/>
        </w:rPr>
        <w:t>14</w:t>
      </w:r>
      <w:r w:rsidR="00011AE9">
        <w:rPr>
          <w:rFonts w:asciiTheme="minorHAnsi" w:hAnsiTheme="minorHAnsi"/>
        </w:rPr>
        <w:t xml:space="preserve"> </w:t>
      </w:r>
      <w:r>
        <w:rPr>
          <w:rFonts w:asciiTheme="minorHAnsi" w:hAnsiTheme="minorHAnsi"/>
        </w:rPr>
        <w:t xml:space="preserve">00 oz. po el. pošti na naslov </w:t>
      </w:r>
      <w:hyperlink r:id="rId10" w:history="1">
        <w:r w:rsidRPr="00786DB8">
          <w:rPr>
            <w:rStyle w:val="Hyperlink"/>
            <w:rFonts w:asciiTheme="minorHAnsi" w:hAnsiTheme="minorHAnsi"/>
          </w:rPr>
          <w:t>info@3os-celje.si</w:t>
        </w:r>
      </w:hyperlink>
      <w:r>
        <w:rPr>
          <w:rFonts w:asciiTheme="minorHAnsi" w:hAnsiTheme="minorHAnsi"/>
        </w:rPr>
        <w:t xml:space="preserve">. </w:t>
      </w:r>
    </w:p>
    <w:p w14:paraId="2E03B29D" w14:textId="23573AB1" w:rsidR="00BF352E" w:rsidRDefault="00BF352E" w:rsidP="00252579">
      <w:pPr>
        <w:spacing w:line="276" w:lineRule="auto"/>
        <w:jc w:val="both"/>
        <w:rPr>
          <w:rFonts w:asciiTheme="minorHAnsi" w:hAnsiTheme="minorHAnsi"/>
        </w:rPr>
      </w:pPr>
      <w:r>
        <w:rPr>
          <w:rFonts w:asciiTheme="minorHAnsi" w:hAnsiTheme="minorHAnsi"/>
        </w:rPr>
        <w:t>Odjavo šolske</w:t>
      </w:r>
      <w:r w:rsidR="00EE5B7C">
        <w:rPr>
          <w:rFonts w:asciiTheme="minorHAnsi" w:hAnsiTheme="minorHAnsi"/>
        </w:rPr>
        <w:t>ga</w:t>
      </w:r>
      <w:r>
        <w:rPr>
          <w:rFonts w:asciiTheme="minorHAnsi" w:hAnsiTheme="minorHAnsi"/>
        </w:rPr>
        <w:t xml:space="preserve"> kosila je potrebno o</w:t>
      </w:r>
      <w:r w:rsidR="00011AE9">
        <w:rPr>
          <w:rFonts w:asciiTheme="minorHAnsi" w:hAnsiTheme="minorHAnsi"/>
        </w:rPr>
        <w:t>praviti</w:t>
      </w:r>
      <w:r>
        <w:rPr>
          <w:rFonts w:asciiTheme="minorHAnsi" w:hAnsiTheme="minorHAnsi"/>
        </w:rPr>
        <w:t xml:space="preserve"> najkasneje do 8.30 na dan, ko učenec </w:t>
      </w:r>
      <w:r w:rsidR="00011AE9">
        <w:rPr>
          <w:rFonts w:asciiTheme="minorHAnsi" w:hAnsiTheme="minorHAnsi"/>
        </w:rPr>
        <w:t>kosila</w:t>
      </w:r>
      <w:r>
        <w:rPr>
          <w:rFonts w:asciiTheme="minorHAnsi" w:hAnsiTheme="minorHAnsi"/>
        </w:rPr>
        <w:t xml:space="preserve"> ne b</w:t>
      </w:r>
      <w:r w:rsidR="00011AE9">
        <w:rPr>
          <w:rFonts w:asciiTheme="minorHAnsi" w:hAnsiTheme="minorHAnsi"/>
        </w:rPr>
        <w:t>o</w:t>
      </w:r>
      <w:r>
        <w:rPr>
          <w:rFonts w:asciiTheme="minorHAnsi" w:hAnsiTheme="minorHAnsi"/>
        </w:rPr>
        <w:t xml:space="preserve"> imel. </w:t>
      </w:r>
      <w:r w:rsidR="00011AE9">
        <w:rPr>
          <w:rFonts w:asciiTheme="minorHAnsi" w:hAnsiTheme="minorHAnsi"/>
        </w:rPr>
        <w:t xml:space="preserve">Malico je potrebno odjaviti najkasneje en dan prej in sicer do 12. ure. </w:t>
      </w:r>
      <w:r>
        <w:rPr>
          <w:rFonts w:asciiTheme="minorHAnsi" w:hAnsiTheme="minorHAnsi"/>
        </w:rPr>
        <w:t>V nasprotnem primeru bo strošek obrokov vštet v mesečni obračun stroškov za prehrano.</w:t>
      </w:r>
    </w:p>
    <w:p w14:paraId="026CB94C" w14:textId="77777777" w:rsidR="00BF352E" w:rsidRDefault="00BF352E" w:rsidP="00252579">
      <w:pPr>
        <w:spacing w:line="276" w:lineRule="auto"/>
        <w:jc w:val="both"/>
        <w:rPr>
          <w:rFonts w:asciiTheme="minorHAnsi" w:hAnsiTheme="minorHAnsi"/>
        </w:rPr>
      </w:pPr>
    </w:p>
    <w:p w14:paraId="3B65E00F" w14:textId="77777777" w:rsidR="00BF352E" w:rsidRDefault="00BF352E" w:rsidP="00252579">
      <w:pPr>
        <w:spacing w:line="276" w:lineRule="auto"/>
        <w:jc w:val="both"/>
        <w:rPr>
          <w:rFonts w:asciiTheme="minorHAnsi" w:hAnsiTheme="minorHAnsi"/>
        </w:rPr>
      </w:pPr>
    </w:p>
    <w:p w14:paraId="07443044" w14:textId="77777777" w:rsidR="00BF352E" w:rsidRDefault="00BF352E" w:rsidP="00252579">
      <w:pPr>
        <w:spacing w:line="276" w:lineRule="auto"/>
        <w:jc w:val="both"/>
        <w:rPr>
          <w:rFonts w:asciiTheme="minorHAnsi" w:hAnsiTheme="minorHAnsi"/>
          <w:b/>
          <w:bCs/>
        </w:rPr>
      </w:pPr>
    </w:p>
    <w:p w14:paraId="350810F1" w14:textId="77777777" w:rsidR="00BF352E" w:rsidRDefault="00BF352E" w:rsidP="00252579">
      <w:pPr>
        <w:spacing w:line="276" w:lineRule="auto"/>
        <w:jc w:val="both"/>
        <w:rPr>
          <w:rFonts w:asciiTheme="minorHAnsi" w:hAnsiTheme="minorHAnsi"/>
          <w:b/>
          <w:bCs/>
        </w:rPr>
      </w:pPr>
    </w:p>
    <w:p w14:paraId="488BAF4D" w14:textId="77777777" w:rsidR="00BF352E" w:rsidRDefault="00BF352E" w:rsidP="00252579">
      <w:pPr>
        <w:spacing w:line="276" w:lineRule="auto"/>
        <w:jc w:val="both"/>
        <w:rPr>
          <w:rFonts w:asciiTheme="minorHAnsi" w:hAnsiTheme="minorHAnsi"/>
          <w:b/>
          <w:bCs/>
        </w:rPr>
      </w:pPr>
    </w:p>
    <w:p w14:paraId="60F5B8F2" w14:textId="117ECD03"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lastRenderedPageBreak/>
        <w:t>OPB</w:t>
      </w:r>
      <w:r w:rsidR="006B5749">
        <w:rPr>
          <w:rFonts w:asciiTheme="minorHAnsi" w:hAnsiTheme="minorHAnsi"/>
          <w:b/>
          <w:bCs/>
        </w:rPr>
        <w:t xml:space="preserve"> </w:t>
      </w:r>
    </w:p>
    <w:p w14:paraId="6AFE7FF0" w14:textId="77777777" w:rsidR="007049DB" w:rsidRDefault="007049DB" w:rsidP="00252579">
      <w:pPr>
        <w:spacing w:line="276" w:lineRule="auto"/>
        <w:jc w:val="both"/>
        <w:rPr>
          <w:rFonts w:asciiTheme="minorHAnsi" w:hAnsiTheme="minorHAnsi"/>
        </w:rPr>
      </w:pPr>
    </w:p>
    <w:p w14:paraId="4DC50B7B" w14:textId="1EF2D6CD" w:rsidR="00252579" w:rsidRDefault="00252579" w:rsidP="00252579">
      <w:pPr>
        <w:spacing w:line="276" w:lineRule="auto"/>
        <w:jc w:val="both"/>
        <w:rPr>
          <w:rFonts w:asciiTheme="minorHAnsi" w:hAnsiTheme="minorHAnsi"/>
        </w:rPr>
      </w:pPr>
      <w:r w:rsidRPr="0074395C">
        <w:rPr>
          <w:rFonts w:asciiTheme="minorHAnsi" w:hAnsiTheme="minorHAnsi"/>
        </w:rPr>
        <w:t>Oddelki podaljšanega bivanja bodo organizirani v času po končanem pouk</w:t>
      </w:r>
      <w:r w:rsidR="007049DB">
        <w:rPr>
          <w:rFonts w:asciiTheme="minorHAnsi" w:hAnsiTheme="minorHAnsi"/>
        </w:rPr>
        <w:t>u, to je po 13.00</w:t>
      </w:r>
      <w:r w:rsidRPr="0074395C">
        <w:rPr>
          <w:rFonts w:asciiTheme="minorHAnsi" w:hAnsiTheme="minorHAnsi"/>
        </w:rPr>
        <w:t xml:space="preserve">. Starši se za vključitev otroka v oddelek podaljšanega bivanja odločijo po lastni presoji (dosedanja prijava v oddelek podaljšanega bivanja zaradi spremenjenih okoliščin ne velja več, potrebna je </w:t>
      </w:r>
      <w:r w:rsidR="007049DB">
        <w:rPr>
          <w:rFonts w:asciiTheme="minorHAnsi" w:hAnsiTheme="minorHAnsi"/>
        </w:rPr>
        <w:t xml:space="preserve">bila </w:t>
      </w:r>
      <w:r w:rsidRPr="0074395C">
        <w:rPr>
          <w:rFonts w:asciiTheme="minorHAnsi" w:hAnsiTheme="minorHAnsi"/>
        </w:rPr>
        <w:t>vnovična prijava</w:t>
      </w:r>
      <w:r w:rsidR="007049DB">
        <w:rPr>
          <w:rFonts w:asciiTheme="minorHAnsi" w:hAnsiTheme="minorHAnsi"/>
        </w:rPr>
        <w:t xml:space="preserve"> preko spletnega vprašalnika</w:t>
      </w:r>
      <w:r w:rsidRPr="0074395C">
        <w:rPr>
          <w:rFonts w:asciiTheme="minorHAnsi" w:hAnsiTheme="minorHAnsi"/>
        </w:rPr>
        <w:t>)</w:t>
      </w:r>
      <w:r w:rsidR="007049DB">
        <w:rPr>
          <w:rFonts w:asciiTheme="minorHAnsi" w:hAnsiTheme="minorHAnsi"/>
        </w:rPr>
        <w:t xml:space="preserve">. </w:t>
      </w:r>
      <w:r w:rsidRPr="0074395C">
        <w:rPr>
          <w:rFonts w:asciiTheme="minorHAnsi" w:hAnsiTheme="minorHAnsi"/>
        </w:rPr>
        <w:t xml:space="preserve">Skupaj s prijavo otroka </w:t>
      </w:r>
      <w:r w:rsidR="007049DB">
        <w:rPr>
          <w:rFonts w:asciiTheme="minorHAnsi" w:hAnsiTheme="minorHAnsi"/>
        </w:rPr>
        <w:t xml:space="preserve">so </w:t>
      </w:r>
      <w:r w:rsidRPr="0074395C">
        <w:rPr>
          <w:rFonts w:asciiTheme="minorHAnsi" w:hAnsiTheme="minorHAnsi"/>
        </w:rPr>
        <w:t>starši šoli sporoči</w:t>
      </w:r>
      <w:r w:rsidR="007049DB">
        <w:rPr>
          <w:rFonts w:asciiTheme="minorHAnsi" w:hAnsiTheme="minorHAnsi"/>
        </w:rPr>
        <w:t>li</w:t>
      </w:r>
      <w:r w:rsidRPr="0074395C">
        <w:rPr>
          <w:rFonts w:asciiTheme="minorHAnsi" w:hAnsiTheme="minorHAnsi"/>
        </w:rPr>
        <w:t xml:space="preserve"> tudi uro, ko bodo po otroka prihajali. Otroka bodo starši prevzeli zunaj </w:t>
      </w:r>
      <w:r w:rsidR="007049DB">
        <w:rPr>
          <w:rFonts w:asciiTheme="minorHAnsi" w:hAnsiTheme="minorHAnsi"/>
        </w:rPr>
        <w:t xml:space="preserve">šolske zgradbe </w:t>
      </w:r>
      <w:r w:rsidRPr="0074395C">
        <w:rPr>
          <w:rFonts w:asciiTheme="minorHAnsi" w:hAnsiTheme="minorHAnsi"/>
        </w:rPr>
        <w:t xml:space="preserve">pred vhodom </w:t>
      </w:r>
      <w:r w:rsidR="006B5749">
        <w:rPr>
          <w:rFonts w:asciiTheme="minorHAnsi" w:hAnsiTheme="minorHAnsi"/>
        </w:rPr>
        <w:t xml:space="preserve">v </w:t>
      </w:r>
      <w:r w:rsidRPr="0074395C">
        <w:rPr>
          <w:rFonts w:asciiTheme="minorHAnsi" w:hAnsiTheme="minorHAnsi"/>
        </w:rPr>
        <w:t>garderob</w:t>
      </w:r>
      <w:r w:rsidR="007049DB">
        <w:rPr>
          <w:rFonts w:asciiTheme="minorHAnsi" w:hAnsiTheme="minorHAnsi"/>
        </w:rPr>
        <w:t>o,</w:t>
      </w:r>
      <w:r w:rsidRPr="0074395C">
        <w:rPr>
          <w:rFonts w:asciiTheme="minorHAnsi" w:hAnsiTheme="minorHAnsi"/>
        </w:rPr>
        <w:t xml:space="preserve"> kjer bodo ob ustreznem upoštevanju varnostne razdalje počakali na prihod otroka. Otroci bodo iz šole prihajali ob vnaprej dogovorjenih urah. Otroke bo do izhoda spremljal delavec šole.</w:t>
      </w:r>
      <w:r w:rsidR="007049DB">
        <w:rPr>
          <w:rFonts w:asciiTheme="minorHAnsi" w:hAnsiTheme="minorHAnsi"/>
        </w:rPr>
        <w:t xml:space="preserve"> Delavec šole bo otroke pospremil iz šole v razmaku 15 minut. Starše prosimo, da so v primeru krajše zamude potrpežljivi, saj bomo tudi pri odhajanju s šole zelo pozorni na upoštevanje vseh varnostnih priporočil. </w:t>
      </w:r>
    </w:p>
    <w:p w14:paraId="65273962" w14:textId="77777777" w:rsidR="006B5749" w:rsidRPr="0074395C" w:rsidRDefault="006B5749" w:rsidP="00252579">
      <w:pPr>
        <w:spacing w:line="276" w:lineRule="auto"/>
        <w:jc w:val="both"/>
        <w:rPr>
          <w:rFonts w:asciiTheme="minorHAnsi" w:hAnsiTheme="minorHAnsi"/>
          <w:color w:val="FF0000"/>
        </w:rPr>
      </w:pPr>
    </w:p>
    <w:p w14:paraId="1B565948" w14:textId="77777777" w:rsidR="00252579" w:rsidRPr="0074395C" w:rsidRDefault="00252579" w:rsidP="00252579">
      <w:pPr>
        <w:spacing w:line="276" w:lineRule="auto"/>
        <w:jc w:val="both"/>
        <w:rPr>
          <w:rFonts w:asciiTheme="minorHAnsi" w:hAnsiTheme="minorHAnsi"/>
          <w:b/>
          <w:bCs/>
        </w:rPr>
      </w:pPr>
    </w:p>
    <w:p w14:paraId="5AABF2B3" w14:textId="3959E20C" w:rsidR="00252579" w:rsidRDefault="00252579" w:rsidP="00252579">
      <w:pPr>
        <w:spacing w:line="276" w:lineRule="auto"/>
        <w:jc w:val="both"/>
        <w:rPr>
          <w:rFonts w:asciiTheme="minorHAnsi" w:hAnsiTheme="minorHAnsi"/>
          <w:b/>
          <w:bCs/>
        </w:rPr>
      </w:pPr>
      <w:r w:rsidRPr="0074395C">
        <w:rPr>
          <w:rFonts w:asciiTheme="minorHAnsi" w:hAnsiTheme="minorHAnsi"/>
          <w:b/>
          <w:bCs/>
        </w:rPr>
        <w:t>ODHOD IZ ŠOLE</w:t>
      </w:r>
    </w:p>
    <w:p w14:paraId="4841A8BF" w14:textId="77777777" w:rsidR="00300A2A" w:rsidRPr="0074395C" w:rsidRDefault="00300A2A" w:rsidP="00252579">
      <w:pPr>
        <w:spacing w:line="276" w:lineRule="auto"/>
        <w:jc w:val="both"/>
        <w:rPr>
          <w:rFonts w:asciiTheme="minorHAnsi" w:hAnsiTheme="minorHAnsi"/>
          <w:b/>
          <w:bCs/>
        </w:rPr>
      </w:pPr>
    </w:p>
    <w:p w14:paraId="118AAB2D" w14:textId="77FE61C7" w:rsidR="00252579" w:rsidRPr="0074395C" w:rsidRDefault="006B5749" w:rsidP="00252579">
      <w:pPr>
        <w:spacing w:line="276" w:lineRule="auto"/>
        <w:jc w:val="both"/>
        <w:rPr>
          <w:rFonts w:asciiTheme="minorHAnsi" w:hAnsiTheme="minorHAnsi"/>
        </w:rPr>
      </w:pPr>
      <w:r>
        <w:rPr>
          <w:rFonts w:asciiTheme="minorHAnsi" w:hAnsiTheme="minorHAnsi"/>
        </w:rPr>
        <w:t>Podobno kot pri prihodu</w:t>
      </w:r>
      <w:r w:rsidR="00252579" w:rsidRPr="0074395C">
        <w:rPr>
          <w:rFonts w:asciiTheme="minorHAnsi" w:hAnsiTheme="minorHAnsi"/>
        </w:rPr>
        <w:t xml:space="preserve"> bo za učence, ki ne bodo vključeni v oddelek podaljšanega bivanja, tudi v času odhoda domov v garderobi prisoten delavec šole. Učenci bodo iz šole samostojno odhajali skozi garderobo. Po koncu pouka se učenci individualno in na primerni razdalji ter </w:t>
      </w:r>
      <w:r>
        <w:rPr>
          <w:rFonts w:asciiTheme="minorHAnsi" w:hAnsiTheme="minorHAnsi"/>
        </w:rPr>
        <w:t xml:space="preserve">v </w:t>
      </w:r>
      <w:r w:rsidR="00252579" w:rsidRPr="0074395C">
        <w:rPr>
          <w:rFonts w:asciiTheme="minorHAnsi" w:hAnsiTheme="minorHAnsi"/>
        </w:rPr>
        <w:t>spremstvu strokovnega delavca odpravijo v garde</w:t>
      </w:r>
      <w:r w:rsidR="001A788F">
        <w:rPr>
          <w:rFonts w:asciiTheme="minorHAnsi" w:hAnsiTheme="minorHAnsi"/>
        </w:rPr>
        <w:t>robo in</w:t>
      </w:r>
      <w:r w:rsidR="00252579" w:rsidRPr="0074395C">
        <w:rPr>
          <w:rFonts w:asciiTheme="minorHAnsi" w:hAnsiTheme="minorHAnsi"/>
        </w:rPr>
        <w:t xml:space="preserve"> se takoj, </w:t>
      </w:r>
      <w:r w:rsidR="0019577A" w:rsidRPr="0074395C">
        <w:rPr>
          <w:rFonts w:asciiTheme="minorHAnsi" w:hAnsiTheme="minorHAnsi"/>
        </w:rPr>
        <w:t>ko se oblečejo in preobujejo,</w:t>
      </w:r>
      <w:r w:rsidR="00252579" w:rsidRPr="0074395C">
        <w:rPr>
          <w:rFonts w:asciiTheme="minorHAnsi" w:hAnsiTheme="minorHAnsi"/>
        </w:rPr>
        <w:t xml:space="preserve"> odpravijo domov. Starši</w:t>
      </w:r>
      <w:r w:rsidR="0019577A" w:rsidRPr="0074395C">
        <w:rPr>
          <w:rFonts w:asciiTheme="minorHAnsi" w:hAnsiTheme="minorHAnsi"/>
        </w:rPr>
        <w:t>, ki bodo čakali na</w:t>
      </w:r>
      <w:r w:rsidR="00252579" w:rsidRPr="0074395C">
        <w:rPr>
          <w:rFonts w:asciiTheme="minorHAnsi" w:hAnsiTheme="minorHAnsi"/>
        </w:rPr>
        <w:t xml:space="preserve"> svoje otroke</w:t>
      </w:r>
      <w:r w:rsidR="0019577A" w:rsidRPr="0074395C">
        <w:rPr>
          <w:rFonts w:asciiTheme="minorHAnsi" w:hAnsiTheme="minorHAnsi"/>
        </w:rPr>
        <w:t>,</w:t>
      </w:r>
      <w:r w:rsidR="00252579" w:rsidRPr="0074395C">
        <w:rPr>
          <w:rFonts w:asciiTheme="minorHAnsi" w:hAnsiTheme="minorHAnsi"/>
        </w:rPr>
        <w:t xml:space="preserve"> počakajo</w:t>
      </w:r>
      <w:r w:rsidR="0019577A" w:rsidRPr="0074395C">
        <w:rPr>
          <w:rFonts w:asciiTheme="minorHAnsi" w:hAnsiTheme="minorHAnsi"/>
        </w:rPr>
        <w:t xml:space="preserve"> ob določeni uri</w:t>
      </w:r>
      <w:r w:rsidR="00252579" w:rsidRPr="0074395C">
        <w:rPr>
          <w:rFonts w:asciiTheme="minorHAnsi" w:hAnsiTheme="minorHAnsi"/>
        </w:rPr>
        <w:t xml:space="preserve"> pred garderobo ob upoštevanju ustrezne razdalje.</w:t>
      </w:r>
    </w:p>
    <w:p w14:paraId="0FD59147" w14:textId="009F4E04" w:rsidR="0019577A" w:rsidRDefault="0019577A" w:rsidP="00252579">
      <w:pPr>
        <w:spacing w:line="276" w:lineRule="auto"/>
        <w:jc w:val="both"/>
        <w:rPr>
          <w:rFonts w:asciiTheme="minorHAnsi" w:hAnsiTheme="minorHAnsi"/>
          <w:color w:val="FF0000"/>
        </w:rPr>
      </w:pPr>
    </w:p>
    <w:p w14:paraId="7A80A327" w14:textId="77777777" w:rsidR="00B83779" w:rsidRPr="0074395C" w:rsidRDefault="00B83779" w:rsidP="00252579">
      <w:pPr>
        <w:spacing w:line="276" w:lineRule="auto"/>
        <w:jc w:val="both"/>
        <w:rPr>
          <w:rFonts w:asciiTheme="minorHAnsi" w:hAnsiTheme="minorHAnsi"/>
          <w:color w:val="FF0000"/>
        </w:rPr>
      </w:pPr>
    </w:p>
    <w:p w14:paraId="0F32FF8D" w14:textId="0BE294B8" w:rsidR="00252579" w:rsidRDefault="00D603A5" w:rsidP="00252579">
      <w:pPr>
        <w:rPr>
          <w:rFonts w:asciiTheme="minorHAnsi" w:hAnsiTheme="minorHAnsi"/>
          <w:b/>
        </w:rPr>
      </w:pPr>
      <w:bookmarkStart w:id="1" w:name="_Hlk40170166"/>
      <w:r>
        <w:rPr>
          <w:rFonts w:asciiTheme="minorHAnsi" w:hAnsiTheme="minorHAnsi"/>
          <w:b/>
        </w:rPr>
        <w:t>DELOVANJE</w:t>
      </w:r>
      <w:r w:rsidR="00252579" w:rsidRPr="0074395C">
        <w:rPr>
          <w:rFonts w:asciiTheme="minorHAnsi" w:hAnsiTheme="minorHAnsi"/>
          <w:b/>
        </w:rPr>
        <w:t xml:space="preserve"> KNJIŽNICE</w:t>
      </w:r>
    </w:p>
    <w:p w14:paraId="0E70036E" w14:textId="7A40495B" w:rsidR="00D603A5" w:rsidRDefault="00D603A5" w:rsidP="00252579">
      <w:pPr>
        <w:rPr>
          <w:rFonts w:asciiTheme="minorHAnsi" w:hAnsiTheme="minorHAnsi"/>
          <w:b/>
        </w:rPr>
      </w:pPr>
    </w:p>
    <w:p w14:paraId="6B9171AD" w14:textId="5260FA88" w:rsidR="00D603A5" w:rsidRPr="00BF352E" w:rsidRDefault="00D603A5" w:rsidP="00BF352E">
      <w:pPr>
        <w:spacing w:line="276" w:lineRule="auto"/>
        <w:rPr>
          <w:rFonts w:asciiTheme="minorHAnsi" w:hAnsiTheme="minorHAnsi"/>
          <w:bCs/>
        </w:rPr>
      </w:pPr>
      <w:r w:rsidRPr="00BF352E">
        <w:rPr>
          <w:rFonts w:asciiTheme="minorHAnsi" w:hAnsiTheme="minorHAnsi"/>
          <w:bCs/>
        </w:rPr>
        <w:t xml:space="preserve">Šolska knjižnica do nadaljnjega ostaja zaprta. </w:t>
      </w:r>
      <w:r w:rsidR="006B5749" w:rsidRPr="00BF352E">
        <w:rPr>
          <w:rFonts w:asciiTheme="minorHAnsi" w:hAnsiTheme="minorHAnsi"/>
          <w:bCs/>
        </w:rPr>
        <w:t>Izposoja knjižničnega</w:t>
      </w:r>
      <w:r w:rsidR="00B83779" w:rsidRPr="00BF352E">
        <w:rPr>
          <w:rFonts w:asciiTheme="minorHAnsi" w:hAnsiTheme="minorHAnsi"/>
          <w:bCs/>
        </w:rPr>
        <w:t xml:space="preserve"> gradiva je prepovedana, zato bodo prostori šolske knjižnice zaprti in namenjeni morebitni izolaciji obolelega učenca oz. delavca šole. </w:t>
      </w:r>
    </w:p>
    <w:p w14:paraId="60DB2A0D" w14:textId="5A45CFD3" w:rsidR="00252579" w:rsidRPr="00BF352E" w:rsidRDefault="00B83779" w:rsidP="00BF352E">
      <w:pPr>
        <w:spacing w:line="276" w:lineRule="auto"/>
        <w:jc w:val="both"/>
        <w:rPr>
          <w:rFonts w:asciiTheme="minorHAnsi" w:hAnsiTheme="minorHAnsi"/>
        </w:rPr>
      </w:pPr>
      <w:r w:rsidRPr="00BF352E">
        <w:rPr>
          <w:rFonts w:asciiTheme="minorHAnsi" w:hAnsiTheme="minorHAnsi"/>
        </w:rPr>
        <w:t>Izposojeno g</w:t>
      </w:r>
      <w:r w:rsidR="00252579" w:rsidRPr="00BF352E">
        <w:rPr>
          <w:rFonts w:asciiTheme="minorHAnsi" w:hAnsiTheme="minorHAnsi"/>
        </w:rPr>
        <w:t xml:space="preserve">radivo </w:t>
      </w:r>
      <w:r w:rsidRPr="00BF352E">
        <w:rPr>
          <w:rFonts w:asciiTheme="minorHAnsi" w:hAnsiTheme="minorHAnsi"/>
        </w:rPr>
        <w:t>bodo učenci, ki bodo obiskovali pouk, na podlagi seznama izposojenih knjig</w:t>
      </w:r>
      <w:r w:rsidR="00252579" w:rsidRPr="00BF352E">
        <w:rPr>
          <w:rFonts w:asciiTheme="minorHAnsi" w:hAnsiTheme="minorHAnsi"/>
        </w:rPr>
        <w:t xml:space="preserve"> </w:t>
      </w:r>
      <w:r w:rsidR="009F0E95" w:rsidRPr="00BF352E">
        <w:rPr>
          <w:rFonts w:asciiTheme="minorHAnsi" w:hAnsiTheme="minorHAnsi"/>
        </w:rPr>
        <w:t xml:space="preserve">vrnili razredniku. </w:t>
      </w:r>
      <w:r w:rsidR="001A788F" w:rsidRPr="00BF352E">
        <w:rPr>
          <w:rFonts w:asciiTheme="minorHAnsi" w:hAnsiTheme="minorHAnsi"/>
        </w:rPr>
        <w:t>Ti bodo gradivo</w:t>
      </w:r>
      <w:r w:rsidRPr="00BF352E">
        <w:rPr>
          <w:rFonts w:asciiTheme="minorHAnsi" w:hAnsiTheme="minorHAnsi"/>
        </w:rPr>
        <w:t xml:space="preserve"> pospravil</w:t>
      </w:r>
      <w:r w:rsidR="009F0E95" w:rsidRPr="00BF352E">
        <w:rPr>
          <w:rFonts w:asciiTheme="minorHAnsi" w:hAnsiTheme="minorHAnsi"/>
        </w:rPr>
        <w:t>i v škatlo, kjer</w:t>
      </w:r>
      <w:r w:rsidRPr="00BF352E">
        <w:rPr>
          <w:rFonts w:asciiTheme="minorHAnsi" w:hAnsiTheme="minorHAnsi"/>
        </w:rPr>
        <w:t xml:space="preserve"> bo počakalo nekaj dni, preden se ga</w:t>
      </w:r>
      <w:r w:rsidR="009F0E95" w:rsidRPr="00BF352E">
        <w:rPr>
          <w:rFonts w:asciiTheme="minorHAnsi" w:hAnsiTheme="minorHAnsi"/>
        </w:rPr>
        <w:t xml:space="preserve"> bo oddalo v knjižnico</w:t>
      </w:r>
      <w:r w:rsidRPr="00BF352E">
        <w:rPr>
          <w:rFonts w:asciiTheme="minorHAnsi" w:hAnsiTheme="minorHAnsi"/>
        </w:rPr>
        <w:t xml:space="preserve">. </w:t>
      </w:r>
    </w:p>
    <w:p w14:paraId="223BDD96" w14:textId="333A33E7" w:rsidR="00B83779" w:rsidRPr="00BF352E" w:rsidRDefault="00B83779" w:rsidP="00BF352E">
      <w:pPr>
        <w:spacing w:line="276" w:lineRule="auto"/>
        <w:jc w:val="both"/>
        <w:rPr>
          <w:rFonts w:asciiTheme="minorHAnsi" w:hAnsiTheme="minorHAnsi"/>
        </w:rPr>
      </w:pPr>
      <w:r w:rsidRPr="00BF352E">
        <w:rPr>
          <w:rFonts w:asciiTheme="minorHAnsi" w:hAnsiTheme="minorHAnsi"/>
        </w:rPr>
        <w:t>Učenci, ki ostajajo doma, bodo gradivo najverjetneje vrnili prihodnje šolsko leto. Navodila bo šola pripravila takoj, ko bomo glede vračanja knjig in učbenikov prejeli ustrezna navodila MIZŠ. Devetošolci bodo vse izposojeno gradivo in učbenike vrnili še pred koncem pouka.</w:t>
      </w:r>
    </w:p>
    <w:bookmarkEnd w:id="1"/>
    <w:p w14:paraId="52E91E94" w14:textId="77777777" w:rsidR="00252579" w:rsidRPr="0074395C" w:rsidRDefault="00252579" w:rsidP="00252579">
      <w:pPr>
        <w:rPr>
          <w:rFonts w:asciiTheme="minorHAnsi" w:hAnsiTheme="minorHAnsi"/>
        </w:rPr>
      </w:pPr>
    </w:p>
    <w:p w14:paraId="5446E85C" w14:textId="77777777" w:rsidR="00252579" w:rsidRPr="0074395C" w:rsidRDefault="00252579" w:rsidP="00252579">
      <w:pPr>
        <w:spacing w:line="276" w:lineRule="auto"/>
        <w:jc w:val="both"/>
        <w:rPr>
          <w:rFonts w:asciiTheme="minorHAnsi" w:hAnsiTheme="minorHAnsi"/>
        </w:rPr>
      </w:pPr>
    </w:p>
    <w:p w14:paraId="3F4CEE09" w14:textId="77777777" w:rsidR="00252579" w:rsidRPr="0074395C" w:rsidRDefault="00252579" w:rsidP="00252579">
      <w:pPr>
        <w:spacing w:line="276" w:lineRule="auto"/>
        <w:jc w:val="both"/>
        <w:rPr>
          <w:rFonts w:asciiTheme="minorHAnsi" w:hAnsiTheme="minorHAnsi"/>
          <w:b/>
          <w:bCs/>
        </w:rPr>
      </w:pPr>
      <w:r w:rsidRPr="0074395C">
        <w:rPr>
          <w:rFonts w:asciiTheme="minorHAnsi" w:hAnsiTheme="minorHAnsi"/>
          <w:b/>
          <w:bCs/>
        </w:rPr>
        <w:t>DRUGE INFORMACIJE</w:t>
      </w:r>
    </w:p>
    <w:p w14:paraId="424342FB" w14:textId="77777777" w:rsidR="00B83779" w:rsidRDefault="00B83779" w:rsidP="00252579">
      <w:pPr>
        <w:spacing w:line="276" w:lineRule="auto"/>
        <w:jc w:val="both"/>
        <w:rPr>
          <w:rFonts w:asciiTheme="minorHAnsi" w:hAnsiTheme="minorHAnsi"/>
        </w:rPr>
      </w:pPr>
    </w:p>
    <w:p w14:paraId="0554963B" w14:textId="5AE5F05F" w:rsidR="00252579" w:rsidRPr="0074395C" w:rsidRDefault="00252579" w:rsidP="00252579">
      <w:pPr>
        <w:spacing w:line="276" w:lineRule="auto"/>
        <w:jc w:val="both"/>
        <w:rPr>
          <w:rFonts w:asciiTheme="minorHAnsi" w:hAnsiTheme="minorHAnsi"/>
        </w:rPr>
      </w:pPr>
      <w:r w:rsidRPr="0074395C">
        <w:rPr>
          <w:rFonts w:asciiTheme="minorHAnsi" w:hAnsiTheme="minorHAnsi"/>
        </w:rPr>
        <w:t>V času izrednih razmer smejo v šolo vstopiti le delavci šole in učenci. Drugi stiki se opravijo na daljavo, kar velja tudi za različne sestanke, govorilne ure in razgovore. Vstop v šolo je mogoč le ob vnaprejšnjem dogovoru in nošenju osebne zaščitne opreme (maska).</w:t>
      </w:r>
    </w:p>
    <w:p w14:paraId="19140970"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rPr>
        <w:lastRenderedPageBreak/>
        <w:t xml:space="preserve">V kolikor bi šola morala opraviti kakršenkoli sestanek ali srečanje v živo, bo starše oz. druge udeležence sestanka osebno povabila v šolo. </w:t>
      </w:r>
    </w:p>
    <w:p w14:paraId="30BAC36A"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rPr>
        <w:t>Šola bo ves čas izvajanja VIZ dela zaklenjena. Odklepala se bodo zgolj vhodna vrata v garderobi oz. službeni vhod, ki bo v tem času tudi zaklenjen.</w:t>
      </w:r>
    </w:p>
    <w:p w14:paraId="07E7760E" w14:textId="77777777" w:rsidR="00252579" w:rsidRPr="0074395C" w:rsidRDefault="00252579" w:rsidP="00252579">
      <w:pPr>
        <w:spacing w:line="276" w:lineRule="auto"/>
        <w:jc w:val="both"/>
        <w:rPr>
          <w:rFonts w:asciiTheme="minorHAnsi" w:hAnsiTheme="minorHAnsi"/>
        </w:rPr>
      </w:pPr>
      <w:r w:rsidRPr="0074395C">
        <w:rPr>
          <w:rFonts w:asciiTheme="minorHAnsi" w:hAnsiTheme="minorHAnsi"/>
        </w:rPr>
        <w:t>Dežurstvo učencev se v tem času ne bo izvajalo.</w:t>
      </w:r>
    </w:p>
    <w:p w14:paraId="55A8A192" w14:textId="296D6230" w:rsidR="00252579" w:rsidRDefault="00252579" w:rsidP="00252579">
      <w:pPr>
        <w:spacing w:line="276" w:lineRule="auto"/>
        <w:jc w:val="both"/>
        <w:rPr>
          <w:rFonts w:asciiTheme="minorHAnsi" w:hAnsiTheme="minorHAnsi"/>
        </w:rPr>
      </w:pPr>
      <w:r w:rsidRPr="0074395C">
        <w:rPr>
          <w:rFonts w:asciiTheme="minorHAnsi" w:hAnsiTheme="minorHAnsi"/>
        </w:rPr>
        <w:t xml:space="preserve">Roditeljski sestanki bodo izvedeni na daljavo in ne bodo potekali na šoli. Šola bo prav tako odpovedala vse načrtovane skupne dogodke in </w:t>
      </w:r>
      <w:r w:rsidR="0019577A" w:rsidRPr="0074395C">
        <w:rPr>
          <w:rFonts w:asciiTheme="minorHAnsi" w:hAnsiTheme="minorHAnsi"/>
        </w:rPr>
        <w:t>dejavnosti (prireditve, koncerte</w:t>
      </w:r>
      <w:r w:rsidRPr="0074395C">
        <w:rPr>
          <w:rFonts w:asciiTheme="minorHAnsi" w:hAnsiTheme="minorHAnsi"/>
        </w:rPr>
        <w:t xml:space="preserve">, razredne zaključne prireditve). </w:t>
      </w:r>
    </w:p>
    <w:p w14:paraId="645C9E75" w14:textId="79B43A30" w:rsidR="00B83779" w:rsidRPr="0074395C" w:rsidRDefault="00B83779" w:rsidP="00252579">
      <w:pPr>
        <w:spacing w:line="276" w:lineRule="auto"/>
        <w:jc w:val="both"/>
        <w:rPr>
          <w:rFonts w:asciiTheme="minorHAnsi" w:hAnsiTheme="minorHAnsi"/>
        </w:rPr>
      </w:pPr>
      <w:r>
        <w:rPr>
          <w:rFonts w:asciiTheme="minorHAnsi" w:hAnsiTheme="minorHAnsi"/>
        </w:rPr>
        <w:t xml:space="preserve">Po navodilih MIZŠ se nekatere dejavnosti na šoli do konca šolskega leta ne bodo izvedle. Med njimi so preverjanje znanja plavanja za </w:t>
      </w:r>
      <w:r w:rsidR="001A788F">
        <w:rPr>
          <w:rFonts w:asciiTheme="minorHAnsi" w:hAnsiTheme="minorHAnsi"/>
        </w:rPr>
        <w:t>šestošolce</w:t>
      </w:r>
      <w:r>
        <w:rPr>
          <w:rFonts w:asciiTheme="minorHAnsi" w:hAnsiTheme="minorHAnsi"/>
        </w:rPr>
        <w:t xml:space="preserve">, kolesarski izpit za petošolce (dejavnosti, ki jih bo v primeru kolesarskega izpita moč izvesti še letos, bomo ob vnaprejšnjem sprotnem obveščanju staršev in učencev tudi izvedli), načrtovane ekskurzije in izleti ter </w:t>
      </w:r>
      <w:r w:rsidR="00FB20D7">
        <w:rPr>
          <w:rFonts w:asciiTheme="minorHAnsi" w:hAnsiTheme="minorHAnsi"/>
        </w:rPr>
        <w:t>druge dejavnosti, ki predstavljajo nevarnost za prenašanje okužbe.</w:t>
      </w:r>
    </w:p>
    <w:bookmarkEnd w:id="0"/>
    <w:p w14:paraId="689AC4E2" w14:textId="77777777" w:rsidR="00970AD8" w:rsidRPr="0074395C" w:rsidRDefault="00970AD8" w:rsidP="00970AD8">
      <w:pPr>
        <w:rPr>
          <w:rFonts w:asciiTheme="minorHAnsi" w:hAnsiTheme="minorHAnsi"/>
        </w:rPr>
      </w:pPr>
    </w:p>
    <w:p w14:paraId="5946D3DA" w14:textId="77777777" w:rsidR="006F3B14" w:rsidRDefault="006F3B14" w:rsidP="00970AD8">
      <w:pPr>
        <w:jc w:val="both"/>
        <w:rPr>
          <w:rFonts w:asciiTheme="minorHAnsi" w:hAnsiTheme="minorHAnsi"/>
        </w:rPr>
      </w:pPr>
    </w:p>
    <w:p w14:paraId="0E9525F7" w14:textId="77777777" w:rsidR="006F3B14" w:rsidRDefault="006F3B14" w:rsidP="00970AD8">
      <w:pPr>
        <w:jc w:val="both"/>
        <w:rPr>
          <w:rFonts w:asciiTheme="minorHAnsi" w:hAnsiTheme="minorHAnsi"/>
        </w:rPr>
      </w:pPr>
    </w:p>
    <w:p w14:paraId="148011DB" w14:textId="0D3A3F25" w:rsidR="00300644" w:rsidRPr="0074395C" w:rsidRDefault="00D4340B" w:rsidP="00970AD8">
      <w:pPr>
        <w:jc w:val="both"/>
        <w:rPr>
          <w:rFonts w:asciiTheme="minorHAnsi" w:hAnsiTheme="minorHAnsi"/>
        </w:rPr>
      </w:pPr>
      <w:r w:rsidRPr="0074395C">
        <w:rPr>
          <w:rFonts w:asciiTheme="minorHAnsi" w:hAnsiTheme="minorHAnsi"/>
        </w:rPr>
        <w:t>Protokol ravnanja ob vrnitvi v šolo je sprejel ravnatelj</w:t>
      </w:r>
      <w:r w:rsidR="001B1CAF">
        <w:rPr>
          <w:rFonts w:asciiTheme="minorHAnsi" w:hAnsiTheme="minorHAnsi"/>
        </w:rPr>
        <w:t xml:space="preserve"> III.</w:t>
      </w:r>
      <w:r w:rsidRPr="0074395C">
        <w:rPr>
          <w:rFonts w:asciiTheme="minorHAnsi" w:hAnsiTheme="minorHAnsi"/>
        </w:rPr>
        <w:t xml:space="preserve"> OŠ </w:t>
      </w:r>
      <w:r w:rsidR="001B1CAF">
        <w:rPr>
          <w:rFonts w:asciiTheme="minorHAnsi" w:hAnsiTheme="minorHAnsi"/>
        </w:rPr>
        <w:t>Celje, Aleksander Verhovšek</w:t>
      </w:r>
      <w:r w:rsidR="001A788F">
        <w:rPr>
          <w:rFonts w:asciiTheme="minorHAnsi" w:hAnsiTheme="minorHAnsi"/>
        </w:rPr>
        <w:t xml:space="preserve">, in </w:t>
      </w:r>
      <w:r w:rsidRPr="0074395C">
        <w:rPr>
          <w:rFonts w:asciiTheme="minorHAnsi" w:hAnsiTheme="minorHAnsi"/>
        </w:rPr>
        <w:t>začne veljati v ponedeljek, 18. 5. 2020. Velja</w:t>
      </w:r>
      <w:r w:rsidR="00970AD8" w:rsidRPr="0074395C">
        <w:rPr>
          <w:rFonts w:asciiTheme="minorHAnsi" w:hAnsiTheme="minorHAnsi"/>
        </w:rPr>
        <w:t xml:space="preserve"> in u</w:t>
      </w:r>
      <w:r w:rsidRPr="0074395C">
        <w:rPr>
          <w:rFonts w:asciiTheme="minorHAnsi" w:hAnsiTheme="minorHAnsi"/>
        </w:rPr>
        <w:t>porablja</w:t>
      </w:r>
      <w:r w:rsidR="00E714E0" w:rsidRPr="0074395C">
        <w:rPr>
          <w:rFonts w:asciiTheme="minorHAnsi" w:hAnsiTheme="minorHAnsi"/>
        </w:rPr>
        <w:t xml:space="preserve"> se </w:t>
      </w:r>
      <w:r w:rsidRPr="0074395C">
        <w:rPr>
          <w:rFonts w:asciiTheme="minorHAnsi" w:hAnsiTheme="minorHAnsi"/>
        </w:rPr>
        <w:t>ga do preklica.</w:t>
      </w:r>
    </w:p>
    <w:p w14:paraId="1039CCC9" w14:textId="3BB50D49" w:rsidR="00300644" w:rsidRPr="0074395C" w:rsidRDefault="00D4340B" w:rsidP="00970AD8">
      <w:pPr>
        <w:jc w:val="both"/>
        <w:rPr>
          <w:rFonts w:asciiTheme="minorHAnsi" w:hAnsiTheme="minorHAnsi"/>
        </w:rPr>
      </w:pPr>
      <w:r w:rsidRPr="0074395C">
        <w:rPr>
          <w:rFonts w:asciiTheme="minorHAnsi" w:hAnsiTheme="minorHAnsi"/>
        </w:rPr>
        <w:t>V času uporabe tega dokumenta</w:t>
      </w:r>
      <w:r w:rsidR="00300644" w:rsidRPr="0074395C">
        <w:rPr>
          <w:rFonts w:asciiTheme="minorHAnsi" w:hAnsiTheme="minorHAnsi"/>
        </w:rPr>
        <w:t xml:space="preserve"> se  </w:t>
      </w:r>
      <w:r w:rsidR="007F0A58">
        <w:rPr>
          <w:rFonts w:asciiTheme="minorHAnsi" w:hAnsiTheme="minorHAnsi"/>
        </w:rPr>
        <w:t xml:space="preserve">lahko </w:t>
      </w:r>
      <w:r w:rsidR="00300644" w:rsidRPr="0074395C">
        <w:rPr>
          <w:rFonts w:asciiTheme="minorHAnsi" w:hAnsiTheme="minorHAnsi"/>
        </w:rPr>
        <w:t>zaradi pr</w:t>
      </w:r>
      <w:r w:rsidR="007F0A58">
        <w:rPr>
          <w:rFonts w:asciiTheme="minorHAnsi" w:hAnsiTheme="minorHAnsi"/>
        </w:rPr>
        <w:t>ilagoditev okoliščinam, nastalih zaradi višje sile,</w:t>
      </w:r>
      <w:r w:rsidR="00300644" w:rsidRPr="0074395C">
        <w:rPr>
          <w:rFonts w:asciiTheme="minorHAnsi" w:hAnsiTheme="minorHAnsi"/>
        </w:rPr>
        <w:t xml:space="preserve"> začasno smiselno spremenijo Pravila hišnega reda, katerih sprejem in sprememba je v pristojnosti ravnatelja šole.</w:t>
      </w:r>
    </w:p>
    <w:p w14:paraId="147206C6" w14:textId="77777777" w:rsidR="00B414EB" w:rsidRPr="0074395C" w:rsidRDefault="00B414EB" w:rsidP="00B414EB">
      <w:pPr>
        <w:jc w:val="both"/>
        <w:rPr>
          <w:rFonts w:asciiTheme="minorHAnsi" w:hAnsiTheme="minorHAnsi"/>
        </w:rPr>
      </w:pPr>
    </w:p>
    <w:p w14:paraId="757AA5E7" w14:textId="6AB970A4" w:rsidR="00B414EB" w:rsidRDefault="00B414EB" w:rsidP="00B414EB">
      <w:pPr>
        <w:jc w:val="both"/>
        <w:rPr>
          <w:rFonts w:asciiTheme="minorHAnsi" w:hAnsiTheme="minorHAnsi"/>
        </w:rPr>
      </w:pPr>
    </w:p>
    <w:p w14:paraId="721CA297" w14:textId="77777777" w:rsidR="006F3B14" w:rsidRPr="0074395C" w:rsidRDefault="006F3B14" w:rsidP="00B414EB">
      <w:pPr>
        <w:jc w:val="both"/>
        <w:rPr>
          <w:rFonts w:asciiTheme="minorHAnsi" w:hAnsiTheme="minorHAnsi"/>
        </w:rPr>
      </w:pPr>
    </w:p>
    <w:p w14:paraId="5E658029" w14:textId="648E944B" w:rsidR="007F0A58" w:rsidRDefault="007F0A58" w:rsidP="00300A2A">
      <w:pPr>
        <w:rPr>
          <w:rFonts w:asciiTheme="minorHAnsi" w:hAnsiTheme="minorHAnsi"/>
        </w:rPr>
      </w:pPr>
      <w:r>
        <w:rPr>
          <w:rFonts w:asciiTheme="minorHAnsi" w:hAnsiTheme="minorHAnsi"/>
        </w:rPr>
        <w:t>Ravnatelj</w:t>
      </w:r>
    </w:p>
    <w:p w14:paraId="4CDBF682" w14:textId="77777777" w:rsidR="00300A2A" w:rsidRDefault="00300A2A" w:rsidP="00300A2A">
      <w:pPr>
        <w:rPr>
          <w:rFonts w:asciiTheme="minorHAnsi" w:hAnsiTheme="minorHAnsi"/>
        </w:rPr>
      </w:pPr>
    </w:p>
    <w:p w14:paraId="7D3B9629" w14:textId="2BF0847D" w:rsidR="00D51D5A" w:rsidRPr="0074395C" w:rsidRDefault="00D4340B" w:rsidP="00300A2A">
      <w:pPr>
        <w:rPr>
          <w:rFonts w:asciiTheme="minorHAnsi" w:hAnsiTheme="minorHAnsi"/>
        </w:rPr>
      </w:pPr>
      <w:r w:rsidRPr="0074395C">
        <w:rPr>
          <w:rFonts w:asciiTheme="minorHAnsi" w:hAnsiTheme="minorHAnsi"/>
        </w:rPr>
        <w:t xml:space="preserve"> </w:t>
      </w:r>
      <w:r w:rsidR="001B1CAF">
        <w:rPr>
          <w:rFonts w:asciiTheme="minorHAnsi" w:hAnsiTheme="minorHAnsi"/>
        </w:rPr>
        <w:t>Aleksander Verhovšek</w:t>
      </w:r>
    </w:p>
    <w:p w14:paraId="11DB4CA9" w14:textId="77777777" w:rsidR="000C6F13" w:rsidRPr="0074395C" w:rsidRDefault="000C6F13" w:rsidP="000C6F13">
      <w:pPr>
        <w:rPr>
          <w:rFonts w:asciiTheme="minorHAnsi" w:hAnsiTheme="minorHAnsi"/>
        </w:rPr>
      </w:pPr>
    </w:p>
    <w:p w14:paraId="2518B59B" w14:textId="77777777" w:rsidR="001B724A" w:rsidRPr="0074395C" w:rsidRDefault="001B724A" w:rsidP="00E777E3">
      <w:pPr>
        <w:pBdr>
          <w:top w:val="single" w:sz="4" w:space="1" w:color="auto"/>
          <w:left w:val="single" w:sz="4" w:space="4" w:color="auto"/>
          <w:bottom w:val="single" w:sz="4" w:space="1" w:color="auto"/>
          <w:right w:val="single" w:sz="4" w:space="4" w:color="auto"/>
        </w:pBdr>
        <w:jc w:val="both"/>
        <w:rPr>
          <w:rFonts w:asciiTheme="minorHAnsi" w:hAnsiTheme="minorHAnsi"/>
          <w:b/>
          <w:iCs/>
        </w:rPr>
      </w:pPr>
      <w:r w:rsidRPr="0074395C">
        <w:rPr>
          <w:rFonts w:asciiTheme="minorHAnsi" w:hAnsiTheme="minorHAnsi"/>
          <w:b/>
          <w:iCs/>
        </w:rPr>
        <w:t>Osnovne informacije o COVID-19</w:t>
      </w:r>
    </w:p>
    <w:p w14:paraId="3FFBB65A" w14:textId="77777777" w:rsidR="001B724A" w:rsidRPr="0074395C" w:rsidRDefault="001B724A" w:rsidP="00E777E3">
      <w:pPr>
        <w:pBdr>
          <w:top w:val="single" w:sz="4" w:space="1" w:color="auto"/>
          <w:left w:val="single" w:sz="4" w:space="4" w:color="auto"/>
          <w:bottom w:val="single" w:sz="4" w:space="1" w:color="auto"/>
          <w:right w:val="single" w:sz="4" w:space="4" w:color="auto"/>
        </w:pBdr>
        <w:jc w:val="both"/>
        <w:rPr>
          <w:rFonts w:asciiTheme="minorHAnsi" w:hAnsiTheme="minorHAnsi"/>
          <w:iCs/>
        </w:rPr>
      </w:pPr>
      <w:r w:rsidRPr="0074395C">
        <w:rPr>
          <w:rFonts w:asciiTheme="minorHAnsi" w:hAnsiTheme="minorHAnsi"/>
          <w:iCs/>
        </w:rPr>
        <w:t xml:space="preserve"> </w:t>
      </w:r>
    </w:p>
    <w:p w14:paraId="368F79A1" w14:textId="3A36D99D" w:rsidR="001B724A" w:rsidRPr="0074395C" w:rsidRDefault="001B724A" w:rsidP="00E777E3">
      <w:pPr>
        <w:pBdr>
          <w:top w:val="single" w:sz="4" w:space="1" w:color="auto"/>
          <w:left w:val="single" w:sz="4" w:space="4" w:color="auto"/>
          <w:bottom w:val="single" w:sz="4" w:space="1" w:color="auto"/>
          <w:right w:val="single" w:sz="4" w:space="4" w:color="auto"/>
        </w:pBdr>
        <w:jc w:val="both"/>
        <w:rPr>
          <w:rFonts w:asciiTheme="minorHAnsi" w:hAnsiTheme="minorHAnsi"/>
          <w:iCs/>
        </w:rPr>
      </w:pPr>
      <w:r w:rsidRPr="0074395C">
        <w:rPr>
          <w:rFonts w:asciiTheme="minorHAnsi" w:hAnsiTheme="minorHAnsi"/>
          <w:iCs/>
        </w:rPr>
        <w:t>Okužba z virusom SARS-CoV-2 lahko povzroči koronavirusno bolezen 2019 oz. COVID-19.  Inkubacijska doba (čas med okužbo in pojavom bolezni) je lahko do 14 dni, povprečno približno 6 dni. Bolezen se najpogosteje kaže z znaki/simptomi okužbe dihal, to je s slabim počutjem, utrujenostjo, nahodom, vročino, kašljem in pri težjih oblikah z občutkom pomanjkanja zraka. Pri približno 80</w:t>
      </w:r>
      <w:r w:rsidR="00112EF5">
        <w:rPr>
          <w:rFonts w:asciiTheme="minorHAnsi" w:hAnsiTheme="minorHAnsi"/>
          <w:iCs/>
        </w:rPr>
        <w:t xml:space="preserve"> </w:t>
      </w:r>
      <w:r w:rsidRPr="0074395C">
        <w:rPr>
          <w:rFonts w:asciiTheme="minorHAnsi" w:hAnsiTheme="minorHAnsi"/>
          <w:iCs/>
        </w:rPr>
        <w:t xml:space="preserve">% okuženih bolezen poteka v lažji obliki. Pri otrocih je potek bolezni praviloma lažji, tveganje za težek potek in zaplete pa se poveča pri starejših (zlasti starejših od 60 let) in osebah s pridruženimi boleznimi, kot so srčno-žilne bolezni, bolezni pljuč, jeter, ledvic, sladkorna bolezen, imunske pomanjkljivosti ipd.  Za težji potek bolezni je značilna pljučnica. Za potrditev ali izključitev okužbe s SARS-CoV-2 je potrebno mikrobiološko testiranje. Okužba s SARS-CoV-2 se med ljudmi prenaša kapljično, z izločki dihal. Za prenos potreben tesnejši stik z bolnikom (razdalja do bolnika manj kot 1,5 m).  Okužba je možna tudi ob stiku s površinami, onesnaženimi z izločki dihal. Za preprečevanje okužbe je tako najpomembnejša dosledna higiena rok in kašlja. Podrobna navodila za preprečevanje okužbe in več informacij na spletni strani Nacionalnega inštituta za javno zdravje: </w:t>
      </w:r>
      <w:hyperlink r:id="rId11" w:history="1">
        <w:r w:rsidRPr="0074395C">
          <w:rPr>
            <w:rStyle w:val="Hyperlink"/>
            <w:rFonts w:asciiTheme="minorHAnsi" w:hAnsiTheme="minorHAnsi"/>
            <w:iCs/>
          </w:rPr>
          <w:t>https://www.nijz.si/sl/koronavirus-2019-ncov</w:t>
        </w:r>
      </w:hyperlink>
      <w:r w:rsidRPr="0074395C">
        <w:rPr>
          <w:rFonts w:asciiTheme="minorHAnsi" w:hAnsiTheme="minorHAnsi"/>
          <w:iCs/>
        </w:rPr>
        <w:t>.</w:t>
      </w:r>
    </w:p>
    <w:p w14:paraId="3E54F27E" w14:textId="0ADE3F10" w:rsidR="0086001F" w:rsidRPr="006F3B14" w:rsidRDefault="001B724A" w:rsidP="006F3B14">
      <w:pPr>
        <w:pBdr>
          <w:top w:val="single" w:sz="4" w:space="1" w:color="auto"/>
          <w:left w:val="single" w:sz="4" w:space="4" w:color="auto"/>
          <w:bottom w:val="single" w:sz="4" w:space="1" w:color="auto"/>
          <w:right w:val="single" w:sz="4" w:space="4" w:color="auto"/>
        </w:pBdr>
        <w:jc w:val="both"/>
        <w:rPr>
          <w:rFonts w:asciiTheme="minorHAnsi" w:hAnsiTheme="minorHAnsi"/>
          <w:iCs/>
        </w:rPr>
      </w:pPr>
      <w:r w:rsidRPr="0074395C">
        <w:rPr>
          <w:rFonts w:asciiTheme="minorHAnsi" w:hAnsiTheme="minorHAnsi"/>
          <w:iCs/>
        </w:rPr>
        <w:t>Vir: NIJZ</w:t>
      </w:r>
    </w:p>
    <w:sectPr w:rsidR="0086001F" w:rsidRPr="006F3B14" w:rsidSect="001E6C0A">
      <w:headerReference w:type="default" r:id="rId12"/>
      <w:footerReference w:type="defaul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1735E" w14:textId="77777777" w:rsidR="00690E48" w:rsidRDefault="00690E48" w:rsidP="00C73859">
      <w:r>
        <w:separator/>
      </w:r>
    </w:p>
  </w:endnote>
  <w:endnote w:type="continuationSeparator" w:id="0">
    <w:p w14:paraId="1D80D258" w14:textId="77777777" w:rsidR="00690E48" w:rsidRDefault="00690E48" w:rsidP="00C73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8934B" w14:textId="2EE0A921" w:rsidR="00EC50B0" w:rsidRPr="001B1CAF" w:rsidRDefault="00EC50B0" w:rsidP="001E6C0A">
    <w:pPr>
      <w:pStyle w:val="Footer"/>
      <w:pBdr>
        <w:top w:val="single" w:sz="4" w:space="1" w:color="auto"/>
      </w:pBdr>
      <w:rPr>
        <w:rFonts w:asciiTheme="minorHAnsi" w:hAnsiTheme="minorHAnsi"/>
        <w:sz w:val="16"/>
      </w:rPr>
    </w:pPr>
    <w:r w:rsidRPr="001B1CAF">
      <w:rPr>
        <w:rFonts w:asciiTheme="minorHAnsi" w:hAnsiTheme="minorHAnsi"/>
        <w:sz w:val="16"/>
      </w:rPr>
      <w:t>Maj 2020</w:t>
    </w:r>
    <w:r w:rsidRPr="001B1CAF">
      <w:rPr>
        <w:rFonts w:asciiTheme="minorHAnsi" w:hAnsiTheme="minorHAnsi"/>
        <w:sz w:val="16"/>
      </w:rPr>
      <w:tab/>
    </w:r>
    <w:r w:rsidRPr="001B1CAF">
      <w:rPr>
        <w:rFonts w:asciiTheme="minorHAnsi" w:hAnsiTheme="minorHAnsi"/>
        <w:sz w:val="16"/>
      </w:rPr>
      <w:tab/>
    </w:r>
    <w:r w:rsidRPr="001B1CAF">
      <w:rPr>
        <w:rFonts w:asciiTheme="minorHAnsi" w:hAnsiTheme="minorHAnsi"/>
        <w:sz w:val="16"/>
      </w:rPr>
      <w:fldChar w:fldCharType="begin"/>
    </w:r>
    <w:r w:rsidRPr="001B1CAF">
      <w:rPr>
        <w:rFonts w:asciiTheme="minorHAnsi" w:hAnsiTheme="minorHAnsi"/>
        <w:sz w:val="16"/>
      </w:rPr>
      <w:instrText>PAGE   \* MERGEFORMAT</w:instrText>
    </w:r>
    <w:r w:rsidRPr="001B1CAF">
      <w:rPr>
        <w:rFonts w:asciiTheme="minorHAnsi" w:hAnsiTheme="minorHAnsi"/>
        <w:sz w:val="16"/>
      </w:rPr>
      <w:fldChar w:fldCharType="separate"/>
    </w:r>
    <w:r w:rsidR="001A788F">
      <w:rPr>
        <w:rFonts w:asciiTheme="minorHAnsi" w:hAnsiTheme="minorHAnsi"/>
        <w:noProof/>
        <w:sz w:val="16"/>
      </w:rPr>
      <w:t>11</w:t>
    </w:r>
    <w:r w:rsidRPr="001B1CAF">
      <w:rPr>
        <w:rFonts w:asciiTheme="minorHAnsi" w:hAnsiTheme="minorHAnsi"/>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92F73" w14:textId="77777777" w:rsidR="00690E48" w:rsidRDefault="00690E48" w:rsidP="00C73859">
      <w:r>
        <w:separator/>
      </w:r>
    </w:p>
  </w:footnote>
  <w:footnote w:type="continuationSeparator" w:id="0">
    <w:p w14:paraId="33EEB202" w14:textId="77777777" w:rsidR="00690E48" w:rsidRDefault="00690E48" w:rsidP="00C738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FC0ED" w14:textId="77777777" w:rsidR="00EC50B0" w:rsidRPr="00A22FBB" w:rsidRDefault="00EC50B0" w:rsidP="00C73859">
    <w:pPr>
      <w:pStyle w:val="Header"/>
      <w:pBdr>
        <w:bottom w:val="single" w:sz="4" w:space="1" w:color="auto"/>
      </w:pBdr>
      <w:rPr>
        <w:rFonts w:asciiTheme="minorHAnsi" w:hAnsiTheme="minorHAnsi"/>
        <w:i/>
        <w:sz w:val="16"/>
      </w:rPr>
    </w:pPr>
    <w:r w:rsidRPr="00A22FBB">
      <w:rPr>
        <w:rFonts w:asciiTheme="minorHAnsi" w:hAnsiTheme="minorHAnsi"/>
        <w:i/>
        <w:sz w:val="16"/>
      </w:rPr>
      <w:t>Protokol ravnanja ob vrnitvi v šolo</w:t>
    </w:r>
  </w:p>
  <w:p w14:paraId="195913AD" w14:textId="02BC9C3D" w:rsidR="00EC50B0" w:rsidRPr="00A22FBB" w:rsidRDefault="00EC50B0" w:rsidP="00C73859">
    <w:pPr>
      <w:pStyle w:val="Header"/>
      <w:pBdr>
        <w:bottom w:val="single" w:sz="4" w:space="1" w:color="auto"/>
      </w:pBdr>
      <w:rPr>
        <w:rFonts w:asciiTheme="minorHAnsi" w:hAnsiTheme="minorHAnsi"/>
        <w:i/>
        <w:sz w:val="16"/>
      </w:rPr>
    </w:pPr>
    <w:r w:rsidRPr="00A22FBB">
      <w:rPr>
        <w:rFonts w:asciiTheme="minorHAnsi" w:hAnsiTheme="minorHAnsi"/>
        <w:i/>
        <w:sz w:val="16"/>
      </w:rPr>
      <w:t>v času epidemije COVID-19</w:t>
    </w:r>
    <w:r w:rsidRPr="00A22FBB">
      <w:rPr>
        <w:rFonts w:asciiTheme="minorHAnsi" w:hAnsiTheme="minorHAnsi"/>
        <w:i/>
        <w:sz w:val="16"/>
      </w:rPr>
      <w:tab/>
    </w:r>
    <w:r w:rsidRPr="00A22FBB">
      <w:rPr>
        <w:rFonts w:asciiTheme="minorHAnsi" w:hAnsiTheme="minorHAnsi"/>
        <w:i/>
        <w:sz w:val="16"/>
      </w:rPr>
      <w:tab/>
    </w:r>
    <w:r w:rsidR="00A22FBB" w:rsidRPr="00A22FBB">
      <w:rPr>
        <w:rFonts w:asciiTheme="minorHAnsi" w:hAnsiTheme="minorHAnsi"/>
        <w:i/>
        <w:sz w:val="16"/>
      </w:rPr>
      <w:t>III. osnovna šola Celje</w:t>
    </w:r>
    <w:r w:rsidR="00A22FBB">
      <w:rPr>
        <w:rFonts w:asciiTheme="minorHAnsi" w:hAnsiTheme="minorHAnsi"/>
        <w:i/>
        <w:sz w:val="16"/>
      </w:rPr>
      <w:t>, Vodnikova 4, 3000 Celj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E093E"/>
    <w:multiLevelType w:val="hybridMultilevel"/>
    <w:tmpl w:val="77F0CEE0"/>
    <w:lvl w:ilvl="0" w:tplc="04240001">
      <w:start w:val="1"/>
      <w:numFmt w:val="bullet"/>
      <w:lvlText w:val=""/>
      <w:lvlJc w:val="left"/>
      <w:pPr>
        <w:ind w:left="1065" w:hanging="705"/>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0C9122F"/>
    <w:multiLevelType w:val="multilevel"/>
    <w:tmpl w:val="77465DF8"/>
    <w:lvl w:ilvl="0">
      <w:start w:val="2"/>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2760" w:hanging="1800"/>
      </w:pPr>
      <w:rPr>
        <w:rFonts w:hint="default"/>
      </w:rPr>
    </w:lvl>
  </w:abstractNum>
  <w:abstractNum w:abstractNumId="2" w15:restartNumberingAfterBreak="0">
    <w:nsid w:val="12C138C9"/>
    <w:multiLevelType w:val="hybridMultilevel"/>
    <w:tmpl w:val="4F6068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4E552C0"/>
    <w:multiLevelType w:val="hybridMultilevel"/>
    <w:tmpl w:val="F7ECAACC"/>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5E05E16"/>
    <w:multiLevelType w:val="multilevel"/>
    <w:tmpl w:val="5C5C9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4F765C"/>
    <w:multiLevelType w:val="hybridMultilevel"/>
    <w:tmpl w:val="147638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A61211F"/>
    <w:multiLevelType w:val="hybridMultilevel"/>
    <w:tmpl w:val="016C0E3C"/>
    <w:lvl w:ilvl="0" w:tplc="009A7294">
      <w:start w:val="2"/>
      <w:numFmt w:val="bullet"/>
      <w:lvlText w:val=""/>
      <w:lvlJc w:val="left"/>
      <w:pPr>
        <w:ind w:left="720" w:hanging="360"/>
      </w:pPr>
      <w:rPr>
        <w:rFonts w:ascii="Symbol" w:eastAsia="Calibri"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6931FCF"/>
    <w:multiLevelType w:val="hybridMultilevel"/>
    <w:tmpl w:val="2370DE84"/>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8" w15:restartNumberingAfterBreak="0">
    <w:nsid w:val="31693660"/>
    <w:multiLevelType w:val="hybridMultilevel"/>
    <w:tmpl w:val="F99A0BB4"/>
    <w:lvl w:ilvl="0" w:tplc="5F523044">
      <w:numFmt w:val="bullet"/>
      <w:lvlText w:val=""/>
      <w:lvlJc w:val="left"/>
      <w:pPr>
        <w:ind w:left="720" w:hanging="360"/>
      </w:pPr>
      <w:rPr>
        <w:rFonts w:ascii="Symbol" w:eastAsia="Calibri" w:hAnsi="Symbol" w:cs="Times New Roman"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8DC7F7B"/>
    <w:multiLevelType w:val="multilevel"/>
    <w:tmpl w:val="AB94F90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5270524"/>
    <w:multiLevelType w:val="multilevel"/>
    <w:tmpl w:val="C6B8FE1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C053859"/>
    <w:multiLevelType w:val="hybridMultilevel"/>
    <w:tmpl w:val="305830C8"/>
    <w:lvl w:ilvl="0" w:tplc="A9B4D6AC">
      <w:start w:val="2"/>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5686149"/>
    <w:multiLevelType w:val="hybridMultilevel"/>
    <w:tmpl w:val="077682A2"/>
    <w:lvl w:ilvl="0" w:tplc="E432DDD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C603CF4"/>
    <w:multiLevelType w:val="hybridMultilevel"/>
    <w:tmpl w:val="8FA408F0"/>
    <w:lvl w:ilvl="0" w:tplc="04240001">
      <w:start w:val="4"/>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D144BB1"/>
    <w:multiLevelType w:val="hybridMultilevel"/>
    <w:tmpl w:val="D0F28756"/>
    <w:lvl w:ilvl="0" w:tplc="B860C994">
      <w:start w:val="2"/>
      <w:numFmt w:val="bullet"/>
      <w:lvlText w:val="-"/>
      <w:lvlJc w:val="left"/>
      <w:pPr>
        <w:ind w:left="1080" w:hanging="360"/>
      </w:pPr>
      <w:rPr>
        <w:rFonts w:ascii="Calibri" w:eastAsia="Calibri" w:hAnsi="Calibri" w:cs="Times New Roman"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num w:numId="1">
    <w:abstractNumId w:val="12"/>
  </w:num>
  <w:num w:numId="2">
    <w:abstractNumId w:val="4"/>
  </w:num>
  <w:num w:numId="3">
    <w:abstractNumId w:val="11"/>
  </w:num>
  <w:num w:numId="4">
    <w:abstractNumId w:val="9"/>
  </w:num>
  <w:num w:numId="5">
    <w:abstractNumId w:val="1"/>
  </w:num>
  <w:num w:numId="6">
    <w:abstractNumId w:val="10"/>
  </w:num>
  <w:num w:numId="7">
    <w:abstractNumId w:val="3"/>
  </w:num>
  <w:num w:numId="8">
    <w:abstractNumId w:val="13"/>
  </w:num>
  <w:num w:numId="9">
    <w:abstractNumId w:val="6"/>
  </w:num>
  <w:num w:numId="10">
    <w:abstractNumId w:val="14"/>
  </w:num>
  <w:num w:numId="11">
    <w:abstractNumId w:val="8"/>
  </w:num>
  <w:num w:numId="12">
    <w:abstractNumId w:val="0"/>
  </w:num>
  <w:num w:numId="13">
    <w:abstractNumId w:val="2"/>
  </w:num>
  <w:num w:numId="14">
    <w:abstractNumId w:val="5"/>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DE2MDGxNDQ0NTBU0lEKTi0uzszPAykwrAUAmHO6siwAAAA="/>
  </w:docVars>
  <w:rsids>
    <w:rsidRoot w:val="00106E16"/>
    <w:rsid w:val="00011AE9"/>
    <w:rsid w:val="000C6F13"/>
    <w:rsid w:val="000E2CB1"/>
    <w:rsid w:val="00106C48"/>
    <w:rsid w:val="00106E16"/>
    <w:rsid w:val="00112EF5"/>
    <w:rsid w:val="00174C3A"/>
    <w:rsid w:val="0018345D"/>
    <w:rsid w:val="0019577A"/>
    <w:rsid w:val="001A788F"/>
    <w:rsid w:val="001B1CAF"/>
    <w:rsid w:val="001B724A"/>
    <w:rsid w:val="001E6C0A"/>
    <w:rsid w:val="002113DE"/>
    <w:rsid w:val="00221354"/>
    <w:rsid w:val="00250BCD"/>
    <w:rsid w:val="00252579"/>
    <w:rsid w:val="00271CBB"/>
    <w:rsid w:val="002911B6"/>
    <w:rsid w:val="002B048D"/>
    <w:rsid w:val="00300644"/>
    <w:rsid w:val="00300A2A"/>
    <w:rsid w:val="0030269D"/>
    <w:rsid w:val="003A1083"/>
    <w:rsid w:val="00402944"/>
    <w:rsid w:val="00423843"/>
    <w:rsid w:val="00456FD1"/>
    <w:rsid w:val="00526E4A"/>
    <w:rsid w:val="00594BAA"/>
    <w:rsid w:val="0065720B"/>
    <w:rsid w:val="00690E48"/>
    <w:rsid w:val="00697F70"/>
    <w:rsid w:val="006B5749"/>
    <w:rsid w:val="006C63E9"/>
    <w:rsid w:val="006F215E"/>
    <w:rsid w:val="006F3B14"/>
    <w:rsid w:val="007049DB"/>
    <w:rsid w:val="00706278"/>
    <w:rsid w:val="0074395C"/>
    <w:rsid w:val="00787A40"/>
    <w:rsid w:val="007E345D"/>
    <w:rsid w:val="007F0A58"/>
    <w:rsid w:val="00837354"/>
    <w:rsid w:val="0086001F"/>
    <w:rsid w:val="0086516E"/>
    <w:rsid w:val="008B6358"/>
    <w:rsid w:val="00915949"/>
    <w:rsid w:val="00944214"/>
    <w:rsid w:val="00970AD8"/>
    <w:rsid w:val="009E763F"/>
    <w:rsid w:val="009F0E95"/>
    <w:rsid w:val="00A0784D"/>
    <w:rsid w:val="00A22FBB"/>
    <w:rsid w:val="00A34398"/>
    <w:rsid w:val="00AD62B3"/>
    <w:rsid w:val="00AE04B9"/>
    <w:rsid w:val="00B40C6D"/>
    <w:rsid w:val="00B414EB"/>
    <w:rsid w:val="00B83779"/>
    <w:rsid w:val="00B84C46"/>
    <w:rsid w:val="00B91FEE"/>
    <w:rsid w:val="00B952EE"/>
    <w:rsid w:val="00BB0326"/>
    <w:rsid w:val="00BD4420"/>
    <w:rsid w:val="00BE21E8"/>
    <w:rsid w:val="00BE455A"/>
    <w:rsid w:val="00BF352E"/>
    <w:rsid w:val="00C0707B"/>
    <w:rsid w:val="00C73859"/>
    <w:rsid w:val="00CD1FE9"/>
    <w:rsid w:val="00D25994"/>
    <w:rsid w:val="00D4340B"/>
    <w:rsid w:val="00D51D5A"/>
    <w:rsid w:val="00D603A5"/>
    <w:rsid w:val="00DA22AA"/>
    <w:rsid w:val="00DF267B"/>
    <w:rsid w:val="00E22F2D"/>
    <w:rsid w:val="00E714E0"/>
    <w:rsid w:val="00E777E3"/>
    <w:rsid w:val="00EB48E9"/>
    <w:rsid w:val="00EC50B0"/>
    <w:rsid w:val="00EE3945"/>
    <w:rsid w:val="00EE5B7C"/>
    <w:rsid w:val="00F00F5B"/>
    <w:rsid w:val="00F333F0"/>
    <w:rsid w:val="00F66EA2"/>
    <w:rsid w:val="00F70043"/>
    <w:rsid w:val="00FB093F"/>
    <w:rsid w:val="00FB20D7"/>
    <w:rsid w:val="00FB2C1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6F1F85"/>
  <w15:chartTrackingRefBased/>
  <w15:docId w15:val="{9121B98C-7FC1-4F5F-A918-F50C22092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E16"/>
    <w:pPr>
      <w:spacing w:after="0" w:line="240" w:lineRule="auto"/>
    </w:pPr>
    <w:rPr>
      <w:rFonts w:ascii="Times New Roman" w:eastAsia="Times New Roman" w:hAnsi="Times New Roman" w:cs="Times New Roman"/>
      <w:sz w:val="24"/>
      <w:szCs w:val="24"/>
      <w:lang w:eastAsia="sl-SI"/>
    </w:rPr>
  </w:style>
  <w:style w:type="paragraph" w:styleId="Heading1">
    <w:name w:val="heading 1"/>
    <w:basedOn w:val="Normal"/>
    <w:next w:val="Normal"/>
    <w:link w:val="Heading1Char"/>
    <w:uiPriority w:val="9"/>
    <w:qFormat/>
    <w:rsid w:val="00106E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421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4C3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E16"/>
    <w:pPr>
      <w:ind w:left="720"/>
      <w:contextualSpacing/>
    </w:pPr>
  </w:style>
  <w:style w:type="character" w:customStyle="1" w:styleId="Heading1Char">
    <w:name w:val="Heading 1 Char"/>
    <w:basedOn w:val="DefaultParagraphFont"/>
    <w:link w:val="Heading1"/>
    <w:uiPriority w:val="9"/>
    <w:rsid w:val="00106E16"/>
    <w:rPr>
      <w:rFonts w:asciiTheme="majorHAnsi" w:eastAsiaTheme="majorEastAsia" w:hAnsiTheme="majorHAnsi" w:cstheme="majorBidi"/>
      <w:color w:val="2F5496" w:themeColor="accent1" w:themeShade="BF"/>
      <w:sz w:val="32"/>
      <w:szCs w:val="32"/>
      <w:lang w:eastAsia="sl-SI"/>
    </w:rPr>
  </w:style>
  <w:style w:type="paragraph" w:styleId="TOC1">
    <w:name w:val="toc 1"/>
    <w:basedOn w:val="Normal"/>
    <w:next w:val="Normal"/>
    <w:autoRedefine/>
    <w:uiPriority w:val="39"/>
    <w:unhideWhenUsed/>
    <w:rsid w:val="00106E16"/>
    <w:pPr>
      <w:spacing w:after="100"/>
    </w:pPr>
  </w:style>
  <w:style w:type="character" w:styleId="Hyperlink">
    <w:name w:val="Hyperlink"/>
    <w:basedOn w:val="DefaultParagraphFont"/>
    <w:uiPriority w:val="99"/>
    <w:unhideWhenUsed/>
    <w:rsid w:val="00106E16"/>
    <w:rPr>
      <w:color w:val="0563C1" w:themeColor="hyperlink"/>
      <w:u w:val="single"/>
    </w:rPr>
  </w:style>
  <w:style w:type="character" w:customStyle="1" w:styleId="Heading2Char">
    <w:name w:val="Heading 2 Char"/>
    <w:basedOn w:val="DefaultParagraphFont"/>
    <w:link w:val="Heading2"/>
    <w:uiPriority w:val="9"/>
    <w:rsid w:val="00944214"/>
    <w:rPr>
      <w:rFonts w:asciiTheme="majorHAnsi" w:eastAsiaTheme="majorEastAsia" w:hAnsiTheme="majorHAnsi" w:cstheme="majorBidi"/>
      <w:color w:val="2F5496" w:themeColor="accent1" w:themeShade="BF"/>
      <w:sz w:val="26"/>
      <w:szCs w:val="26"/>
      <w:lang w:eastAsia="sl-SI"/>
    </w:rPr>
  </w:style>
  <w:style w:type="paragraph" w:styleId="TOC2">
    <w:name w:val="toc 2"/>
    <w:basedOn w:val="Normal"/>
    <w:next w:val="Normal"/>
    <w:autoRedefine/>
    <w:uiPriority w:val="39"/>
    <w:unhideWhenUsed/>
    <w:rsid w:val="00944214"/>
    <w:pPr>
      <w:spacing w:after="100"/>
      <w:ind w:left="240"/>
    </w:pPr>
  </w:style>
  <w:style w:type="character" w:customStyle="1" w:styleId="Heading3Char">
    <w:name w:val="Heading 3 Char"/>
    <w:basedOn w:val="DefaultParagraphFont"/>
    <w:link w:val="Heading3"/>
    <w:uiPriority w:val="9"/>
    <w:rsid w:val="00174C3A"/>
    <w:rPr>
      <w:rFonts w:asciiTheme="majorHAnsi" w:eastAsiaTheme="majorEastAsia" w:hAnsiTheme="majorHAnsi" w:cstheme="majorBidi"/>
      <w:color w:val="1F3763" w:themeColor="accent1" w:themeShade="7F"/>
      <w:sz w:val="24"/>
      <w:szCs w:val="24"/>
      <w:lang w:eastAsia="sl-SI"/>
    </w:rPr>
  </w:style>
  <w:style w:type="character" w:customStyle="1" w:styleId="Nerazreenaomemba1">
    <w:name w:val="Nerazrešena omemba1"/>
    <w:basedOn w:val="DefaultParagraphFont"/>
    <w:uiPriority w:val="99"/>
    <w:semiHidden/>
    <w:unhideWhenUsed/>
    <w:rsid w:val="00B91FEE"/>
    <w:rPr>
      <w:color w:val="605E5C"/>
      <w:shd w:val="clear" w:color="auto" w:fill="E1DFDD"/>
    </w:rPr>
  </w:style>
  <w:style w:type="paragraph" w:styleId="NormalWeb">
    <w:name w:val="Normal (Web)"/>
    <w:basedOn w:val="Normal"/>
    <w:uiPriority w:val="99"/>
    <w:semiHidden/>
    <w:unhideWhenUsed/>
    <w:rsid w:val="00FB093F"/>
    <w:pPr>
      <w:spacing w:before="100" w:beforeAutospacing="1" w:after="100" w:afterAutospacing="1"/>
    </w:pPr>
  </w:style>
  <w:style w:type="character" w:styleId="Strong">
    <w:name w:val="Strong"/>
    <w:basedOn w:val="DefaultParagraphFont"/>
    <w:uiPriority w:val="22"/>
    <w:qFormat/>
    <w:rsid w:val="00FB093F"/>
    <w:rPr>
      <w:b/>
      <w:bCs/>
    </w:rPr>
  </w:style>
  <w:style w:type="character" w:styleId="Emphasis">
    <w:name w:val="Emphasis"/>
    <w:basedOn w:val="DefaultParagraphFont"/>
    <w:uiPriority w:val="20"/>
    <w:qFormat/>
    <w:rsid w:val="00FB093F"/>
    <w:rPr>
      <w:i/>
      <w:iCs/>
    </w:rPr>
  </w:style>
  <w:style w:type="paragraph" w:styleId="BalloonText">
    <w:name w:val="Balloon Text"/>
    <w:basedOn w:val="Normal"/>
    <w:link w:val="BalloonTextChar"/>
    <w:uiPriority w:val="99"/>
    <w:semiHidden/>
    <w:unhideWhenUsed/>
    <w:rsid w:val="00F66E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6EA2"/>
    <w:rPr>
      <w:rFonts w:ascii="Segoe UI" w:eastAsia="Times New Roman" w:hAnsi="Segoe UI" w:cs="Segoe UI"/>
      <w:sz w:val="18"/>
      <w:szCs w:val="18"/>
      <w:lang w:eastAsia="sl-SI"/>
    </w:rPr>
  </w:style>
  <w:style w:type="paragraph" w:styleId="Header">
    <w:name w:val="header"/>
    <w:basedOn w:val="Normal"/>
    <w:link w:val="HeaderChar"/>
    <w:uiPriority w:val="99"/>
    <w:unhideWhenUsed/>
    <w:rsid w:val="00C73859"/>
    <w:pPr>
      <w:tabs>
        <w:tab w:val="center" w:pos="4536"/>
        <w:tab w:val="right" w:pos="9072"/>
      </w:tabs>
    </w:pPr>
  </w:style>
  <w:style w:type="character" w:customStyle="1" w:styleId="HeaderChar">
    <w:name w:val="Header Char"/>
    <w:basedOn w:val="DefaultParagraphFont"/>
    <w:link w:val="Header"/>
    <w:uiPriority w:val="99"/>
    <w:rsid w:val="00C73859"/>
    <w:rPr>
      <w:rFonts w:ascii="Times New Roman" w:eastAsia="Times New Roman" w:hAnsi="Times New Roman" w:cs="Times New Roman"/>
      <w:sz w:val="24"/>
      <w:szCs w:val="24"/>
      <w:lang w:eastAsia="sl-SI"/>
    </w:rPr>
  </w:style>
  <w:style w:type="paragraph" w:styleId="Footer">
    <w:name w:val="footer"/>
    <w:basedOn w:val="Normal"/>
    <w:link w:val="FooterChar"/>
    <w:uiPriority w:val="99"/>
    <w:unhideWhenUsed/>
    <w:rsid w:val="00C73859"/>
    <w:pPr>
      <w:tabs>
        <w:tab w:val="center" w:pos="4536"/>
        <w:tab w:val="right" w:pos="9072"/>
      </w:tabs>
    </w:pPr>
  </w:style>
  <w:style w:type="character" w:customStyle="1" w:styleId="FooterChar">
    <w:name w:val="Footer Char"/>
    <w:basedOn w:val="DefaultParagraphFont"/>
    <w:link w:val="Footer"/>
    <w:uiPriority w:val="99"/>
    <w:rsid w:val="00C73859"/>
    <w:rPr>
      <w:rFonts w:ascii="Times New Roman" w:eastAsia="Times New Roman" w:hAnsi="Times New Roman" w:cs="Times New Roman"/>
      <w:sz w:val="24"/>
      <w:szCs w:val="24"/>
      <w:lang w:eastAsia="sl-SI"/>
    </w:rPr>
  </w:style>
  <w:style w:type="character" w:styleId="UnresolvedMention">
    <w:name w:val="Unresolved Mention"/>
    <w:basedOn w:val="DefaultParagraphFont"/>
    <w:uiPriority w:val="99"/>
    <w:semiHidden/>
    <w:unhideWhenUsed/>
    <w:rsid w:val="00BF35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7342046">
      <w:bodyDiv w:val="1"/>
      <w:marLeft w:val="0"/>
      <w:marRight w:val="0"/>
      <w:marTop w:val="0"/>
      <w:marBottom w:val="0"/>
      <w:divBdr>
        <w:top w:val="none" w:sz="0" w:space="0" w:color="auto"/>
        <w:left w:val="none" w:sz="0" w:space="0" w:color="auto"/>
        <w:bottom w:val="none" w:sz="0" w:space="0" w:color="auto"/>
        <w:right w:val="none" w:sz="0" w:space="0" w:color="auto"/>
      </w:divBdr>
    </w:div>
    <w:div w:id="158198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jz.si/sl/koronavirus-2019-nc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3os-celje.s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EE86343-FAF3-43E8-B4E3-E7C98628A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756</Words>
  <Characters>15713</Characters>
  <Application>Microsoft Office Word</Application>
  <DocSecurity>0</DocSecurity>
  <Lines>130</Lines>
  <Paragraphs>3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TURK</dc:creator>
  <cp:keywords/>
  <dc:description/>
  <cp:lastModifiedBy>Aleksander Verhovšek</cp:lastModifiedBy>
  <cp:revision>3</cp:revision>
  <cp:lastPrinted>2020-05-14T08:12:00Z</cp:lastPrinted>
  <dcterms:created xsi:type="dcterms:W3CDTF">2020-05-14T08:14:00Z</dcterms:created>
  <dcterms:modified xsi:type="dcterms:W3CDTF">2020-05-14T09:25:00Z</dcterms:modified>
</cp:coreProperties>
</file>